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2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48"/>
        <w:gridCol w:w="1956"/>
        <w:gridCol w:w="5043"/>
        <w:gridCol w:w="4588"/>
      </w:tblGrid>
      <w:tr w:rsidR="001250C3" w:rsidRPr="001F19D0" w14:paraId="7B7BA985" w14:textId="77777777" w:rsidTr="00AA57BB">
        <w:trPr>
          <w:trHeight w:val="841"/>
        </w:trPr>
        <w:tc>
          <w:tcPr>
            <w:tcW w:w="648" w:type="dxa"/>
            <w:shd w:val="clear" w:color="auto" w:fill="FFFFFF" w:themeFill="background1"/>
          </w:tcPr>
          <w:p w14:paraId="15CCC567" w14:textId="77777777" w:rsidR="001250C3" w:rsidRPr="001F19D0" w:rsidRDefault="001250C3" w:rsidP="00A255E1">
            <w:pPr>
              <w:ind w:left="360" w:right="360"/>
              <w:rPr>
                <w:rFonts w:ascii="Cambria" w:hAnsi="Cambria"/>
                <w:color w:val="000000" w:themeColor="text1"/>
                <w:sz w:val="4"/>
              </w:rPr>
            </w:pPr>
          </w:p>
          <w:p w14:paraId="6BBDC427" w14:textId="77777777" w:rsidR="001250C3" w:rsidRPr="001F19D0" w:rsidRDefault="001250C3" w:rsidP="00A255E1">
            <w:pPr>
              <w:ind w:left="-108" w:right="360"/>
              <w:rPr>
                <w:rFonts w:ascii="Cambria" w:hAnsi="Cambria"/>
                <w:color w:val="000000" w:themeColor="text1"/>
              </w:rPr>
            </w:pPr>
          </w:p>
          <w:p w14:paraId="6A1AEDCC" w14:textId="6E9B2D5D" w:rsidR="001250C3" w:rsidRPr="001F19D0" w:rsidRDefault="001250C3" w:rsidP="00A255E1">
            <w:pPr>
              <w:ind w:left="-108" w:right="360"/>
              <w:rPr>
                <w:rFonts w:ascii="Cambria" w:hAnsi="Cambria"/>
                <w:color w:val="000000" w:themeColor="text1"/>
              </w:rPr>
            </w:pPr>
          </w:p>
          <w:p w14:paraId="26219F06" w14:textId="77777777" w:rsidR="001250C3" w:rsidRPr="001F19D0" w:rsidRDefault="001250C3" w:rsidP="00A255E1">
            <w:pPr>
              <w:ind w:left="360" w:right="360"/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1957" w:type="dxa"/>
            <w:shd w:val="clear" w:color="auto" w:fill="FFFFFF" w:themeFill="background1"/>
          </w:tcPr>
          <w:p w14:paraId="72DE82F1" w14:textId="77777777" w:rsidR="001250C3" w:rsidRPr="001F19D0" w:rsidRDefault="001250C3" w:rsidP="00A255E1">
            <w:pPr>
              <w:ind w:left="360" w:right="360"/>
              <w:rPr>
                <w:rFonts w:ascii="Cambria" w:hAnsi="Cambria"/>
                <w:color w:val="000000" w:themeColor="text1"/>
              </w:rPr>
            </w:pPr>
          </w:p>
          <w:p w14:paraId="5D52489E" w14:textId="7D14D259" w:rsidR="001250C3" w:rsidRPr="001F19D0" w:rsidRDefault="001250C3" w:rsidP="00A255E1">
            <w:pPr>
              <w:ind w:left="132" w:right="5"/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5045" w:type="dxa"/>
            <w:shd w:val="clear" w:color="auto" w:fill="FFFFFF" w:themeFill="background1"/>
            <w:vAlign w:val="center"/>
          </w:tcPr>
          <w:p w14:paraId="47D7D75D" w14:textId="77777777" w:rsidR="006C60BD" w:rsidRPr="006C60BD" w:rsidRDefault="006C60BD" w:rsidP="006C60BD">
            <w:pPr>
              <w:ind w:left="65" w:right="360"/>
              <w:rPr>
                <w:rFonts w:ascii="Cambria" w:hAnsi="Cambria"/>
                <w:color w:val="000000" w:themeColor="text1"/>
                <w:sz w:val="40"/>
              </w:rPr>
            </w:pPr>
            <w:r w:rsidRPr="006C60BD">
              <w:rPr>
                <w:rFonts w:ascii="Cambria" w:hAnsi="Cambria"/>
                <w:color w:val="000000" w:themeColor="text1"/>
                <w:sz w:val="40"/>
              </w:rPr>
              <w:t>Ajay Kumar Agrawal</w:t>
            </w:r>
          </w:p>
          <w:p w14:paraId="4F645121" w14:textId="77777777" w:rsidR="006C60BD" w:rsidRDefault="006C60BD" w:rsidP="001F19D0">
            <w:pPr>
              <w:ind w:left="65" w:right="360"/>
              <w:rPr>
                <w:rFonts w:ascii="Cambria" w:hAnsi="Cambria"/>
                <w:color w:val="C7A163"/>
                <w:sz w:val="20"/>
              </w:rPr>
            </w:pPr>
          </w:p>
          <w:p w14:paraId="03FF9402" w14:textId="79A45C49" w:rsidR="001250C3" w:rsidRDefault="006C60BD" w:rsidP="001F19D0">
            <w:pPr>
              <w:ind w:left="65" w:right="360"/>
              <w:rPr>
                <w:b/>
                <w:sz w:val="32"/>
                <w:szCs w:val="32"/>
              </w:rPr>
            </w:pPr>
            <w:r w:rsidRPr="006C60BD">
              <w:rPr>
                <w:rFonts w:ascii="Cambria" w:hAnsi="Cambria"/>
                <w:color w:val="C7A163"/>
                <w:sz w:val="28"/>
                <w:szCs w:val="32"/>
              </w:rPr>
              <w:t>Project Management</w:t>
            </w:r>
            <w:r w:rsidR="009311AA">
              <w:rPr>
                <w:rFonts w:ascii="Cambria" w:hAnsi="Cambria"/>
                <w:color w:val="C7A163"/>
                <w:sz w:val="28"/>
                <w:szCs w:val="32"/>
              </w:rPr>
              <w:t xml:space="preserve"> / CSV</w:t>
            </w:r>
            <w:r w:rsidR="001F19D0" w:rsidRPr="006C60BD">
              <w:rPr>
                <w:b/>
                <w:sz w:val="32"/>
                <w:szCs w:val="32"/>
              </w:rPr>
              <w:t xml:space="preserve"> </w:t>
            </w:r>
          </w:p>
          <w:p w14:paraId="3179DB4D" w14:textId="435EED69" w:rsidR="006C60BD" w:rsidRPr="006C60BD" w:rsidRDefault="006C60BD" w:rsidP="001F19D0">
            <w:pPr>
              <w:ind w:left="65" w:right="360"/>
              <w:rPr>
                <w:rFonts w:ascii="Cambria" w:hAnsi="Cambria"/>
                <w:bCs/>
                <w:color w:val="000000" w:themeColor="text1"/>
                <w:sz w:val="40"/>
              </w:rPr>
            </w:pPr>
            <w:r w:rsidRPr="006C60BD">
              <w:rPr>
                <w:rFonts w:ascii="Cambria" w:hAnsi="Cambria"/>
                <w:b/>
                <w:sz w:val="24"/>
                <w:szCs w:val="24"/>
              </w:rPr>
              <w:t>Industry Preference</w:t>
            </w:r>
            <w:r w:rsidRPr="006C60BD">
              <w:rPr>
                <w:rFonts w:ascii="Cambria" w:hAnsi="Cambria"/>
                <w:bCs/>
                <w:sz w:val="24"/>
                <w:szCs w:val="24"/>
              </w:rPr>
              <w:t>- Pharma</w:t>
            </w:r>
          </w:p>
        </w:tc>
        <w:tc>
          <w:tcPr>
            <w:tcW w:w="4585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vertAnchor="page" w:horzAnchor="margin" w:tblpXSpec="center" w:tblpY="231"/>
              <w:tblOverlap w:val="never"/>
              <w:tblW w:w="389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51"/>
              <w:gridCol w:w="540"/>
            </w:tblGrid>
            <w:tr w:rsidR="001250C3" w:rsidRPr="001F19D0" w14:paraId="3D760DCD" w14:textId="77777777" w:rsidTr="00CB57A4">
              <w:trPr>
                <w:trHeight w:val="405"/>
              </w:trPr>
              <w:tc>
                <w:tcPr>
                  <w:tcW w:w="3351" w:type="dxa"/>
                  <w:vAlign w:val="center"/>
                </w:tcPr>
                <w:p w14:paraId="2ADEF9EE" w14:textId="29A39756" w:rsidR="001250C3" w:rsidRPr="00062479" w:rsidRDefault="00062479" w:rsidP="00CB57A4">
                  <w:pPr>
                    <w:jc w:val="right"/>
                    <w:rPr>
                      <w:rFonts w:ascii="Cambria" w:hAnsi="Cambria"/>
                      <w:bCs/>
                    </w:rPr>
                  </w:pPr>
                  <w:r>
                    <w:rPr>
                      <w:rFonts w:ascii="Cambria" w:hAnsi="Cambria"/>
                      <w:bCs/>
                    </w:rPr>
                    <w:t>+91-</w:t>
                  </w:r>
                  <w:r w:rsidRPr="00062479">
                    <w:rPr>
                      <w:rFonts w:ascii="Cambria" w:hAnsi="Cambria"/>
                      <w:bCs/>
                    </w:rPr>
                    <w:t>9594708386</w:t>
                  </w:r>
                </w:p>
              </w:tc>
              <w:tc>
                <w:tcPr>
                  <w:tcW w:w="540" w:type="dxa"/>
                  <w:vAlign w:val="center"/>
                </w:tcPr>
                <w:p w14:paraId="4726FAF3" w14:textId="77777777" w:rsidR="001250C3" w:rsidRPr="001F19D0" w:rsidRDefault="001250C3" w:rsidP="00A255E1">
                  <w:pPr>
                    <w:rPr>
                      <w:rFonts w:ascii="Cambria" w:hAnsi="Cambria"/>
                      <w:color w:val="000000" w:themeColor="text1"/>
                    </w:rPr>
                  </w:pPr>
                  <w:r w:rsidRPr="001F19D0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D6057C7" wp14:editId="441419F3">
                            <wp:extent cx="90261" cy="155701"/>
                            <wp:effectExtent l="0" t="0" r="5080" b="0"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0261" cy="155701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1406D73" id="Freeform 76" o:spid="_x0000_s1026" style="width:7.1pt;height:12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364455" stroked="f">
                            <v:path o:connecttype="custom" o:connectlocs="33963970,0;33963970,0;6279040,0;0,6290448;0,62045416;6279040,69765192;33963970,69765192;40243010,62045416;40243010,6290448;33963970,0;20121505,65762180;20121505,65762180;15126851,63331780;20121505,59472051;25116160,63331780;20121505,65762180;35248037,55754968;35248037,55754968;4994655,55754968;4994655,8863494;35248037,8863494;35248037,55754968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1250C3" w:rsidRPr="001F19D0" w14:paraId="7F6653D3" w14:textId="77777777" w:rsidTr="00CB57A4">
              <w:trPr>
                <w:trHeight w:val="405"/>
              </w:trPr>
              <w:tc>
                <w:tcPr>
                  <w:tcW w:w="3351" w:type="dxa"/>
                  <w:vAlign w:val="center"/>
                </w:tcPr>
                <w:p w14:paraId="74FC3CEC" w14:textId="443DBAB3" w:rsidR="001250C3" w:rsidRPr="001F19D0" w:rsidRDefault="001F19D0" w:rsidP="00CB57A4">
                  <w:pPr>
                    <w:jc w:val="right"/>
                    <w:rPr>
                      <w:rFonts w:ascii="Cambria" w:hAnsi="Cambria"/>
                      <w:color w:val="000000" w:themeColor="text1"/>
                    </w:rPr>
                  </w:pPr>
                  <w:r w:rsidRPr="001F19D0">
                    <w:rPr>
                      <w:rFonts w:ascii="Cambria" w:hAnsi="Cambria"/>
                    </w:rPr>
                    <w:t>ajaybangalore@rediffmail.com</w:t>
                  </w:r>
                </w:p>
              </w:tc>
              <w:tc>
                <w:tcPr>
                  <w:tcW w:w="540" w:type="dxa"/>
                  <w:vAlign w:val="center"/>
                </w:tcPr>
                <w:p w14:paraId="0BBA2692" w14:textId="77777777" w:rsidR="001250C3" w:rsidRPr="001F19D0" w:rsidRDefault="001250C3" w:rsidP="00A255E1">
                  <w:pPr>
                    <w:rPr>
                      <w:rFonts w:ascii="Cambria" w:hAnsi="Cambria"/>
                      <w:color w:val="000000" w:themeColor="text1"/>
                    </w:rPr>
                  </w:pPr>
                  <w:r w:rsidRPr="001F19D0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2346302" wp14:editId="3EC71480">
                            <wp:extent cx="144855" cy="100972"/>
                            <wp:effectExtent l="0" t="0" r="7620" b="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44855" cy="100972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5D3EE27" id="Freeform 160" o:spid="_x0000_s1026" style="width:11.4pt;height:7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364455" stroked="f">
                            <v:path o:connecttype="custom" o:connectlocs="35499357,16646370;35499357,16646370;51344228,610180;51950402,2440237;51950402,33815716;51344228,35733218;35499357,16646370;606174,610180;606174,610180;2424453,0;49525949,0;51344228,610180;25715498,20916905;606174,610180;606174,35733218;606174,35733218;0,33815716;0,2440237;606174,610180;16537572,16646370;606174,35733218;25715498,25884824;25715498,25884824;32382444,19086607;51344228,35733218;49525949,36343156;2424453,36343156;606174,35733218;18961785,19086607;25715498,25884824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1250C3" w:rsidRPr="001F19D0" w14:paraId="2C88A02E" w14:textId="77777777" w:rsidTr="00CB57A4">
              <w:trPr>
                <w:trHeight w:val="405"/>
              </w:trPr>
              <w:tc>
                <w:tcPr>
                  <w:tcW w:w="3351" w:type="dxa"/>
                  <w:vAlign w:val="center"/>
                </w:tcPr>
                <w:p w14:paraId="13AACCFA" w14:textId="5A43C95E" w:rsidR="001250C3" w:rsidRPr="001F19D0" w:rsidRDefault="00CD5C87" w:rsidP="00CB57A4">
                  <w:pPr>
                    <w:jc w:val="right"/>
                    <w:rPr>
                      <w:rFonts w:ascii="Cambria" w:hAnsi="Cambria"/>
                      <w:color w:val="000000" w:themeColor="text1"/>
                    </w:rPr>
                  </w:pPr>
                  <w:r>
                    <w:rPr>
                      <w:rFonts w:ascii="Cambria" w:hAnsi="Cambria"/>
                      <w:color w:val="000000" w:themeColor="text1"/>
                    </w:rPr>
                    <w:t xml:space="preserve">Mumbai </w:t>
                  </w:r>
                </w:p>
              </w:tc>
              <w:tc>
                <w:tcPr>
                  <w:tcW w:w="540" w:type="dxa"/>
                  <w:vAlign w:val="center"/>
                </w:tcPr>
                <w:p w14:paraId="1A864819" w14:textId="77777777" w:rsidR="001250C3" w:rsidRPr="001F19D0" w:rsidRDefault="001250C3" w:rsidP="00A255E1">
                  <w:pPr>
                    <w:rPr>
                      <w:rFonts w:ascii="Cambria" w:hAnsi="Cambria"/>
                      <w:color w:val="000000" w:themeColor="text1"/>
                    </w:rPr>
                  </w:pPr>
                  <w:r w:rsidRPr="001F19D0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766A44FE" wp14:editId="65E5C3F3">
                            <wp:extent cx="133476" cy="127064"/>
                            <wp:effectExtent l="0" t="0" r="0" b="6350"/>
                            <wp:docPr id="299" name="Freeform 10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73DF3A0-B6D3-2642-8A88-1EE387194FB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7064"/>
                                    </a:xfrm>
                                    <a:custGeom>
                                      <a:avLst/>
                                      <a:gdLst>
                                        <a:gd name="T0" fmla="*/ 217127 w 602"/>
                                        <a:gd name="T1" fmla="*/ 109490 h 573"/>
                                        <a:gd name="T2" fmla="*/ 217127 w 602"/>
                                        <a:gd name="T3" fmla="*/ 109490 h 573"/>
                                        <a:gd name="T4" fmla="*/ 207011 w 602"/>
                                        <a:gd name="T5" fmla="*/ 119575 h 573"/>
                                        <a:gd name="T6" fmla="*/ 201953 w 602"/>
                                        <a:gd name="T7" fmla="*/ 117054 h 573"/>
                                        <a:gd name="T8" fmla="*/ 201953 w 602"/>
                                        <a:gd name="T9" fmla="*/ 117054 h 573"/>
                                        <a:gd name="T10" fmla="*/ 109828 w 602"/>
                                        <a:gd name="T11" fmla="*/ 25572 h 573"/>
                                        <a:gd name="T12" fmla="*/ 109828 w 602"/>
                                        <a:gd name="T13" fmla="*/ 25572 h 573"/>
                                        <a:gd name="T14" fmla="*/ 109828 w 602"/>
                                        <a:gd name="T15" fmla="*/ 25572 h 573"/>
                                        <a:gd name="T16" fmla="*/ 109828 w 602"/>
                                        <a:gd name="T17" fmla="*/ 25572 h 573"/>
                                        <a:gd name="T18" fmla="*/ 18064 w 602"/>
                                        <a:gd name="T19" fmla="*/ 117054 h 573"/>
                                        <a:gd name="T20" fmla="*/ 18064 w 602"/>
                                        <a:gd name="T21" fmla="*/ 117054 h 573"/>
                                        <a:gd name="T22" fmla="*/ 10477 w 602"/>
                                        <a:gd name="T23" fmla="*/ 119575 h 573"/>
                                        <a:gd name="T24" fmla="*/ 0 w 602"/>
                                        <a:gd name="T25" fmla="*/ 109490 h 573"/>
                                        <a:gd name="T26" fmla="*/ 2529 w 602"/>
                                        <a:gd name="T27" fmla="*/ 101567 h 573"/>
                                        <a:gd name="T28" fmla="*/ 102241 w 602"/>
                                        <a:gd name="T29" fmla="*/ 2521 h 573"/>
                                        <a:gd name="T30" fmla="*/ 109828 w 602"/>
                                        <a:gd name="T31" fmla="*/ 0 h 573"/>
                                        <a:gd name="T32" fmla="*/ 109828 w 602"/>
                                        <a:gd name="T33" fmla="*/ 0 h 573"/>
                                        <a:gd name="T34" fmla="*/ 109828 w 602"/>
                                        <a:gd name="T35" fmla="*/ 0 h 573"/>
                                        <a:gd name="T36" fmla="*/ 109828 w 602"/>
                                        <a:gd name="T37" fmla="*/ 0 h 573"/>
                                        <a:gd name="T38" fmla="*/ 109828 w 602"/>
                                        <a:gd name="T39" fmla="*/ 0 h 573"/>
                                        <a:gd name="T40" fmla="*/ 109828 w 602"/>
                                        <a:gd name="T41" fmla="*/ 0 h 573"/>
                                        <a:gd name="T42" fmla="*/ 109828 w 602"/>
                                        <a:gd name="T43" fmla="*/ 0 h 573"/>
                                        <a:gd name="T44" fmla="*/ 109828 w 602"/>
                                        <a:gd name="T45" fmla="*/ 0 h 573"/>
                                        <a:gd name="T46" fmla="*/ 117415 w 602"/>
                                        <a:gd name="T47" fmla="*/ 2521 h 573"/>
                                        <a:gd name="T48" fmla="*/ 117415 w 602"/>
                                        <a:gd name="T49" fmla="*/ 2521 h 573"/>
                                        <a:gd name="T50" fmla="*/ 155710 w 602"/>
                                        <a:gd name="T51" fmla="*/ 43220 h 573"/>
                                        <a:gd name="T52" fmla="*/ 155710 w 602"/>
                                        <a:gd name="T53" fmla="*/ 33135 h 573"/>
                                        <a:gd name="T54" fmla="*/ 166187 w 602"/>
                                        <a:gd name="T55" fmla="*/ 22690 h 573"/>
                                        <a:gd name="T56" fmla="*/ 176303 w 602"/>
                                        <a:gd name="T57" fmla="*/ 33135 h 573"/>
                                        <a:gd name="T58" fmla="*/ 176303 w 602"/>
                                        <a:gd name="T59" fmla="*/ 63389 h 573"/>
                                        <a:gd name="T60" fmla="*/ 214598 w 602"/>
                                        <a:gd name="T61" fmla="*/ 101567 h 573"/>
                                        <a:gd name="T62" fmla="*/ 214598 w 602"/>
                                        <a:gd name="T63" fmla="*/ 101567 h 573"/>
                                        <a:gd name="T64" fmla="*/ 217127 w 602"/>
                                        <a:gd name="T65" fmla="*/ 109490 h 573"/>
                                        <a:gd name="T66" fmla="*/ 196534 w 602"/>
                                        <a:gd name="T67" fmla="*/ 124617 h 573"/>
                                        <a:gd name="T68" fmla="*/ 196534 w 602"/>
                                        <a:gd name="T69" fmla="*/ 124617 h 573"/>
                                        <a:gd name="T70" fmla="*/ 196534 w 602"/>
                                        <a:gd name="T71" fmla="*/ 155231 h 573"/>
                                        <a:gd name="T72" fmla="*/ 196534 w 602"/>
                                        <a:gd name="T73" fmla="*/ 170358 h 573"/>
                                        <a:gd name="T74" fmla="*/ 196534 w 602"/>
                                        <a:gd name="T75" fmla="*/ 195930 h 573"/>
                                        <a:gd name="T76" fmla="*/ 186418 w 602"/>
                                        <a:gd name="T77" fmla="*/ 206015 h 573"/>
                                        <a:gd name="T78" fmla="*/ 166187 w 602"/>
                                        <a:gd name="T79" fmla="*/ 206015 h 573"/>
                                        <a:gd name="T80" fmla="*/ 166187 w 602"/>
                                        <a:gd name="T81" fmla="*/ 124617 h 573"/>
                                        <a:gd name="T82" fmla="*/ 125363 w 602"/>
                                        <a:gd name="T83" fmla="*/ 124617 h 573"/>
                                        <a:gd name="T84" fmla="*/ 125363 w 602"/>
                                        <a:gd name="T85" fmla="*/ 206015 h 573"/>
                                        <a:gd name="T86" fmla="*/ 30708 w 602"/>
                                        <a:gd name="T87" fmla="*/ 206015 h 573"/>
                                        <a:gd name="T88" fmla="*/ 20593 w 602"/>
                                        <a:gd name="T89" fmla="*/ 195930 h 573"/>
                                        <a:gd name="T90" fmla="*/ 20593 w 602"/>
                                        <a:gd name="T91" fmla="*/ 170358 h 573"/>
                                        <a:gd name="T92" fmla="*/ 20593 w 602"/>
                                        <a:gd name="T93" fmla="*/ 155231 h 573"/>
                                        <a:gd name="T94" fmla="*/ 20593 w 602"/>
                                        <a:gd name="T95" fmla="*/ 124617 h 573"/>
                                        <a:gd name="T96" fmla="*/ 109828 w 602"/>
                                        <a:gd name="T97" fmla="*/ 38178 h 573"/>
                                        <a:gd name="T98" fmla="*/ 196534 w 602"/>
                                        <a:gd name="T99" fmla="*/ 124617 h 573"/>
                                        <a:gd name="T100" fmla="*/ 92125 w 602"/>
                                        <a:gd name="T101" fmla="*/ 124617 h 573"/>
                                        <a:gd name="T102" fmla="*/ 92125 w 602"/>
                                        <a:gd name="T103" fmla="*/ 124617 h 573"/>
                                        <a:gd name="T104" fmla="*/ 51301 w 602"/>
                                        <a:gd name="T105" fmla="*/ 124617 h 573"/>
                                        <a:gd name="T106" fmla="*/ 51301 w 602"/>
                                        <a:gd name="T107" fmla="*/ 165316 h 573"/>
                                        <a:gd name="T108" fmla="*/ 92125 w 602"/>
                                        <a:gd name="T109" fmla="*/ 165316 h 573"/>
                                        <a:gd name="T110" fmla="*/ 92125 w 602"/>
                                        <a:gd name="T111" fmla="*/ 124617 h 573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</a:gdLst>
                                      <a:ahLst/>
                                      <a:cxnLst>
                                        <a:cxn ang="T112">
                                          <a:pos x="T0" y="T1"/>
                                        </a:cxn>
                                        <a:cxn ang="T113">
                                          <a:pos x="T2" y="T3"/>
                                        </a:cxn>
                                        <a:cxn ang="T114">
                                          <a:pos x="T4" y="T5"/>
                                        </a:cxn>
                                        <a:cxn ang="T115">
                                          <a:pos x="T6" y="T7"/>
                                        </a:cxn>
                                        <a:cxn ang="T116">
                                          <a:pos x="T8" y="T9"/>
                                        </a:cxn>
                                        <a:cxn ang="T117">
                                          <a:pos x="T10" y="T11"/>
                                        </a:cxn>
                                        <a:cxn ang="T118">
                                          <a:pos x="T12" y="T13"/>
                                        </a:cxn>
                                        <a:cxn ang="T119">
                                          <a:pos x="T14" y="T15"/>
                                        </a:cxn>
                                        <a:cxn ang="T120">
                                          <a:pos x="T16" y="T17"/>
                                        </a:cxn>
                                        <a:cxn ang="T121">
                                          <a:pos x="T18" y="T19"/>
                                        </a:cxn>
                                        <a:cxn ang="T122">
                                          <a:pos x="T20" y="T21"/>
                                        </a:cxn>
                                        <a:cxn ang="T123">
                                          <a:pos x="T22" y="T23"/>
                                        </a:cxn>
                                        <a:cxn ang="T124">
                                          <a:pos x="T24" y="T25"/>
                                        </a:cxn>
                                        <a:cxn ang="T125">
                                          <a:pos x="T26" y="T27"/>
                                        </a:cxn>
                                        <a:cxn ang="T126">
                                          <a:pos x="T28" y="T29"/>
                                        </a:cxn>
                                        <a:cxn ang="T127">
                                          <a:pos x="T30" y="T31"/>
                                        </a:cxn>
                                        <a:cxn ang="T128">
                                          <a:pos x="T32" y="T33"/>
                                        </a:cxn>
                                        <a:cxn ang="T129">
                                          <a:pos x="T34" y="T35"/>
                                        </a:cxn>
                                        <a:cxn ang="T130">
                                          <a:pos x="T36" y="T37"/>
                                        </a:cxn>
                                        <a:cxn ang="T131">
                                          <a:pos x="T38" y="T39"/>
                                        </a:cxn>
                                        <a:cxn ang="T132">
                                          <a:pos x="T40" y="T41"/>
                                        </a:cxn>
                                        <a:cxn ang="T133">
                                          <a:pos x="T42" y="T43"/>
                                        </a:cxn>
                                        <a:cxn ang="T134">
                                          <a:pos x="T44" y="T45"/>
                                        </a:cxn>
                                        <a:cxn ang="T135">
                                          <a:pos x="T46" y="T47"/>
                                        </a:cxn>
                                        <a:cxn ang="T136">
                                          <a:pos x="T48" y="T49"/>
                                        </a:cxn>
                                        <a:cxn ang="T137">
                                          <a:pos x="T50" y="T51"/>
                                        </a:cxn>
                                        <a:cxn ang="T138">
                                          <a:pos x="T52" y="T53"/>
                                        </a:cxn>
                                        <a:cxn ang="T139">
                                          <a:pos x="T54" y="T55"/>
                                        </a:cxn>
                                        <a:cxn ang="T140">
                                          <a:pos x="T56" y="T57"/>
                                        </a:cxn>
                                        <a:cxn ang="T141">
                                          <a:pos x="T58" y="T59"/>
                                        </a:cxn>
                                        <a:cxn ang="T142">
                                          <a:pos x="T60" y="T61"/>
                                        </a:cxn>
                                        <a:cxn ang="T143">
                                          <a:pos x="T62" y="T63"/>
                                        </a:cxn>
                                        <a:cxn ang="T144">
                                          <a:pos x="T64" y="T65"/>
                                        </a:cxn>
                                        <a:cxn ang="T145">
                                          <a:pos x="T66" y="T67"/>
                                        </a:cxn>
                                        <a:cxn ang="T146">
                                          <a:pos x="T68" y="T69"/>
                                        </a:cxn>
                                        <a:cxn ang="T147">
                                          <a:pos x="T70" y="T71"/>
                                        </a:cxn>
                                        <a:cxn ang="T148">
                                          <a:pos x="T72" y="T73"/>
                                        </a:cxn>
                                        <a:cxn ang="T149">
                                          <a:pos x="T74" y="T75"/>
                                        </a:cxn>
                                        <a:cxn ang="T150">
                                          <a:pos x="T76" y="T77"/>
                                        </a:cxn>
                                        <a:cxn ang="T151">
                                          <a:pos x="T78" y="T79"/>
                                        </a:cxn>
                                        <a:cxn ang="T152">
                                          <a:pos x="T80" y="T81"/>
                                        </a:cxn>
                                        <a:cxn ang="T153">
                                          <a:pos x="T82" y="T83"/>
                                        </a:cxn>
                                        <a:cxn ang="T154">
                                          <a:pos x="T84" y="T85"/>
                                        </a:cxn>
                                        <a:cxn ang="T155">
                                          <a:pos x="T86" y="T87"/>
                                        </a:cxn>
                                        <a:cxn ang="T156">
                                          <a:pos x="T88" y="T89"/>
                                        </a:cxn>
                                        <a:cxn ang="T157">
                                          <a:pos x="T90" y="T91"/>
                                        </a:cxn>
                                        <a:cxn ang="T158">
                                          <a:pos x="T92" y="T93"/>
                                        </a:cxn>
                                        <a:cxn ang="T159">
                                          <a:pos x="T94" y="T95"/>
                                        </a:cxn>
                                        <a:cxn ang="T160">
                                          <a:pos x="T96" y="T97"/>
                                        </a:cxn>
                                        <a:cxn ang="T161">
                                          <a:pos x="T98" y="T99"/>
                                        </a:cxn>
                                        <a:cxn ang="T162">
                                          <a:pos x="T100" y="T101"/>
                                        </a:cxn>
                                        <a:cxn ang="T163">
                                          <a:pos x="T102" y="T103"/>
                                        </a:cxn>
                                        <a:cxn ang="T164">
                                          <a:pos x="T104" y="T105"/>
                                        </a:cxn>
                                        <a:cxn ang="T165">
                                          <a:pos x="T106" y="T107"/>
                                        </a:cxn>
                                        <a:cxn ang="T166">
                                          <a:pos x="T108" y="T109"/>
                                        </a:cxn>
                                        <a:cxn ang="T167">
                                          <a:pos x="T110" y="T111"/>
                                        </a:cxn>
                                      </a:cxnLst>
                                      <a:rect l="0" t="0" r="r" b="b"/>
                                      <a:pathLst>
                                        <a:path w="602" h="573">
                                          <a:moveTo>
                                            <a:pt x="601" y="304"/>
                                          </a:moveTo>
                                          <a:lnTo>
                                            <a:pt x="601" y="304"/>
                                          </a:lnTo>
                                          <a:cubicBezTo>
                                            <a:pt x="601" y="318"/>
                                            <a:pt x="594" y="332"/>
                                            <a:pt x="573" y="332"/>
                                          </a:cubicBezTo>
                                          <a:cubicBezTo>
                                            <a:pt x="566" y="332"/>
                                            <a:pt x="559" y="325"/>
                                            <a:pt x="559" y="325"/>
                                          </a:cubicBezTo>
                                          <a:cubicBezTo>
                                            <a:pt x="304" y="71"/>
                                            <a:pt x="304" y="71"/>
                                            <a:pt x="304" y="71"/>
                                          </a:cubicBezTo>
                                          <a:cubicBezTo>
                                            <a:pt x="50" y="325"/>
                                            <a:pt x="50" y="325"/>
                                            <a:pt x="50" y="325"/>
                                          </a:cubicBezTo>
                                          <a:cubicBezTo>
                                            <a:pt x="43" y="325"/>
                                            <a:pt x="36" y="332"/>
                                            <a:pt x="29" y="332"/>
                                          </a:cubicBezTo>
                                          <a:cubicBezTo>
                                            <a:pt x="15" y="332"/>
                                            <a:pt x="0" y="318"/>
                                            <a:pt x="0" y="304"/>
                                          </a:cubicBezTo>
                                          <a:cubicBezTo>
                                            <a:pt x="0" y="297"/>
                                            <a:pt x="0" y="289"/>
                                            <a:pt x="7" y="282"/>
                                          </a:cubicBezTo>
                                          <a:cubicBezTo>
                                            <a:pt x="283" y="7"/>
                                            <a:pt x="283" y="7"/>
                                            <a:pt x="283" y="7"/>
                                          </a:cubicBezTo>
                                          <a:cubicBezTo>
                                            <a:pt x="290" y="0"/>
                                            <a:pt x="297" y="0"/>
                                            <a:pt x="304" y="0"/>
                                          </a:cubicBezTo>
                                          <a:cubicBezTo>
                                            <a:pt x="311" y="0"/>
                                            <a:pt x="318" y="7"/>
                                            <a:pt x="325" y="7"/>
                                          </a:cubicBezTo>
                                          <a:cubicBezTo>
                                            <a:pt x="431" y="120"/>
                                            <a:pt x="431" y="120"/>
                                            <a:pt x="431" y="120"/>
                                          </a:cubicBezTo>
                                          <a:cubicBezTo>
                                            <a:pt x="431" y="92"/>
                                            <a:pt x="431" y="92"/>
                                            <a:pt x="431" y="92"/>
                                          </a:cubicBezTo>
                                          <a:cubicBezTo>
                                            <a:pt x="431" y="78"/>
                                            <a:pt x="446" y="63"/>
                                            <a:pt x="460" y="63"/>
                                          </a:cubicBezTo>
                                          <a:cubicBezTo>
                                            <a:pt x="481" y="63"/>
                                            <a:pt x="488" y="78"/>
                                            <a:pt x="488" y="92"/>
                                          </a:cubicBezTo>
                                          <a:cubicBezTo>
                                            <a:pt x="488" y="176"/>
                                            <a:pt x="488" y="176"/>
                                            <a:pt x="488" y="176"/>
                                          </a:cubicBezTo>
                                          <a:cubicBezTo>
                                            <a:pt x="594" y="282"/>
                                            <a:pt x="594" y="282"/>
                                            <a:pt x="594" y="282"/>
                                          </a:cubicBezTo>
                                          <a:cubicBezTo>
                                            <a:pt x="601" y="289"/>
                                            <a:pt x="601" y="297"/>
                                            <a:pt x="601" y="304"/>
                                          </a:cubicBezTo>
                                          <a:close/>
                                          <a:moveTo>
                                            <a:pt x="544" y="346"/>
                                          </a:moveTo>
                                          <a:lnTo>
                                            <a:pt x="544" y="346"/>
                                          </a:lnTo>
                                          <a:cubicBezTo>
                                            <a:pt x="544" y="431"/>
                                            <a:pt x="544" y="431"/>
                                            <a:pt x="544" y="431"/>
                                          </a:cubicBezTo>
                                          <a:cubicBezTo>
                                            <a:pt x="544" y="473"/>
                                            <a:pt x="544" y="473"/>
                                            <a:pt x="544" y="473"/>
                                          </a:cubicBezTo>
                                          <a:cubicBezTo>
                                            <a:pt x="544" y="544"/>
                                            <a:pt x="544" y="544"/>
                                            <a:pt x="544" y="544"/>
                                          </a:cubicBezTo>
                                          <a:cubicBezTo>
                                            <a:pt x="544" y="565"/>
                                            <a:pt x="537" y="572"/>
                                            <a:pt x="516" y="572"/>
                                          </a:cubicBezTo>
                                          <a:cubicBezTo>
                                            <a:pt x="460" y="572"/>
                                            <a:pt x="460" y="572"/>
                                            <a:pt x="460" y="572"/>
                                          </a:cubicBezTo>
                                          <a:cubicBezTo>
                                            <a:pt x="460" y="346"/>
                                            <a:pt x="460" y="346"/>
                                            <a:pt x="460" y="346"/>
                                          </a:cubicBezTo>
                                          <a:cubicBezTo>
                                            <a:pt x="347" y="346"/>
                                            <a:pt x="347" y="346"/>
                                            <a:pt x="347" y="346"/>
                                          </a:cubicBezTo>
                                          <a:cubicBezTo>
                                            <a:pt x="347" y="572"/>
                                            <a:pt x="347" y="572"/>
                                            <a:pt x="347" y="572"/>
                                          </a:cubicBezTo>
                                          <a:cubicBezTo>
                                            <a:pt x="85" y="572"/>
                                            <a:pt x="85" y="572"/>
                                            <a:pt x="85" y="572"/>
                                          </a:cubicBezTo>
                                          <a:cubicBezTo>
                                            <a:pt x="71" y="572"/>
                                            <a:pt x="57" y="565"/>
                                            <a:pt x="57" y="544"/>
                                          </a:cubicBezTo>
                                          <a:cubicBezTo>
                                            <a:pt x="57" y="473"/>
                                            <a:pt x="57" y="473"/>
                                            <a:pt x="57" y="473"/>
                                          </a:cubicBezTo>
                                          <a:cubicBezTo>
                                            <a:pt x="57" y="431"/>
                                            <a:pt x="57" y="431"/>
                                            <a:pt x="57" y="431"/>
                                          </a:cubicBezTo>
                                          <a:cubicBezTo>
                                            <a:pt x="57" y="346"/>
                                            <a:pt x="57" y="346"/>
                                            <a:pt x="57" y="346"/>
                                          </a:cubicBezTo>
                                          <a:cubicBezTo>
                                            <a:pt x="304" y="106"/>
                                            <a:pt x="304" y="106"/>
                                            <a:pt x="304" y="106"/>
                                          </a:cubicBezTo>
                                          <a:lnTo>
                                            <a:pt x="544" y="346"/>
                                          </a:lnTo>
                                          <a:close/>
                                          <a:moveTo>
                                            <a:pt x="255" y="346"/>
                                          </a:moveTo>
                                          <a:lnTo>
                                            <a:pt x="255" y="346"/>
                                          </a:lnTo>
                                          <a:cubicBezTo>
                                            <a:pt x="142" y="346"/>
                                            <a:pt x="142" y="346"/>
                                            <a:pt x="142" y="346"/>
                                          </a:cubicBezTo>
                                          <a:cubicBezTo>
                                            <a:pt x="142" y="459"/>
                                            <a:pt x="142" y="459"/>
                                            <a:pt x="142" y="459"/>
                                          </a:cubicBezTo>
                                          <a:cubicBezTo>
                                            <a:pt x="255" y="459"/>
                                            <a:pt x="255" y="459"/>
                                            <a:pt x="255" y="459"/>
                                          </a:cubicBezTo>
                                          <a:lnTo>
                                            <a:pt x="255" y="34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3094AB0" id="Freeform 105" o:spid="_x0000_s1026" style="width:10.5pt;height:10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" path="m601,304r,c601,318,594,332,573,332v-7,,-14,-7,-14,-7c304,71,304,71,304,71,50,325,50,325,50,325v-7,,-14,7,-21,7c15,332,,318,,304v,-7,,-15,7,-22c283,7,283,7,283,7,290,,297,,304,v7,,14,7,21,7c431,120,431,120,431,120v,-28,,-28,,-28c431,78,446,63,460,63v21,,28,15,28,29c488,176,488,176,488,176,594,282,594,282,594,282v7,7,7,15,7,22xm544,346r,c544,431,544,431,544,431v,42,,42,,42c544,544,544,544,544,544v,21,-7,28,-28,28c460,572,460,572,460,572v,-226,,-226,,-226c347,346,347,346,347,346v,226,,226,,226c85,572,85,572,85,572v-14,,-28,-7,-28,-28c57,473,57,473,57,473v,-42,,-42,,-42c57,346,57,346,57,346,304,106,304,106,304,106l544,346xm255,346r,c142,346,142,346,142,346v,113,,113,,113c255,459,255,459,255,459r,-113xe" fillcolor="#364455" stroked="f">
                            <v:path o:connecttype="custom" o:connectlocs="48141600,24279646;48141600,24279646;45898671,26516017;44777207,25956980;44777207,25956980;24351166,5670647;24351166,5670647;24351166,5670647;24351166,5670647;4005167,25956980;4005167,25956980;2322970,26516017;0,24279646;560732,22522704;22668970,559037;24351166,0;24351166,0;24351166,0;24351166,0;24351166,0;24351166,0;24351166,0;24351166,0;26033363,559037;26033363,559037;34524166,9584129;34524166,7347759;36847136,5031557;39090065,7347759;39090065,14056649;47580868,22522704;47580868,22522704;48141600,24279646;43575701,27634092;43575701,27634092;43575701,34422813;43575701,37777258;43575701,43447905;41332772,45684276;36847136,45684276;36847136,27634092;27795601,27634092;27795601,45684276;6808606,45684276;4565899,43447905;4565899,37777258;4565899,34422813;4565899,27634092;24351166,8466055;43575701,27634092;20426041,27634092;20426041,27634092;11374505,27634092;11374505,36659184;20426041,36659184;20426041,27634092" o:connectangles="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1250C3" w:rsidRPr="001F19D0" w14:paraId="7CD07799" w14:textId="77777777" w:rsidTr="00CB57A4">
              <w:trPr>
                <w:trHeight w:val="405"/>
              </w:trPr>
              <w:tc>
                <w:tcPr>
                  <w:tcW w:w="3351" w:type="dxa"/>
                  <w:vAlign w:val="center"/>
                </w:tcPr>
                <w:p w14:paraId="1075C7ED" w14:textId="6032D298" w:rsidR="001250C3" w:rsidRPr="001F19D0" w:rsidRDefault="00171DA9" w:rsidP="00CB57A4">
                  <w:pPr>
                    <w:jc w:val="right"/>
                    <w:rPr>
                      <w:rFonts w:ascii="Cambria" w:hAnsi="Cambria"/>
                      <w:color w:val="000000" w:themeColor="text1"/>
                    </w:rPr>
                  </w:pPr>
                  <w:r w:rsidRPr="00171DA9">
                    <w:rPr>
                      <w:rFonts w:ascii="Cambria" w:hAnsi="Cambria"/>
                      <w:color w:val="000000" w:themeColor="text1"/>
                    </w:rPr>
                    <w:t>https://www.linkedin.com/in/ajay-kumar-agrawal/</w:t>
                  </w:r>
                </w:p>
              </w:tc>
              <w:tc>
                <w:tcPr>
                  <w:tcW w:w="540" w:type="dxa"/>
                  <w:vAlign w:val="center"/>
                </w:tcPr>
                <w:p w14:paraId="11837FF4" w14:textId="77777777" w:rsidR="001250C3" w:rsidRPr="001F19D0" w:rsidRDefault="001250C3" w:rsidP="00A255E1">
                  <w:pPr>
                    <w:rPr>
                      <w:rFonts w:ascii="Cambria" w:hAnsi="Cambria"/>
                      <w:color w:val="000000" w:themeColor="text1"/>
                    </w:rPr>
                  </w:pPr>
                  <w:r w:rsidRPr="001F19D0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A9B2EE6" wp14:editId="6E62FD6D">
                            <wp:extent cx="133476" cy="125738"/>
                            <wp:effectExtent l="0" t="0" r="0" b="7620"/>
                            <wp:docPr id="36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5738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E38AFE2" id="Freeform 2" o:spid="_x0000_s1026" style="width:10.5pt;height:9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#364455" stroked="f">
                            <v:path o:connecttype="custom" o:connectlocs="37292625,45128770;37292625,45128770;37292625,28983266;32325520,22288703;26727638,28983266;26727638,45128770;16162650,45128770;16162650,15042996;26727638,15042996;26727638,18902102;36188872,13940270;47936294,28431903;47936294,45128770;37292625,45128770;6149759,10553668;6149759,10553668;0,5591836;6149759,0;12220615,5591836;6149759,10553668;11116863,45128770;11116863,45128770;551876,45128770;551876,15042996;11116863,15042996;11116863,45128770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64891F1E" w14:textId="77777777" w:rsidR="001250C3" w:rsidRPr="001F19D0" w:rsidRDefault="001250C3" w:rsidP="00A255E1">
            <w:pPr>
              <w:rPr>
                <w:rFonts w:ascii="Cambria" w:hAnsi="Cambria"/>
                <w:color w:val="000000" w:themeColor="text1"/>
              </w:rPr>
            </w:pPr>
          </w:p>
        </w:tc>
      </w:tr>
      <w:tr w:rsidR="001250C3" w:rsidRPr="001F19D0" w14:paraId="3F16E0A3" w14:textId="77777777" w:rsidTr="00AA57BB">
        <w:trPr>
          <w:trHeight w:val="567"/>
        </w:trPr>
        <w:tc>
          <w:tcPr>
            <w:tcW w:w="648" w:type="dxa"/>
          </w:tcPr>
          <w:p w14:paraId="52235B89" w14:textId="77777777" w:rsidR="001250C3" w:rsidRPr="001F19D0" w:rsidRDefault="001250C3" w:rsidP="00A255E1">
            <w:pPr>
              <w:ind w:left="360"/>
              <w:rPr>
                <w:rFonts w:ascii="Cambria" w:hAnsi="Cambria"/>
                <w:b/>
                <w:noProof/>
                <w:color w:val="4F90CD"/>
                <w:sz w:val="2"/>
                <w:u w:val="single" w:color="365F91" w:themeColor="accent1" w:themeShade="BF"/>
              </w:rPr>
            </w:pPr>
          </w:p>
          <w:p w14:paraId="317B794D" w14:textId="77777777" w:rsidR="001250C3" w:rsidRPr="001F19D0" w:rsidRDefault="001250C3" w:rsidP="00A255E1">
            <w:pPr>
              <w:ind w:left="-108"/>
              <w:rPr>
                <w:rFonts w:ascii="Cambria" w:hAnsi="Cambria"/>
                <w:b/>
                <w:noProof/>
                <w:color w:val="4F90CD"/>
                <w:sz w:val="28"/>
                <w:u w:val="single" w:color="365F91" w:themeColor="accent1" w:themeShade="BF"/>
              </w:rPr>
            </w:pPr>
            <w:r w:rsidRPr="001F19D0">
              <w:rPr>
                <w:rFonts w:ascii="Cambria" w:hAnsi="Cambri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6A13090" wp14:editId="50D0E8CA">
                      <wp:simplePos x="0" y="0"/>
                      <wp:positionH relativeFrom="column">
                        <wp:posOffset>-68249</wp:posOffset>
                      </wp:positionH>
                      <wp:positionV relativeFrom="paragraph">
                        <wp:posOffset>1270</wp:posOffset>
                      </wp:positionV>
                      <wp:extent cx="362260" cy="457200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226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7A16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FC1A77C" id="Rectangle 10" o:spid="_x0000_s1026" style="position:absolute;margin-left:-5.35pt;margin-top:.1pt;width:28.5pt;height:3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" fillcolor="#c7a163" stroked="f" strokeweight="2pt"/>
                  </w:pict>
                </mc:Fallback>
              </mc:AlternateContent>
            </w:r>
          </w:p>
          <w:p w14:paraId="68E95357" w14:textId="77777777" w:rsidR="001250C3" w:rsidRPr="001F19D0" w:rsidRDefault="001250C3" w:rsidP="00A255E1">
            <w:pPr>
              <w:rPr>
                <w:rFonts w:ascii="Cambria" w:hAnsi="Cambria"/>
                <w:sz w:val="28"/>
              </w:rPr>
            </w:pPr>
          </w:p>
          <w:p w14:paraId="5A2F1EAD" w14:textId="77777777" w:rsidR="001250C3" w:rsidRPr="001F19D0" w:rsidRDefault="001250C3" w:rsidP="00A255E1">
            <w:pPr>
              <w:rPr>
                <w:rFonts w:ascii="Cambria" w:hAnsi="Cambria"/>
                <w:sz w:val="28"/>
              </w:rPr>
            </w:pPr>
          </w:p>
          <w:p w14:paraId="5CB8A62B" w14:textId="77777777" w:rsidR="001250C3" w:rsidRPr="001F19D0" w:rsidRDefault="001250C3" w:rsidP="00A255E1">
            <w:pPr>
              <w:rPr>
                <w:rFonts w:ascii="Cambria" w:hAnsi="Cambria"/>
                <w:sz w:val="28"/>
              </w:rPr>
            </w:pPr>
          </w:p>
          <w:p w14:paraId="32CB98DD" w14:textId="77777777" w:rsidR="001250C3" w:rsidRPr="001F19D0" w:rsidRDefault="001250C3" w:rsidP="00A255E1">
            <w:pPr>
              <w:rPr>
                <w:rFonts w:ascii="Cambria" w:hAnsi="Cambria"/>
                <w:sz w:val="28"/>
              </w:rPr>
            </w:pPr>
          </w:p>
          <w:p w14:paraId="47B41693" w14:textId="77777777" w:rsidR="001250C3" w:rsidRPr="001F19D0" w:rsidRDefault="001250C3" w:rsidP="00A255E1">
            <w:pPr>
              <w:rPr>
                <w:rFonts w:ascii="Cambria" w:hAnsi="Cambria"/>
                <w:sz w:val="56"/>
              </w:rPr>
            </w:pPr>
          </w:p>
          <w:p w14:paraId="62D2D965" w14:textId="77777777" w:rsidR="001250C3" w:rsidRPr="001F19D0" w:rsidRDefault="001250C3" w:rsidP="00A255E1">
            <w:pPr>
              <w:rPr>
                <w:rFonts w:ascii="Cambria" w:hAnsi="Cambria"/>
                <w:sz w:val="56"/>
              </w:rPr>
            </w:pPr>
          </w:p>
          <w:p w14:paraId="4DEAE948" w14:textId="77777777" w:rsidR="001250C3" w:rsidRPr="001F19D0" w:rsidRDefault="001250C3" w:rsidP="00A255E1">
            <w:pPr>
              <w:rPr>
                <w:rFonts w:ascii="Cambria" w:hAnsi="Cambria"/>
                <w:sz w:val="56"/>
              </w:rPr>
            </w:pPr>
          </w:p>
          <w:p w14:paraId="48045715" w14:textId="77777777" w:rsidR="001250C3" w:rsidRPr="001F19D0" w:rsidRDefault="001250C3" w:rsidP="00A255E1">
            <w:pPr>
              <w:rPr>
                <w:rFonts w:ascii="Cambria" w:hAnsi="Cambria"/>
                <w:sz w:val="56"/>
              </w:rPr>
            </w:pPr>
          </w:p>
          <w:p w14:paraId="698D97FE" w14:textId="77777777" w:rsidR="001250C3" w:rsidRPr="001F19D0" w:rsidRDefault="001250C3" w:rsidP="00A255E1">
            <w:pPr>
              <w:rPr>
                <w:rFonts w:ascii="Cambria" w:hAnsi="Cambria"/>
                <w:sz w:val="28"/>
              </w:rPr>
            </w:pPr>
          </w:p>
          <w:p w14:paraId="780CE388" w14:textId="77777777" w:rsidR="001250C3" w:rsidRPr="001F19D0" w:rsidRDefault="001250C3" w:rsidP="00A255E1">
            <w:pPr>
              <w:tabs>
                <w:tab w:val="left" w:pos="415"/>
              </w:tabs>
              <w:ind w:left="-108"/>
              <w:rPr>
                <w:rFonts w:ascii="Cambria" w:hAnsi="Cambria"/>
                <w:sz w:val="28"/>
              </w:rPr>
            </w:pPr>
          </w:p>
          <w:p w14:paraId="2181C6B4" w14:textId="77777777" w:rsidR="001250C3" w:rsidRPr="001F19D0" w:rsidRDefault="001250C3" w:rsidP="00A255E1">
            <w:pPr>
              <w:tabs>
                <w:tab w:val="left" w:pos="415"/>
              </w:tabs>
              <w:ind w:left="-108"/>
              <w:rPr>
                <w:rFonts w:ascii="Cambria" w:hAnsi="Cambria"/>
                <w:sz w:val="28"/>
              </w:rPr>
            </w:pPr>
          </w:p>
          <w:p w14:paraId="0AB0A942" w14:textId="77777777" w:rsidR="001250C3" w:rsidRPr="001F19D0" w:rsidRDefault="001250C3" w:rsidP="00A255E1">
            <w:pPr>
              <w:tabs>
                <w:tab w:val="left" w:pos="415"/>
              </w:tabs>
              <w:ind w:left="-108"/>
              <w:rPr>
                <w:rFonts w:ascii="Cambria" w:hAnsi="Cambria"/>
                <w:sz w:val="28"/>
              </w:rPr>
            </w:pPr>
          </w:p>
          <w:p w14:paraId="3659EF7E" w14:textId="77777777" w:rsidR="001250C3" w:rsidRPr="001F19D0" w:rsidRDefault="001250C3" w:rsidP="00A255E1">
            <w:pPr>
              <w:tabs>
                <w:tab w:val="left" w:pos="415"/>
              </w:tabs>
              <w:ind w:left="-108"/>
              <w:rPr>
                <w:rFonts w:ascii="Cambria" w:hAnsi="Cambria"/>
                <w:sz w:val="28"/>
              </w:rPr>
            </w:pPr>
          </w:p>
          <w:p w14:paraId="33457630" w14:textId="77777777" w:rsidR="001250C3" w:rsidRPr="001F19D0" w:rsidRDefault="001250C3" w:rsidP="00A255E1">
            <w:pPr>
              <w:tabs>
                <w:tab w:val="left" w:pos="415"/>
              </w:tabs>
              <w:ind w:left="-108"/>
              <w:rPr>
                <w:rFonts w:ascii="Cambria" w:hAnsi="Cambria"/>
                <w:sz w:val="28"/>
              </w:rPr>
            </w:pPr>
            <w:r w:rsidRPr="001F19D0">
              <w:rPr>
                <w:rFonts w:ascii="Cambria" w:hAnsi="Cambri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97F7D79" wp14:editId="2AFD80F9">
                      <wp:simplePos x="0" y="0"/>
                      <wp:positionH relativeFrom="column">
                        <wp:posOffset>-67945</wp:posOffset>
                      </wp:positionH>
                      <wp:positionV relativeFrom="paragraph">
                        <wp:posOffset>204025</wp:posOffset>
                      </wp:positionV>
                      <wp:extent cx="381635" cy="457200"/>
                      <wp:effectExtent l="0" t="0" r="0" b="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63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7A16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AB9445" id="Rectangle 12" o:spid="_x0000_s1026" style="position:absolute;margin-left:-5.35pt;margin-top:16.05pt;width:30.05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" fillcolor="#c7a163" stroked="f" strokeweight="2pt"/>
                  </w:pict>
                </mc:Fallback>
              </mc:AlternateContent>
            </w:r>
          </w:p>
          <w:p w14:paraId="0AD3D8DF" w14:textId="77777777" w:rsidR="001250C3" w:rsidRPr="001F19D0" w:rsidRDefault="001250C3" w:rsidP="00A255E1">
            <w:pPr>
              <w:tabs>
                <w:tab w:val="left" w:pos="415"/>
              </w:tabs>
              <w:ind w:left="-108"/>
              <w:rPr>
                <w:rFonts w:ascii="Cambria" w:hAnsi="Cambria"/>
                <w:sz w:val="28"/>
              </w:rPr>
            </w:pPr>
          </w:p>
          <w:p w14:paraId="7C3396C9" w14:textId="77777777" w:rsidR="001250C3" w:rsidRPr="001F19D0" w:rsidRDefault="001250C3" w:rsidP="00A255E1">
            <w:pPr>
              <w:tabs>
                <w:tab w:val="left" w:pos="415"/>
              </w:tabs>
              <w:rPr>
                <w:rFonts w:ascii="Cambria" w:hAnsi="Cambria"/>
                <w:sz w:val="40"/>
              </w:rPr>
            </w:pPr>
          </w:p>
          <w:p w14:paraId="622C8A90" w14:textId="77777777" w:rsidR="001250C3" w:rsidRPr="001F19D0" w:rsidRDefault="001250C3" w:rsidP="00A255E1">
            <w:pPr>
              <w:tabs>
                <w:tab w:val="left" w:pos="415"/>
              </w:tabs>
              <w:ind w:left="-108"/>
              <w:rPr>
                <w:rFonts w:ascii="Cambria" w:hAnsi="Cambria"/>
                <w:sz w:val="28"/>
              </w:rPr>
            </w:pPr>
          </w:p>
          <w:p w14:paraId="61CCA5BB" w14:textId="77777777" w:rsidR="001250C3" w:rsidRPr="001F19D0" w:rsidRDefault="001250C3" w:rsidP="00A255E1">
            <w:pPr>
              <w:tabs>
                <w:tab w:val="left" w:pos="415"/>
              </w:tabs>
              <w:ind w:left="-108"/>
              <w:rPr>
                <w:rFonts w:ascii="Cambria" w:hAnsi="Cambria"/>
                <w:sz w:val="28"/>
              </w:rPr>
            </w:pPr>
          </w:p>
        </w:tc>
        <w:tc>
          <w:tcPr>
            <w:tcW w:w="6997" w:type="dxa"/>
            <w:gridSpan w:val="2"/>
            <w:shd w:val="clear" w:color="auto" w:fill="auto"/>
          </w:tcPr>
          <w:p w14:paraId="02FED499" w14:textId="50EBBC19" w:rsidR="001250C3" w:rsidRPr="001F19D0" w:rsidRDefault="001250C3" w:rsidP="005C23BE">
            <w:pPr>
              <w:pBdr>
                <w:bottom w:val="single" w:sz="8" w:space="1" w:color="7F7F7F" w:themeColor="text1" w:themeTint="80"/>
              </w:pBdr>
              <w:spacing w:before="240"/>
              <w:rPr>
                <w:rFonts w:ascii="Cambria" w:hAnsi="Cambria"/>
                <w:b/>
                <w:noProof/>
                <w:sz w:val="28"/>
              </w:rPr>
            </w:pPr>
            <w:r w:rsidRPr="001F19D0">
              <w:rPr>
                <w:rFonts w:ascii="Cambria" w:hAnsi="Cambria"/>
                <w:b/>
                <w:noProof/>
                <w:sz w:val="28"/>
              </w:rPr>
              <mc:AlternateContent>
                <mc:Choice Requires="wps">
                  <w:drawing>
                    <wp:inline distT="0" distB="0" distL="0" distR="0" wp14:anchorId="5A49873A" wp14:editId="51D5B3CE">
                      <wp:extent cx="185141" cy="187132"/>
                      <wp:effectExtent l="0" t="0" r="5715" b="3810"/>
                      <wp:docPr id="17468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A24CE6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364455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1F19D0">
              <w:rPr>
                <w:rFonts w:ascii="Cambria" w:hAnsi="Cambria"/>
                <w:b/>
                <w:noProof/>
                <w:sz w:val="28"/>
              </w:rPr>
              <w:t xml:space="preserve"> </w:t>
            </w:r>
            <w:r w:rsidR="00A468A0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Profile Summary </w:t>
            </w:r>
          </w:p>
          <w:p w14:paraId="1192377C" w14:textId="7E9BEFA2" w:rsidR="001250C3" w:rsidRDefault="001250C3" w:rsidP="00CB4582">
            <w:pPr>
              <w:jc w:val="both"/>
              <w:rPr>
                <w:rFonts w:ascii="Cambria" w:hAnsi="Cambria"/>
                <w:noProof/>
              </w:rPr>
            </w:pPr>
          </w:p>
          <w:p w14:paraId="7B2EC148" w14:textId="77777777" w:rsidR="00023A65" w:rsidRPr="00CB57A4" w:rsidRDefault="00A468A0" w:rsidP="00023A65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/>
                <w:noProof/>
                <w:sz w:val="20"/>
                <w:szCs w:val="20"/>
              </w:rPr>
            </w:pPr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Visionary Thinker, Change Manager &amp; Risk Taker with </w:t>
            </w:r>
            <w:r w:rsidRPr="00CB57A4">
              <w:rPr>
                <w:rFonts w:ascii="Cambria" w:hAnsi="Cambria" w:cs="Times New Roman"/>
                <w:b/>
                <w:bCs/>
                <w:sz w:val="20"/>
                <w:szCs w:val="20"/>
              </w:rPr>
              <w:t>over 16 years</w:t>
            </w:r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 of rich &amp; extensive experience in </w:t>
            </w:r>
            <w:r w:rsidRPr="00CB57A4">
              <w:rPr>
                <w:rFonts w:ascii="Cambria" w:hAnsi="Cambria" w:cs="Times New Roman"/>
                <w:b/>
                <w:bCs/>
                <w:sz w:val="20"/>
                <w:szCs w:val="20"/>
              </w:rPr>
              <w:t>Project Management</w:t>
            </w:r>
            <w:r w:rsidR="00743EBD" w:rsidRPr="00CB57A4">
              <w:rPr>
                <w:rFonts w:ascii="Cambria" w:hAnsi="Cambria" w:cs="Times New Roman"/>
                <w:b/>
                <w:bCs/>
                <w:sz w:val="20"/>
                <w:szCs w:val="20"/>
              </w:rPr>
              <w:t xml:space="preserve"> and Quality Management</w:t>
            </w:r>
            <w:r w:rsidR="00743EBD" w:rsidRPr="00CB57A4">
              <w:rPr>
                <w:rFonts w:ascii="Cambria" w:hAnsi="Cambria" w:cs="Times New Roman"/>
                <w:sz w:val="20"/>
                <w:szCs w:val="20"/>
              </w:rPr>
              <w:t xml:space="preserve"> with Pharma industry </w:t>
            </w:r>
          </w:p>
          <w:p w14:paraId="3E6A1FA7" w14:textId="77777777" w:rsidR="00F9358E" w:rsidRPr="00F9358E" w:rsidRDefault="00F9358E" w:rsidP="00597533">
            <w:pPr>
              <w:pStyle w:val="ListParagraph"/>
              <w:numPr>
                <w:ilvl w:val="0"/>
                <w:numId w:val="11"/>
              </w:numPr>
              <w:pBdr>
                <w:bottom w:val="single" w:sz="8" w:space="1" w:color="7F7F7F" w:themeColor="text1" w:themeTint="80"/>
              </w:pBdr>
              <w:ind w:left="319"/>
              <w:jc w:val="both"/>
              <w:rPr>
                <w:rFonts w:ascii="Cambria" w:hAnsi="Cambria"/>
                <w:b/>
                <w:bCs/>
                <w:noProof/>
                <w:sz w:val="20"/>
                <w:szCs w:val="20"/>
              </w:rPr>
            </w:pPr>
            <w:r w:rsidRPr="00F9358E">
              <w:rPr>
                <w:rFonts w:ascii="Cambria" w:hAnsi="Cambria" w:cs="Times New Roman"/>
                <w:b/>
                <w:bCs/>
                <w:sz w:val="20"/>
                <w:szCs w:val="20"/>
              </w:rPr>
              <w:t>Strong leadership</w:t>
            </w:r>
            <w:r w:rsidRPr="00F9358E">
              <w:rPr>
                <w:rFonts w:ascii="Cambria" w:hAnsi="Cambria" w:cs="Times New Roman"/>
                <w:sz w:val="20"/>
                <w:szCs w:val="20"/>
              </w:rPr>
              <w:t xml:space="preserve"> &amp; </w:t>
            </w:r>
            <w:r w:rsidRPr="00F9358E">
              <w:rPr>
                <w:rFonts w:ascii="Cambria" w:hAnsi="Cambria" w:cs="Times New Roman"/>
                <w:b/>
                <w:bCs/>
                <w:sz w:val="20"/>
                <w:szCs w:val="20"/>
              </w:rPr>
              <w:t>people management skills</w:t>
            </w:r>
            <w:r w:rsidRPr="00F9358E">
              <w:rPr>
                <w:rFonts w:ascii="Cambria" w:hAnsi="Cambria" w:cs="Times New Roman"/>
                <w:sz w:val="20"/>
                <w:szCs w:val="20"/>
              </w:rPr>
              <w:t>, leveraged in leading high-performing teams and engaging with key stakeholders for directing collaborative efforts towards transformation of the organization’s vision into reality</w:t>
            </w:r>
          </w:p>
          <w:p w14:paraId="4EE719D6" w14:textId="1E6D0877" w:rsidR="00C53D4F" w:rsidRPr="00F9358E" w:rsidRDefault="00743EBD" w:rsidP="00597533">
            <w:pPr>
              <w:pStyle w:val="ListParagraph"/>
              <w:numPr>
                <w:ilvl w:val="0"/>
                <w:numId w:val="11"/>
              </w:numPr>
              <w:pBdr>
                <w:bottom w:val="single" w:sz="8" w:space="1" w:color="7F7F7F" w:themeColor="text1" w:themeTint="80"/>
              </w:pBdr>
              <w:ind w:left="319"/>
              <w:jc w:val="both"/>
              <w:rPr>
                <w:rFonts w:ascii="Cambria" w:hAnsi="Cambria"/>
                <w:b/>
                <w:bCs/>
                <w:noProof/>
                <w:sz w:val="20"/>
                <w:szCs w:val="20"/>
              </w:rPr>
            </w:pPr>
            <w:r w:rsidRPr="00F9358E">
              <w:rPr>
                <w:rFonts w:ascii="Cambria" w:hAnsi="Cambria" w:cs="Times New Roman"/>
                <w:sz w:val="20"/>
                <w:szCs w:val="20"/>
              </w:rPr>
              <w:t xml:space="preserve">Successfully faced various </w:t>
            </w:r>
            <w:r w:rsidR="00CB4582" w:rsidRPr="00F9358E">
              <w:rPr>
                <w:rFonts w:ascii="Cambria" w:hAnsi="Cambria" w:cs="Times New Roman"/>
                <w:b/>
                <w:bCs/>
                <w:sz w:val="20"/>
                <w:szCs w:val="20"/>
              </w:rPr>
              <w:t>USFDA, MHRA, TGA, ANVISA, ANVIMA, International Client audits</w:t>
            </w:r>
          </w:p>
          <w:p w14:paraId="5B8D57E9" w14:textId="77777777" w:rsidR="00F9358E" w:rsidRPr="00CB57A4" w:rsidRDefault="00F9358E" w:rsidP="00F9358E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/>
                <w:noProof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Vast </w:t>
            </w:r>
            <w:r w:rsidRPr="00CB57A4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 xml:space="preserve">experience in </w:t>
            </w:r>
            <w:r w:rsidRPr="00CB57A4">
              <w:rPr>
                <w:rFonts w:ascii="Cambria" w:hAnsi="Cambria"/>
                <w:b/>
                <w:bCs/>
                <w:color w:val="000000" w:themeColor="text1"/>
                <w:sz w:val="20"/>
                <w:szCs w:val="20"/>
              </w:rPr>
              <w:t>GXP, 21 CFR part 11, GAMP 5, Annex 11, ALCOA, Data Integrity</w:t>
            </w:r>
            <w:r w:rsidRPr="00CB57A4">
              <w:rPr>
                <w:rFonts w:ascii="Cambria" w:hAnsi="Cambria"/>
                <w:bCs/>
                <w:color w:val="000000" w:themeColor="text1"/>
                <w:sz w:val="20"/>
                <w:szCs w:val="20"/>
              </w:rPr>
              <w:t xml:space="preserve"> and other compliance requirements and adherence</w:t>
            </w:r>
          </w:p>
          <w:p w14:paraId="587272E4" w14:textId="77777777" w:rsidR="00F9358E" w:rsidRPr="00CB57A4" w:rsidRDefault="00F9358E" w:rsidP="00F9358E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/>
                <w:noProof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Gained exposure in </w:t>
            </w:r>
            <w:r w:rsidRPr="00CB57A4">
              <w:rPr>
                <w:rFonts w:ascii="Cambria" w:hAnsi="Cambria"/>
                <w:b/>
                <w:bCs/>
                <w:sz w:val="20"/>
                <w:szCs w:val="20"/>
              </w:rPr>
              <w:t xml:space="preserve">Global IT quality systems creation, rollout, </w:t>
            </w:r>
            <w:r w:rsidRPr="00CB57A4">
              <w:rPr>
                <w:rFonts w:ascii="Cambria" w:hAnsi="Cambria"/>
                <w:b/>
                <w:bCs/>
                <w:noProof/>
                <w:sz w:val="20"/>
                <w:szCs w:val="20"/>
              </w:rPr>
              <w:t>and</w:t>
            </w:r>
            <w:r w:rsidRPr="00CB57A4">
              <w:rPr>
                <w:rFonts w:ascii="Cambria" w:hAnsi="Cambria"/>
                <w:b/>
                <w:bCs/>
                <w:sz w:val="20"/>
                <w:szCs w:val="20"/>
              </w:rPr>
              <w:t xml:space="preserve"> management </w:t>
            </w:r>
            <w:r w:rsidRPr="00CB57A4">
              <w:rPr>
                <w:rFonts w:ascii="Cambria" w:hAnsi="Cambria"/>
                <w:sz w:val="20"/>
                <w:szCs w:val="20"/>
              </w:rPr>
              <w:t>including Global IT Policy, SOPs, Procedures</w:t>
            </w:r>
          </w:p>
          <w:p w14:paraId="39AE6839" w14:textId="77777777" w:rsidR="00F9358E" w:rsidRPr="00CB57A4" w:rsidRDefault="00F9358E" w:rsidP="00F9358E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/>
                <w:noProof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hAnsi="Cambria"/>
                <w:sz w:val="20"/>
                <w:szCs w:val="20"/>
              </w:rPr>
              <w:t xml:space="preserve">Managed </w:t>
            </w:r>
            <w:r w:rsidRPr="00CB57A4">
              <w:rPr>
                <w:rFonts w:ascii="Cambria" w:hAnsi="Cambria" w:cs="Times New Roman"/>
                <w:b/>
                <w:bCs/>
                <w:sz w:val="20"/>
                <w:szCs w:val="20"/>
              </w:rPr>
              <w:t>Computer Software Assurance</w:t>
            </w:r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 Project and </w:t>
            </w:r>
            <w:r w:rsidRPr="00CB57A4">
              <w:rPr>
                <w:rFonts w:ascii="Cambria" w:hAnsi="Cambria" w:cs="Times New Roman"/>
                <w:b/>
                <w:bCs/>
                <w:sz w:val="20"/>
                <w:szCs w:val="20"/>
              </w:rPr>
              <w:t>Robotic Process Automation</w:t>
            </w:r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 implementation in user access management &amp; production process</w:t>
            </w:r>
          </w:p>
          <w:p w14:paraId="72E132EA" w14:textId="77777777" w:rsidR="00F9358E" w:rsidRPr="00CB57A4" w:rsidRDefault="00F9358E" w:rsidP="00F9358E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CB57A4">
              <w:rPr>
                <w:rFonts w:ascii="Cambria" w:hAnsi="Cambria" w:cs="Times New Roman"/>
                <w:sz w:val="20"/>
                <w:szCs w:val="20"/>
              </w:rPr>
              <w:t>Proficient in conception, planning and performing Computer Systems Validation (CSV) in regulated environment; excellence in using knowledge of FDA cGMP and related regulations and guidelines, and specific knowledge of computer validation methodologies and principles to perform CSV on a variety of systems and programs</w:t>
            </w:r>
          </w:p>
          <w:p w14:paraId="446B1D8A" w14:textId="77777777" w:rsidR="00F9358E" w:rsidRPr="00CB57A4" w:rsidRDefault="00F9358E" w:rsidP="00F9358E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CB57A4">
              <w:rPr>
                <w:rFonts w:ascii="Cambria" w:hAnsi="Cambria" w:cs="Times New Roman"/>
                <w:sz w:val="20"/>
                <w:szCs w:val="20"/>
              </w:rPr>
              <w:t>Ensured project deadlines and performance standards are met while communicating status accordingly; contributed and collaborated on CSV activities for enterprise level (multi-site projects), lab and manufacturing systems</w:t>
            </w:r>
          </w:p>
          <w:p w14:paraId="57EA88C2" w14:textId="0BD95690" w:rsidR="00F9358E" w:rsidRPr="00F9358E" w:rsidRDefault="00F9358E" w:rsidP="00F9358E">
            <w:pPr>
              <w:pStyle w:val="ListParagraph"/>
              <w:numPr>
                <w:ilvl w:val="0"/>
                <w:numId w:val="11"/>
              </w:numPr>
              <w:pBdr>
                <w:bottom w:val="single" w:sz="8" w:space="1" w:color="7F7F7F" w:themeColor="text1" w:themeTint="80"/>
              </w:pBd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1C5903">
              <w:rPr>
                <w:rFonts w:ascii="Cambria" w:hAnsi="Cambria" w:cs="Times New Roman"/>
                <w:sz w:val="20"/>
                <w:szCs w:val="20"/>
              </w:rPr>
              <w:t>Strong leadership &amp; people management skills, leveraged in leading high-performing teams and engaging with key stakeholders for directing collaborative efforts towards transformation of the organization’s vision into reality</w:t>
            </w:r>
          </w:p>
          <w:p w14:paraId="4D40842E" w14:textId="51884246" w:rsidR="00CB57A4" w:rsidRPr="001C5903" w:rsidRDefault="00CB57A4" w:rsidP="00A0301C">
            <w:pPr>
              <w:spacing w:before="240" w:line="276" w:lineRule="auto"/>
              <w:ind w:left="7"/>
              <w:rPr>
                <w:rFonts w:ascii="Cambria" w:hAnsi="Cambria"/>
                <w:b/>
                <w:noProof/>
                <w:color w:val="C7A163"/>
                <w:sz w:val="28"/>
              </w:rPr>
            </w:pPr>
            <w:r w:rsidRPr="001C5903">
              <w:rPr>
                <w:rFonts w:ascii="Cambria" w:hAnsi="Cambria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5D96794F" wp14:editId="70B8C023">
                      <wp:extent cx="249382" cy="227957"/>
                      <wp:effectExtent l="0" t="0" r="0" b="1270"/>
                      <wp:docPr id="15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9382" cy="227957"/>
                              </a:xfrm>
                              <a:custGeom>
                                <a:avLst/>
                                <a:gdLst>
                                  <a:gd name="T0" fmla="*/ 114 w 342"/>
                                  <a:gd name="T1" fmla="*/ 111 h 313"/>
                                  <a:gd name="T2" fmla="*/ 81 w 342"/>
                                  <a:gd name="T3" fmla="*/ 189 h 313"/>
                                  <a:gd name="T4" fmla="*/ 159 w 342"/>
                                  <a:gd name="T5" fmla="*/ 157 h 313"/>
                                  <a:gd name="T6" fmla="*/ 273 w 342"/>
                                  <a:gd name="T7" fmla="*/ 225 h 313"/>
                                  <a:gd name="T8" fmla="*/ 257 w 342"/>
                                  <a:gd name="T9" fmla="*/ 264 h 313"/>
                                  <a:gd name="T10" fmla="*/ 296 w 342"/>
                                  <a:gd name="T11" fmla="*/ 248 h 313"/>
                                  <a:gd name="T12" fmla="*/ 273 w 342"/>
                                  <a:gd name="T13" fmla="*/ 43 h 313"/>
                                  <a:gd name="T14" fmla="*/ 257 w 342"/>
                                  <a:gd name="T15" fmla="*/ 82 h 313"/>
                                  <a:gd name="T16" fmla="*/ 296 w 342"/>
                                  <a:gd name="T17" fmla="*/ 65 h 313"/>
                                  <a:gd name="T18" fmla="*/ 226 w 342"/>
                                  <a:gd name="T19" fmla="*/ 177 h 313"/>
                                  <a:gd name="T20" fmla="*/ 190 w 342"/>
                                  <a:gd name="T21" fmla="*/ 196 h 313"/>
                                  <a:gd name="T22" fmla="*/ 206 w 342"/>
                                  <a:gd name="T23" fmla="*/ 224 h 313"/>
                                  <a:gd name="T24" fmla="*/ 174 w 342"/>
                                  <a:gd name="T25" fmla="*/ 249 h 313"/>
                                  <a:gd name="T26" fmla="*/ 136 w 342"/>
                                  <a:gd name="T27" fmla="*/ 266 h 313"/>
                                  <a:gd name="T28" fmla="*/ 94 w 342"/>
                                  <a:gd name="T29" fmla="*/ 269 h 313"/>
                                  <a:gd name="T30" fmla="*/ 74 w 342"/>
                                  <a:gd name="T31" fmla="*/ 233 h 313"/>
                                  <a:gd name="T32" fmla="*/ 46 w 342"/>
                                  <a:gd name="T33" fmla="*/ 249 h 313"/>
                                  <a:gd name="T34" fmla="*/ 29 w 342"/>
                                  <a:gd name="T35" fmla="*/ 208 h 313"/>
                                  <a:gd name="T36" fmla="*/ 4 w 342"/>
                                  <a:gd name="T37" fmla="*/ 178 h 313"/>
                                  <a:gd name="T38" fmla="*/ 0 w 342"/>
                                  <a:gd name="T39" fmla="*/ 140 h 313"/>
                                  <a:gd name="T40" fmla="*/ 31 w 342"/>
                                  <a:gd name="T41" fmla="*/ 130 h 313"/>
                                  <a:gd name="T42" fmla="*/ 20 w 342"/>
                                  <a:gd name="T43" fmla="*/ 93 h 313"/>
                                  <a:gd name="T44" fmla="*/ 50 w 342"/>
                                  <a:gd name="T45" fmla="*/ 63 h 313"/>
                                  <a:gd name="T46" fmla="*/ 88 w 342"/>
                                  <a:gd name="T47" fmla="*/ 74 h 313"/>
                                  <a:gd name="T48" fmla="*/ 130 w 342"/>
                                  <a:gd name="T49" fmla="*/ 43 h 313"/>
                                  <a:gd name="T50" fmla="*/ 140 w 342"/>
                                  <a:gd name="T51" fmla="*/ 74 h 313"/>
                                  <a:gd name="T52" fmla="*/ 178 w 342"/>
                                  <a:gd name="T53" fmla="*/ 63 h 313"/>
                                  <a:gd name="T54" fmla="*/ 206 w 342"/>
                                  <a:gd name="T55" fmla="*/ 96 h 313"/>
                                  <a:gd name="T56" fmla="*/ 196 w 342"/>
                                  <a:gd name="T57" fmla="*/ 131 h 313"/>
                                  <a:gd name="T58" fmla="*/ 228 w 342"/>
                                  <a:gd name="T59" fmla="*/ 140 h 313"/>
                                  <a:gd name="T60" fmla="*/ 315 w 342"/>
                                  <a:gd name="T61" fmla="*/ 266 h 313"/>
                                  <a:gd name="T62" fmla="*/ 318 w 342"/>
                                  <a:gd name="T63" fmla="*/ 301 h 313"/>
                                  <a:gd name="T64" fmla="*/ 279 w 342"/>
                                  <a:gd name="T65" fmla="*/ 293 h 313"/>
                                  <a:gd name="T66" fmla="*/ 259 w 342"/>
                                  <a:gd name="T67" fmla="*/ 305 h 313"/>
                                  <a:gd name="T68" fmla="*/ 228 w 342"/>
                                  <a:gd name="T69" fmla="*/ 299 h 313"/>
                                  <a:gd name="T70" fmla="*/ 205 w 342"/>
                                  <a:gd name="T71" fmla="*/ 260 h 313"/>
                                  <a:gd name="T72" fmla="*/ 237 w 342"/>
                                  <a:gd name="T73" fmla="*/ 220 h 313"/>
                                  <a:gd name="T74" fmla="*/ 235 w 342"/>
                                  <a:gd name="T75" fmla="*/ 191 h 313"/>
                                  <a:gd name="T76" fmla="*/ 259 w 342"/>
                                  <a:gd name="T77" fmla="*/ 190 h 313"/>
                                  <a:gd name="T78" fmla="*/ 279 w 342"/>
                                  <a:gd name="T79" fmla="*/ 202 h 313"/>
                                  <a:gd name="T80" fmla="*/ 318 w 342"/>
                                  <a:gd name="T81" fmla="*/ 195 h 313"/>
                                  <a:gd name="T82" fmla="*/ 315 w 342"/>
                                  <a:gd name="T83" fmla="*/ 230 h 313"/>
                                  <a:gd name="T84" fmla="*/ 342 w 342"/>
                                  <a:gd name="T85" fmla="*/ 78 h 313"/>
                                  <a:gd name="T86" fmla="*/ 319 w 342"/>
                                  <a:gd name="T87" fmla="*/ 117 h 313"/>
                                  <a:gd name="T88" fmla="*/ 288 w 342"/>
                                  <a:gd name="T89" fmla="*/ 123 h 313"/>
                                  <a:gd name="T90" fmla="*/ 268 w 342"/>
                                  <a:gd name="T91" fmla="*/ 111 h 313"/>
                                  <a:gd name="T92" fmla="*/ 228 w 342"/>
                                  <a:gd name="T93" fmla="*/ 118 h 313"/>
                                  <a:gd name="T94" fmla="*/ 231 w 342"/>
                                  <a:gd name="T95" fmla="*/ 83 h 313"/>
                                  <a:gd name="T96" fmla="*/ 231 w 342"/>
                                  <a:gd name="T97" fmla="*/ 47 h 313"/>
                                  <a:gd name="T98" fmla="*/ 228 w 342"/>
                                  <a:gd name="T99" fmla="*/ 12 h 313"/>
                                  <a:gd name="T100" fmla="*/ 250 w 342"/>
                                  <a:gd name="T101" fmla="*/ 0 h 313"/>
                                  <a:gd name="T102" fmla="*/ 273 w 342"/>
                                  <a:gd name="T103" fmla="*/ 20 h 313"/>
                                  <a:gd name="T104" fmla="*/ 296 w 342"/>
                                  <a:gd name="T105" fmla="*/ 0 h 313"/>
                                  <a:gd name="T106" fmla="*/ 310 w 342"/>
                                  <a:gd name="T107" fmla="*/ 38 h 3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1780441" id="Freeform 70" o:spid="_x0000_s1026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364455" stroked="f">
                      <v:path arrowok="t" o:connecttype="custom" o:connectlocs="83127,80841;59064,137648;115941,114343;199068,163867;187401,192270;215839,180618;199068,31317;187401,59720;215839,47339;164796,128909;138546,142746;150213,163139;126879,181346;99169,193727;68544,195912;53960,169693;33543,181346;21146,151486;2917,129637;0,101962;22605,94679;14584,67732;36459,45883;64168,53894;94794,31317;102086,53894;129795,45883;150213,69917;142921,95407;166255,101962;229694,193727;231882,219217;203443,213391;188859,222131;166255,217761;149483,189357;172817,160225;171359,139105;188859,138376;203443,147116;231882,142018;229694,167508;249382,56807;232611,85211;210006,89581;195422,80841;166255,85939;168442,60449;168442,34230;166255,8740;182297,0;199068,14566;215839,0;226048,27675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1C5903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 Managerial</w:t>
            </w:r>
            <w:r w:rsidRPr="001C5903">
              <w:rPr>
                <w:b/>
                <w:color w:val="003152"/>
              </w:rPr>
              <w:t xml:space="preserve"> </w:t>
            </w:r>
            <w:r w:rsidRPr="001C5903">
              <w:rPr>
                <w:rFonts w:ascii="Cambria" w:hAnsi="Cambria"/>
                <w:b/>
                <w:noProof/>
                <w:color w:val="C7A163"/>
                <w:sz w:val="28"/>
              </w:rPr>
              <w:t>Skills</w:t>
            </w:r>
          </w:p>
          <w:p w14:paraId="3F1BAEBB" w14:textId="77777777" w:rsidR="00CB57A4" w:rsidRPr="001C5903" w:rsidRDefault="00CB57A4" w:rsidP="00A0301C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1C5903">
              <w:rPr>
                <w:rFonts w:ascii="Cambria" w:hAnsi="Cambria" w:cs="Times New Roman"/>
                <w:sz w:val="20"/>
                <w:szCs w:val="20"/>
              </w:rPr>
              <w:t>Executive Leader &amp; Motivator</w:t>
            </w:r>
          </w:p>
          <w:p w14:paraId="240B037E" w14:textId="77777777" w:rsidR="00CB57A4" w:rsidRPr="001C5903" w:rsidRDefault="00CB57A4" w:rsidP="00A0301C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1C5903">
              <w:rPr>
                <w:rFonts w:ascii="Cambria" w:hAnsi="Cambria" w:cs="Times New Roman"/>
                <w:sz w:val="20"/>
                <w:szCs w:val="20"/>
              </w:rPr>
              <w:t>Visionary &amp; C-level Advisor</w:t>
            </w:r>
          </w:p>
          <w:p w14:paraId="5591BE28" w14:textId="77777777" w:rsidR="00CB57A4" w:rsidRPr="001C5903" w:rsidRDefault="00CB57A4" w:rsidP="00A0301C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1C5903">
              <w:rPr>
                <w:rFonts w:ascii="Cambria" w:hAnsi="Cambria" w:cs="Times New Roman"/>
                <w:sz w:val="20"/>
                <w:szCs w:val="20"/>
              </w:rPr>
              <w:t>Decision Maker &amp; Strategist</w:t>
            </w:r>
          </w:p>
          <w:p w14:paraId="5338E603" w14:textId="77777777" w:rsidR="00CB57A4" w:rsidRPr="001C5903" w:rsidRDefault="00CB57A4" w:rsidP="00A0301C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1C5903">
              <w:rPr>
                <w:rFonts w:ascii="Cambria" w:hAnsi="Cambria" w:cs="Times New Roman"/>
                <w:sz w:val="20"/>
                <w:szCs w:val="20"/>
              </w:rPr>
              <w:t>Communicator &amp; Team Player</w:t>
            </w:r>
          </w:p>
          <w:p w14:paraId="48DCE6FE" w14:textId="77777777" w:rsidR="00CB57A4" w:rsidRPr="001C5903" w:rsidRDefault="00CB57A4" w:rsidP="00A0301C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1C5903">
              <w:rPr>
                <w:rFonts w:ascii="Cambria" w:hAnsi="Cambria" w:cs="Times New Roman"/>
                <w:sz w:val="20"/>
                <w:szCs w:val="20"/>
              </w:rPr>
              <w:t>Proactive Planner &amp; Change Agent</w:t>
            </w:r>
          </w:p>
          <w:p w14:paraId="3167555B" w14:textId="4898D1BE" w:rsidR="001250C3" w:rsidRPr="001F19D0" w:rsidRDefault="001250C3" w:rsidP="0080082B">
            <w:pPr>
              <w:pBdr>
                <w:bottom w:val="single" w:sz="8" w:space="1" w:color="7F7F7F" w:themeColor="text1" w:themeTint="80"/>
              </w:pBdr>
              <w:spacing w:before="240"/>
              <w:ind w:right="245"/>
              <w:rPr>
                <w:rFonts w:ascii="Cambria" w:hAnsi="Cambria"/>
                <w:b/>
                <w:noProof/>
                <w:color w:val="C7A163"/>
                <w:sz w:val="28"/>
              </w:rPr>
            </w:pPr>
            <w:r w:rsidRPr="001C5903">
              <w:rPr>
                <w:rFonts w:ascii="Cambria" w:hAnsi="Cambria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0E5FC9B8" wp14:editId="0BCA5031">
                      <wp:extent cx="223837" cy="171450"/>
                      <wp:effectExtent l="0" t="0" r="5080" b="0"/>
                      <wp:docPr id="267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71450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21C2F23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364455" stroked="f">
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1C5903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 E</w:t>
            </w:r>
            <w:r w:rsidR="00CB57A4" w:rsidRPr="001C5903">
              <w:rPr>
                <w:rFonts w:ascii="Cambria" w:hAnsi="Cambria"/>
                <w:b/>
                <w:noProof/>
                <w:color w:val="C7A163"/>
                <w:sz w:val="28"/>
              </w:rPr>
              <w:t>ducation</w:t>
            </w:r>
          </w:p>
          <w:p w14:paraId="65F96894" w14:textId="77777777" w:rsidR="001250C3" w:rsidRDefault="001250C3" w:rsidP="00A255E1">
            <w:pPr>
              <w:spacing w:line="10" w:lineRule="atLeast"/>
              <w:rPr>
                <w:rFonts w:ascii="Cambria" w:hAnsi="Cambria"/>
                <w:noProof/>
                <w:u w:val="single"/>
              </w:rPr>
            </w:pPr>
          </w:p>
          <w:p w14:paraId="7023533F" w14:textId="24C471D7" w:rsidR="00124ECE" w:rsidRPr="00CB57A4" w:rsidRDefault="00124ECE" w:rsidP="00124ECE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CB57A4">
              <w:rPr>
                <w:rFonts w:ascii="Cambria" w:hAnsi="Cambria" w:cs="Times New Roman"/>
                <w:b/>
                <w:bCs/>
                <w:sz w:val="20"/>
                <w:szCs w:val="20"/>
              </w:rPr>
              <w:t>Executive Program in Management</w:t>
            </w:r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 from IIT Mumbai XIII batch year 2016</w:t>
            </w:r>
          </w:p>
          <w:p w14:paraId="5C8140F6" w14:textId="77777777" w:rsidR="00682282" w:rsidRPr="00CB57A4" w:rsidRDefault="00682282" w:rsidP="00682282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CB57A4">
              <w:rPr>
                <w:rFonts w:ascii="Cambria" w:hAnsi="Cambria" w:cs="Times New Roman"/>
                <w:b/>
                <w:bCs/>
                <w:sz w:val="20"/>
                <w:szCs w:val="20"/>
              </w:rPr>
              <w:t>M.Pharma</w:t>
            </w:r>
            <w:proofErr w:type="spellEnd"/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 from Al-</w:t>
            </w:r>
            <w:r w:rsidRPr="00CB57A4">
              <w:rPr>
                <w:rFonts w:ascii="Cambria" w:hAnsi="Cambria"/>
                <w:noProof/>
                <w:sz w:val="20"/>
                <w:szCs w:val="20"/>
              </w:rPr>
              <w:t>Ameen</w:t>
            </w:r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 College of Pharmacy, Bangalore in 2006</w:t>
            </w:r>
          </w:p>
          <w:p w14:paraId="65A5F87A" w14:textId="77777777" w:rsidR="00682282" w:rsidRPr="00CB57A4" w:rsidRDefault="00682282" w:rsidP="00682282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proofErr w:type="spellStart"/>
            <w:r w:rsidRPr="00CB57A4">
              <w:rPr>
                <w:rFonts w:ascii="Cambria" w:hAnsi="Cambria" w:cs="Times New Roman"/>
                <w:b/>
                <w:bCs/>
                <w:sz w:val="20"/>
                <w:szCs w:val="20"/>
              </w:rPr>
              <w:t>B.Pharma</w:t>
            </w:r>
            <w:proofErr w:type="spellEnd"/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 from </w:t>
            </w:r>
            <w:r w:rsidRPr="00CB57A4">
              <w:rPr>
                <w:rFonts w:ascii="Cambria" w:hAnsi="Cambria"/>
                <w:noProof/>
                <w:sz w:val="20"/>
                <w:szCs w:val="20"/>
              </w:rPr>
              <w:t>SSITM</w:t>
            </w:r>
            <w:r w:rsidRPr="00CB57A4">
              <w:rPr>
                <w:rFonts w:ascii="Cambria" w:hAnsi="Cambria" w:cs="Times New Roman"/>
                <w:sz w:val="20"/>
                <w:szCs w:val="20"/>
              </w:rPr>
              <w:t xml:space="preserve"> College, Aligarh U.P Agra University in 2003</w:t>
            </w:r>
          </w:p>
          <w:p w14:paraId="709F1443" w14:textId="77777777" w:rsidR="00682282" w:rsidRPr="00CB57A4" w:rsidRDefault="00682282" w:rsidP="00124ECE">
            <w:pPr>
              <w:pStyle w:val="Title"/>
              <w:jc w:val="left"/>
              <w:rPr>
                <w:rFonts w:ascii="Cambria" w:hAnsi="Cambria" w:cs="Times New Roman"/>
                <w:sz w:val="20"/>
              </w:rPr>
            </w:pPr>
          </w:p>
          <w:p w14:paraId="15EA7314" w14:textId="767F1799" w:rsidR="00124ECE" w:rsidRPr="00CB57A4" w:rsidRDefault="00124ECE" w:rsidP="00124ECE">
            <w:pPr>
              <w:pStyle w:val="Title"/>
              <w:jc w:val="left"/>
              <w:rPr>
                <w:rFonts w:ascii="Cambria" w:hAnsi="Cambria" w:cs="Times New Roman"/>
                <w:sz w:val="20"/>
              </w:rPr>
            </w:pPr>
            <w:r w:rsidRPr="00CB57A4">
              <w:rPr>
                <w:rFonts w:ascii="Cambria" w:hAnsi="Cambria" w:cs="Times New Roman"/>
                <w:sz w:val="20"/>
              </w:rPr>
              <w:t>Others</w:t>
            </w:r>
            <w:r w:rsidR="00682282" w:rsidRPr="00CB57A4">
              <w:rPr>
                <w:rFonts w:ascii="Cambria" w:hAnsi="Cambria" w:cs="Times New Roman"/>
                <w:sz w:val="20"/>
              </w:rPr>
              <w:t xml:space="preserve"> Courses-</w:t>
            </w:r>
          </w:p>
          <w:p w14:paraId="6012DF5D" w14:textId="410391EE" w:rsidR="00124ECE" w:rsidRPr="00CB57A4" w:rsidRDefault="00124ECE" w:rsidP="00682282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CB57A4">
              <w:rPr>
                <w:rFonts w:ascii="Cambria" w:hAnsi="Cambria" w:cs="Times New Roman"/>
                <w:sz w:val="20"/>
                <w:szCs w:val="20"/>
              </w:rPr>
              <w:t>Scrum Master Certification in Feb</w:t>
            </w:r>
            <w:r w:rsidR="00C57DA3" w:rsidRPr="00CB57A4">
              <w:rPr>
                <w:rFonts w:ascii="Cambria" w:hAnsi="Cambria" w:cs="Times New Roman"/>
                <w:sz w:val="20"/>
                <w:szCs w:val="20"/>
              </w:rPr>
              <w:t>’</w:t>
            </w:r>
            <w:r w:rsidRPr="00CB57A4">
              <w:rPr>
                <w:rFonts w:ascii="Cambria" w:hAnsi="Cambria" w:cs="Times New Roman"/>
                <w:sz w:val="20"/>
                <w:szCs w:val="20"/>
              </w:rPr>
              <w:t>20</w:t>
            </w:r>
          </w:p>
          <w:p w14:paraId="1893744F" w14:textId="184ACCDA" w:rsidR="00635DBE" w:rsidRPr="00CB57A4" w:rsidRDefault="00124ECE" w:rsidP="00CB57A4">
            <w:pPr>
              <w:pStyle w:val="ListParagraph"/>
              <w:numPr>
                <w:ilvl w:val="0"/>
                <w:numId w:val="11"/>
              </w:numPr>
              <w:ind w:left="319"/>
              <w:jc w:val="both"/>
              <w:rPr>
                <w:rFonts w:ascii="Cambria" w:hAnsi="Cambria" w:cs="Times New Roman"/>
                <w:sz w:val="20"/>
                <w:szCs w:val="20"/>
              </w:rPr>
            </w:pPr>
            <w:r w:rsidRPr="00CB57A4">
              <w:rPr>
                <w:rFonts w:ascii="Cambria" w:hAnsi="Cambria" w:cs="Times New Roman"/>
                <w:sz w:val="20"/>
                <w:szCs w:val="20"/>
              </w:rPr>
              <w:t>Software Testing from SQC Infotech, Chandigarh</w:t>
            </w:r>
          </w:p>
        </w:tc>
        <w:tc>
          <w:tcPr>
            <w:tcW w:w="4590" w:type="dxa"/>
            <w:shd w:val="clear" w:color="auto" w:fill="auto"/>
          </w:tcPr>
          <w:p w14:paraId="6BE1C686" w14:textId="101D3E51" w:rsidR="001250C3" w:rsidRPr="001F19D0" w:rsidRDefault="001250C3" w:rsidP="00A255E1">
            <w:pPr>
              <w:pBdr>
                <w:bottom w:val="single" w:sz="8" w:space="1" w:color="7F7F7F" w:themeColor="text1" w:themeTint="80"/>
              </w:pBdr>
              <w:spacing w:before="240"/>
              <w:rPr>
                <w:rFonts w:ascii="Cambria" w:hAnsi="Cambria"/>
                <w:b/>
                <w:noProof/>
                <w:color w:val="C7A163"/>
                <w:sz w:val="28"/>
              </w:rPr>
            </w:pP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6B73320D" wp14:editId="3D541D26">
                      <wp:extent cx="240159" cy="188468"/>
                      <wp:effectExtent l="0" t="0" r="7620" b="2540"/>
                      <wp:docPr id="79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3CCF713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364455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 </w:t>
            </w:r>
            <w:r w:rsidR="00CB57A4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Core Competencies </w:t>
            </w:r>
          </w:p>
          <w:p w14:paraId="4F89FBFD" w14:textId="5B746CDE" w:rsidR="001250C3" w:rsidRDefault="001250C3" w:rsidP="00A255E1">
            <w:pPr>
              <w:spacing w:before="120" w:line="300" w:lineRule="auto"/>
              <w:rPr>
                <w:rFonts w:ascii="Cambria" w:eastAsia="Calibri" w:hAnsi="Cambria" w:cs="Times New Roman"/>
              </w:rPr>
            </w:pPr>
            <w:r w:rsidRPr="001F19D0">
              <w:rPr>
                <w:rFonts w:ascii="Cambria" w:eastAsia="Calibri" w:hAnsi="Cambria" w:cs="Times New Roman"/>
                <w:noProof/>
              </w:rPr>
              <mc:AlternateContent>
                <mc:Choice Requires="wps">
                  <w:drawing>
                    <wp:inline distT="0" distB="0" distL="0" distR="0" wp14:anchorId="5EEF2188" wp14:editId="0FF4FD6B">
                      <wp:extent cx="1381125" cy="314325"/>
                      <wp:effectExtent l="0" t="0" r="9525" b="9525"/>
                      <wp:docPr id="256" name="Rounded Rectangle 2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1125" cy="314325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7A16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5F09ABD" w14:textId="3CFFD832" w:rsidR="001250C3" w:rsidRPr="008839A9" w:rsidRDefault="008839A9" w:rsidP="001250C3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/>
                                      <w:sz w:val="20"/>
                                      <w:szCs w:val="24"/>
                                    </w:rPr>
                                  </w:pPr>
                                  <w:r w:rsidRPr="008839A9">
                                    <w:rPr>
                                      <w:rFonts w:ascii="Cambria" w:hAnsi="Cambria"/>
                                      <w:color w:val="FFFFFF" w:themeColor="background1"/>
                                      <w:sz w:val="20"/>
                                      <w:szCs w:val="24"/>
                                    </w:rPr>
                                    <w:t>Project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EEF2188" id="Rounded Rectangle 256" o:spid="_x0000_s1026" style="width:108.75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" fillcolor="#c7a163" stroked="f" strokeweight="1pt">
                      <v:stroke joinstyle="miter"/>
                      <v:textbox>
                        <w:txbxContent>
                          <w:p w14:paraId="25F09ABD" w14:textId="3CFFD832" w:rsidR="001250C3" w:rsidRPr="008839A9" w:rsidRDefault="008839A9" w:rsidP="001250C3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sz w:val="20"/>
                                <w:szCs w:val="24"/>
                              </w:rPr>
                            </w:pPr>
                            <w:r w:rsidRPr="008839A9">
                              <w:rPr>
                                <w:rFonts w:ascii="Cambria" w:hAnsi="Cambria"/>
                                <w:color w:val="FFFFFF" w:themeColor="background1"/>
                                <w:sz w:val="20"/>
                                <w:szCs w:val="24"/>
                              </w:rPr>
                              <w:t>Project Management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F19D0">
              <w:rPr>
                <w:rFonts w:ascii="Cambria" w:eastAsia="Calibri" w:hAnsi="Cambria" w:cs="Times New Roman"/>
              </w:rPr>
              <w:t xml:space="preserve"> </w:t>
            </w:r>
            <w:r w:rsidRPr="001F19D0">
              <w:rPr>
                <w:rFonts w:ascii="Cambria" w:eastAsia="Calibri" w:hAnsi="Cambria" w:cs="Times New Roman"/>
                <w:noProof/>
              </w:rPr>
              <mc:AlternateContent>
                <mc:Choice Requires="wps">
                  <w:drawing>
                    <wp:inline distT="0" distB="0" distL="0" distR="0" wp14:anchorId="1933B89F" wp14:editId="1E5B39B8">
                      <wp:extent cx="1343025" cy="254000"/>
                      <wp:effectExtent l="0" t="0" r="9525" b="0"/>
                      <wp:docPr id="257" name="Rounded Rectangle 2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43025" cy="25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7A16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4F6372B" w14:textId="58F2F078" w:rsidR="001250C3" w:rsidRPr="008839A9" w:rsidRDefault="008839A9" w:rsidP="001250C3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/>
                                      <w:sz w:val="18"/>
                                    </w:rPr>
                                  </w:pPr>
                                  <w:r w:rsidRPr="008839A9"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>Quality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933B89F" id="Rounded Rectangle 257" o:spid="_x0000_s1027" style="width:105.75pt;height: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" fillcolor="#c7a163" stroked="f" strokeweight="1pt">
                      <v:stroke joinstyle="miter"/>
                      <v:textbox>
                        <w:txbxContent>
                          <w:p w14:paraId="64F6372B" w14:textId="58F2F078" w:rsidR="001250C3" w:rsidRPr="008839A9" w:rsidRDefault="008839A9" w:rsidP="001250C3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sz w:val="18"/>
                              </w:rPr>
                            </w:pPr>
                            <w:r w:rsidRPr="008839A9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>Quality Management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F19D0">
              <w:rPr>
                <w:rFonts w:ascii="Cambria" w:eastAsia="Calibri" w:hAnsi="Cambria" w:cs="Times New Roman"/>
              </w:rPr>
              <w:t xml:space="preserve"> </w:t>
            </w:r>
            <w:r w:rsidRPr="001F19D0">
              <w:rPr>
                <w:rFonts w:ascii="Cambria" w:eastAsia="Calibri" w:hAnsi="Cambria" w:cs="Times New Roman"/>
                <w:noProof/>
              </w:rPr>
              <mc:AlternateContent>
                <mc:Choice Requires="wps">
                  <w:drawing>
                    <wp:inline distT="0" distB="0" distL="0" distR="0" wp14:anchorId="26033FE0" wp14:editId="01534D3B">
                      <wp:extent cx="1828800" cy="254000"/>
                      <wp:effectExtent l="0" t="0" r="0" b="0"/>
                      <wp:docPr id="258" name="Rounded Rectangle 2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0" cy="25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7A16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528D7C7" w14:textId="73C1432C" w:rsidR="001250C3" w:rsidRPr="00125F48" w:rsidRDefault="00125F48" w:rsidP="00F9358E">
                                  <w:pPr>
                                    <w:spacing w:after="0"/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</w:pPr>
                                  <w:r w:rsidRPr="00125F48"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>Computer System Valid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6033FE0" id="Rounded Rectangle 258" o:spid="_x0000_s1028" style="width:2in;height: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" fillcolor="#c7a163" stroked="f" strokeweight="1pt">
                      <v:stroke joinstyle="miter"/>
                      <v:textbox>
                        <w:txbxContent>
                          <w:p w14:paraId="6528D7C7" w14:textId="73C1432C" w:rsidR="001250C3" w:rsidRPr="00125F48" w:rsidRDefault="00125F48" w:rsidP="00F9358E">
                            <w:p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</w:pPr>
                            <w:r w:rsidRPr="00125F48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>Computer System Validation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F19D0">
              <w:rPr>
                <w:rFonts w:ascii="Cambria" w:eastAsia="Calibri" w:hAnsi="Cambria" w:cs="Times New Roman"/>
                <w:noProof/>
              </w:rPr>
              <mc:AlternateContent>
                <mc:Choice Requires="wps">
                  <w:drawing>
                    <wp:inline distT="0" distB="0" distL="0" distR="0" wp14:anchorId="199F16CC" wp14:editId="380DE2D5">
                      <wp:extent cx="1323975" cy="254000"/>
                      <wp:effectExtent l="0" t="0" r="9525" b="0"/>
                      <wp:docPr id="259" name="Rounded Rectangle 2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3975" cy="25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7A16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C5EEF97" w14:textId="42272A92" w:rsidR="001250C3" w:rsidRPr="00125F48" w:rsidRDefault="00F9358E" w:rsidP="00F9358E">
                                  <w:pPr>
                                    <w:spacing w:after="0"/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 xml:space="preserve">ERP </w:t>
                                  </w:r>
                                  <w:r w:rsidR="00125F48" w:rsidRPr="00125F48"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>Valid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99F16CC" id="Rounded Rectangle 259" o:spid="_x0000_s1029" style="width:104.25pt;height: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" fillcolor="#c7a163" stroked="f" strokeweight="1pt">
                      <v:stroke joinstyle="miter"/>
                      <v:textbox>
                        <w:txbxContent>
                          <w:p w14:paraId="4C5EEF97" w14:textId="42272A92" w:rsidR="001250C3" w:rsidRPr="00125F48" w:rsidRDefault="00F9358E" w:rsidP="00F9358E">
                            <w:pPr>
                              <w:spacing w:after="0"/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 xml:space="preserve">ERP </w:t>
                            </w:r>
                            <w:r w:rsidR="00125F48" w:rsidRPr="00125F48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>Validation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F19D0">
              <w:rPr>
                <w:rFonts w:ascii="Cambria" w:eastAsia="Calibri" w:hAnsi="Cambria" w:cs="Times New Roman"/>
              </w:rPr>
              <w:t xml:space="preserve"> </w:t>
            </w:r>
            <w:r w:rsidR="00171DA9" w:rsidRPr="001F19D0">
              <w:rPr>
                <w:rFonts w:ascii="Cambria" w:eastAsia="Calibri" w:hAnsi="Cambria" w:cs="Times New Roman"/>
                <w:noProof/>
              </w:rPr>
              <mc:AlternateContent>
                <mc:Choice Requires="wps">
                  <w:drawing>
                    <wp:inline distT="0" distB="0" distL="0" distR="0" wp14:anchorId="14ACF6F6" wp14:editId="4A8AFB0E">
                      <wp:extent cx="1228725" cy="254000"/>
                      <wp:effectExtent l="0" t="0" r="9525" b="0"/>
                      <wp:docPr id="262" name="Rounded Rectangle 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28725" cy="25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7A16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7B747DC" w14:textId="77777777" w:rsidR="00171DA9" w:rsidRPr="00243F46" w:rsidRDefault="00171DA9" w:rsidP="00F9358E">
                                  <w:pPr>
                                    <w:spacing w:after="0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</w:rPr>
                                    <w:t>Digitaliz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4ACF6F6" id="Rounded Rectangle 262" o:spid="_x0000_s1030" style="width:96.75pt;height: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" fillcolor="#c7a163" stroked="f" strokeweight="1pt">
                      <v:stroke joinstyle="miter"/>
                      <v:textbox>
                        <w:txbxContent>
                          <w:p w14:paraId="77B747DC" w14:textId="77777777" w:rsidR="00171DA9" w:rsidRPr="00243F46" w:rsidRDefault="00171DA9" w:rsidP="00F9358E">
                            <w:pPr>
                              <w:spacing w:after="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</w:rPr>
                              <w:t>Digitalization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F19D0">
              <w:rPr>
                <w:rFonts w:ascii="Cambria" w:eastAsia="Calibri" w:hAnsi="Cambria" w:cs="Times New Roman"/>
                <w:noProof/>
              </w:rPr>
              <mc:AlternateContent>
                <mc:Choice Requires="wps">
                  <w:drawing>
                    <wp:inline distT="0" distB="0" distL="0" distR="0" wp14:anchorId="65E5AD9F" wp14:editId="6B51EDDE">
                      <wp:extent cx="1771650" cy="254000"/>
                      <wp:effectExtent l="0" t="0" r="0" b="0"/>
                      <wp:docPr id="260" name="Rounded Rectangle 2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0" cy="25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7A16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BE0D7C8" w14:textId="0639FB2A" w:rsidR="001250C3" w:rsidRPr="00806D77" w:rsidRDefault="00C114AD" w:rsidP="00F9358E">
                                  <w:pPr>
                                    <w:spacing w:after="0"/>
                                    <w:rPr>
                                      <w:rFonts w:ascii="Cambria" w:hAnsi="Cambria"/>
                                      <w:sz w:val="18"/>
                                    </w:rPr>
                                  </w:pPr>
                                  <w:r w:rsidRPr="00806D77"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 xml:space="preserve">IT Infrastructure </w:t>
                                  </w:r>
                                  <w:r w:rsidR="00F9358E"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>Qu</w:t>
                                  </w:r>
                                  <w:r w:rsidRPr="00806D77"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>ali</w:t>
                                  </w:r>
                                  <w:r w:rsidR="00F9358E"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>fica</w:t>
                                  </w:r>
                                  <w:r w:rsidRPr="00806D77">
                                    <w:rPr>
                                      <w:rFonts w:ascii="Cambria" w:hAnsi="Cambria"/>
                                      <w:color w:val="FFFFFF" w:themeColor="background1"/>
                                      <w:sz w:val="18"/>
                                    </w:rPr>
                                    <w:t xml:space="preserve">tion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5E5AD9F" id="Rounded Rectangle 260" o:spid="_x0000_s1031" style="width:139.5pt;height: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" fillcolor="#c7a163" stroked="f" strokeweight="1pt">
                      <v:stroke joinstyle="miter"/>
                      <v:textbox>
                        <w:txbxContent>
                          <w:p w14:paraId="1BE0D7C8" w14:textId="0639FB2A" w:rsidR="001250C3" w:rsidRPr="00806D77" w:rsidRDefault="00C114AD" w:rsidP="00F9358E">
                            <w:pPr>
                              <w:spacing w:after="0"/>
                              <w:rPr>
                                <w:rFonts w:ascii="Cambria" w:hAnsi="Cambria"/>
                                <w:sz w:val="18"/>
                              </w:rPr>
                            </w:pPr>
                            <w:r w:rsidRPr="00806D77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 xml:space="preserve">IT Infrastructure </w:t>
                            </w:r>
                            <w:r w:rsidR="00F9358E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>Qu</w:t>
                            </w:r>
                            <w:r w:rsidRPr="00806D77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>ali</w:t>
                            </w:r>
                            <w:r w:rsidR="00F9358E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>fica</w:t>
                            </w:r>
                            <w:r w:rsidRPr="00806D77">
                              <w:rPr>
                                <w:rFonts w:ascii="Cambria" w:hAnsi="Cambria"/>
                                <w:color w:val="FFFFFF" w:themeColor="background1"/>
                                <w:sz w:val="18"/>
                              </w:rPr>
                              <w:t xml:space="preserve">tion  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F19D0">
              <w:rPr>
                <w:rFonts w:ascii="Cambria" w:eastAsia="Calibri" w:hAnsi="Cambria" w:cs="Times New Roman"/>
                <w:noProof/>
              </w:rPr>
              <mc:AlternateContent>
                <mc:Choice Requires="wps">
                  <w:drawing>
                    <wp:inline distT="0" distB="0" distL="0" distR="0" wp14:anchorId="1129717A" wp14:editId="2A9E5DF4">
                      <wp:extent cx="1666875" cy="254000"/>
                      <wp:effectExtent l="0" t="0" r="9525" b="0"/>
                      <wp:docPr id="261" name="Rounded Rectangle 2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66875" cy="25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7A16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EDC014C" w14:textId="2A5A2A16" w:rsidR="001250C3" w:rsidRPr="00EC4E4D" w:rsidRDefault="00B73EAB" w:rsidP="00F9358E">
                                  <w:pPr>
                                    <w:spacing w:after="0"/>
                                    <w:rPr>
                                      <w:color w:val="FFFFFF" w:themeColor="background1"/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</w:rPr>
                                    <w:t>Risk Management</w:t>
                                  </w:r>
                                  <w:r w:rsidR="00F9358E">
                                    <w:rPr>
                                      <w:color w:val="FFFFFF" w:themeColor="background1"/>
                                      <w:sz w:val="18"/>
                                    </w:rPr>
                                    <w:t xml:space="preserve"> &amp; Q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129717A" id="Rounded Rectangle 261" o:spid="_x0000_s1032" style="width:131.25pt;height: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" fillcolor="#c7a163" stroked="f" strokeweight="1pt">
                      <v:stroke joinstyle="miter"/>
                      <v:textbox>
                        <w:txbxContent>
                          <w:p w14:paraId="1EDC014C" w14:textId="2A5A2A16" w:rsidR="001250C3" w:rsidRPr="00EC4E4D" w:rsidRDefault="00B73EAB" w:rsidP="00F9358E">
                            <w:pPr>
                              <w:spacing w:after="0"/>
                              <w:rPr>
                                <w:color w:val="FFFFFF" w:themeColor="background1"/>
                                <w:sz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</w:rPr>
                              <w:t>Risk Management</w:t>
                            </w:r>
                            <w:r w:rsidR="00F9358E">
                              <w:rPr>
                                <w:color w:val="FFFFFF" w:themeColor="background1"/>
                                <w:sz w:val="18"/>
                              </w:rPr>
                              <w:t xml:space="preserve"> &amp; QM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F19D0">
              <w:rPr>
                <w:rFonts w:ascii="Cambria" w:eastAsia="Calibri" w:hAnsi="Cambria" w:cs="Times New Roman"/>
              </w:rPr>
              <w:t xml:space="preserve">       </w:t>
            </w:r>
          </w:p>
          <w:p w14:paraId="1C815AA4" w14:textId="6B054872" w:rsidR="00502227" w:rsidRDefault="00502227" w:rsidP="00A255E1">
            <w:pPr>
              <w:spacing w:before="120" w:line="300" w:lineRule="auto"/>
              <w:rPr>
                <w:rFonts w:ascii="Cambria" w:eastAsia="Calibri" w:hAnsi="Cambria" w:cs="Times New Roman"/>
              </w:rPr>
            </w:pPr>
            <w:r w:rsidRPr="001F19D0">
              <w:rPr>
                <w:rFonts w:ascii="Cambria" w:eastAsia="Calibri" w:hAnsi="Cambria" w:cs="Times New Roman"/>
                <w:noProof/>
              </w:rPr>
              <mc:AlternateContent>
                <mc:Choice Requires="wps">
                  <w:drawing>
                    <wp:inline distT="0" distB="0" distL="0" distR="0" wp14:anchorId="44B9287D" wp14:editId="4BC98F85">
                      <wp:extent cx="1704975" cy="254000"/>
                      <wp:effectExtent l="0" t="0" r="9525" b="0"/>
                      <wp:docPr id="17" name="Rounded Rectangle 2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4975" cy="25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C7A163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97EFED3" w14:textId="328687CB" w:rsidR="00502227" w:rsidRPr="00EC4E4D" w:rsidRDefault="00F9358E" w:rsidP="00F9358E">
                                  <w:pPr>
                                    <w:spacing w:after="0"/>
                                    <w:rPr>
                                      <w:color w:val="FFFFFF" w:themeColor="background1"/>
                                      <w:sz w:val="1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</w:rPr>
                                    <w:t>Cyber Security Complia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4B9287D" id="_x0000_s1033" style="width:134.25pt;height:2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" fillcolor="#c7a163" stroked="f" strokeweight="1pt">
                      <v:stroke joinstyle="miter"/>
                      <v:textbox>
                        <w:txbxContent>
                          <w:p w14:paraId="297EFED3" w14:textId="328687CB" w:rsidR="00502227" w:rsidRPr="00EC4E4D" w:rsidRDefault="00F9358E" w:rsidP="00F9358E">
                            <w:pPr>
                              <w:spacing w:after="0"/>
                              <w:rPr>
                                <w:color w:val="FFFFFF" w:themeColor="background1"/>
                                <w:sz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</w:rPr>
                              <w:t>Cyber Security Complianc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14:paraId="7B94F5BE" w14:textId="5A4A5723" w:rsidR="001250C3" w:rsidRPr="001F19D0" w:rsidRDefault="001250C3" w:rsidP="00A255E1">
            <w:pPr>
              <w:pBdr>
                <w:bottom w:val="single" w:sz="8" w:space="1" w:color="7F7F7F" w:themeColor="text1" w:themeTint="80"/>
              </w:pBdr>
              <w:spacing w:before="240" w:line="276" w:lineRule="auto"/>
              <w:ind w:left="7"/>
              <w:rPr>
                <w:rFonts w:ascii="Cambria" w:hAnsi="Cambria"/>
                <w:b/>
                <w:noProof/>
                <w:color w:val="C7A163"/>
                <w:sz w:val="28"/>
              </w:rPr>
            </w:pP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7AEDDFFF" wp14:editId="12B72C48">
                      <wp:extent cx="249382" cy="227957"/>
                      <wp:effectExtent l="0" t="0" r="0" b="1270"/>
                      <wp:docPr id="74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9382" cy="227957"/>
                              </a:xfrm>
                              <a:custGeom>
                                <a:avLst/>
                                <a:gdLst>
                                  <a:gd name="T0" fmla="*/ 114 w 342"/>
                                  <a:gd name="T1" fmla="*/ 111 h 313"/>
                                  <a:gd name="T2" fmla="*/ 81 w 342"/>
                                  <a:gd name="T3" fmla="*/ 189 h 313"/>
                                  <a:gd name="T4" fmla="*/ 159 w 342"/>
                                  <a:gd name="T5" fmla="*/ 157 h 313"/>
                                  <a:gd name="T6" fmla="*/ 273 w 342"/>
                                  <a:gd name="T7" fmla="*/ 225 h 313"/>
                                  <a:gd name="T8" fmla="*/ 257 w 342"/>
                                  <a:gd name="T9" fmla="*/ 264 h 313"/>
                                  <a:gd name="T10" fmla="*/ 296 w 342"/>
                                  <a:gd name="T11" fmla="*/ 248 h 313"/>
                                  <a:gd name="T12" fmla="*/ 273 w 342"/>
                                  <a:gd name="T13" fmla="*/ 43 h 313"/>
                                  <a:gd name="T14" fmla="*/ 257 w 342"/>
                                  <a:gd name="T15" fmla="*/ 82 h 313"/>
                                  <a:gd name="T16" fmla="*/ 296 w 342"/>
                                  <a:gd name="T17" fmla="*/ 65 h 313"/>
                                  <a:gd name="T18" fmla="*/ 226 w 342"/>
                                  <a:gd name="T19" fmla="*/ 177 h 313"/>
                                  <a:gd name="T20" fmla="*/ 190 w 342"/>
                                  <a:gd name="T21" fmla="*/ 196 h 313"/>
                                  <a:gd name="T22" fmla="*/ 206 w 342"/>
                                  <a:gd name="T23" fmla="*/ 224 h 313"/>
                                  <a:gd name="T24" fmla="*/ 174 w 342"/>
                                  <a:gd name="T25" fmla="*/ 249 h 313"/>
                                  <a:gd name="T26" fmla="*/ 136 w 342"/>
                                  <a:gd name="T27" fmla="*/ 266 h 313"/>
                                  <a:gd name="T28" fmla="*/ 94 w 342"/>
                                  <a:gd name="T29" fmla="*/ 269 h 313"/>
                                  <a:gd name="T30" fmla="*/ 74 w 342"/>
                                  <a:gd name="T31" fmla="*/ 233 h 313"/>
                                  <a:gd name="T32" fmla="*/ 46 w 342"/>
                                  <a:gd name="T33" fmla="*/ 249 h 313"/>
                                  <a:gd name="T34" fmla="*/ 29 w 342"/>
                                  <a:gd name="T35" fmla="*/ 208 h 313"/>
                                  <a:gd name="T36" fmla="*/ 4 w 342"/>
                                  <a:gd name="T37" fmla="*/ 178 h 313"/>
                                  <a:gd name="T38" fmla="*/ 0 w 342"/>
                                  <a:gd name="T39" fmla="*/ 140 h 313"/>
                                  <a:gd name="T40" fmla="*/ 31 w 342"/>
                                  <a:gd name="T41" fmla="*/ 130 h 313"/>
                                  <a:gd name="T42" fmla="*/ 20 w 342"/>
                                  <a:gd name="T43" fmla="*/ 93 h 313"/>
                                  <a:gd name="T44" fmla="*/ 50 w 342"/>
                                  <a:gd name="T45" fmla="*/ 63 h 313"/>
                                  <a:gd name="T46" fmla="*/ 88 w 342"/>
                                  <a:gd name="T47" fmla="*/ 74 h 313"/>
                                  <a:gd name="T48" fmla="*/ 130 w 342"/>
                                  <a:gd name="T49" fmla="*/ 43 h 313"/>
                                  <a:gd name="T50" fmla="*/ 140 w 342"/>
                                  <a:gd name="T51" fmla="*/ 74 h 313"/>
                                  <a:gd name="T52" fmla="*/ 178 w 342"/>
                                  <a:gd name="T53" fmla="*/ 63 h 313"/>
                                  <a:gd name="T54" fmla="*/ 206 w 342"/>
                                  <a:gd name="T55" fmla="*/ 96 h 313"/>
                                  <a:gd name="T56" fmla="*/ 196 w 342"/>
                                  <a:gd name="T57" fmla="*/ 131 h 313"/>
                                  <a:gd name="T58" fmla="*/ 228 w 342"/>
                                  <a:gd name="T59" fmla="*/ 140 h 313"/>
                                  <a:gd name="T60" fmla="*/ 315 w 342"/>
                                  <a:gd name="T61" fmla="*/ 266 h 313"/>
                                  <a:gd name="T62" fmla="*/ 318 w 342"/>
                                  <a:gd name="T63" fmla="*/ 301 h 313"/>
                                  <a:gd name="T64" fmla="*/ 279 w 342"/>
                                  <a:gd name="T65" fmla="*/ 293 h 313"/>
                                  <a:gd name="T66" fmla="*/ 259 w 342"/>
                                  <a:gd name="T67" fmla="*/ 305 h 313"/>
                                  <a:gd name="T68" fmla="*/ 228 w 342"/>
                                  <a:gd name="T69" fmla="*/ 299 h 313"/>
                                  <a:gd name="T70" fmla="*/ 205 w 342"/>
                                  <a:gd name="T71" fmla="*/ 260 h 313"/>
                                  <a:gd name="T72" fmla="*/ 237 w 342"/>
                                  <a:gd name="T73" fmla="*/ 220 h 313"/>
                                  <a:gd name="T74" fmla="*/ 235 w 342"/>
                                  <a:gd name="T75" fmla="*/ 191 h 313"/>
                                  <a:gd name="T76" fmla="*/ 259 w 342"/>
                                  <a:gd name="T77" fmla="*/ 190 h 313"/>
                                  <a:gd name="T78" fmla="*/ 279 w 342"/>
                                  <a:gd name="T79" fmla="*/ 202 h 313"/>
                                  <a:gd name="T80" fmla="*/ 318 w 342"/>
                                  <a:gd name="T81" fmla="*/ 195 h 313"/>
                                  <a:gd name="T82" fmla="*/ 315 w 342"/>
                                  <a:gd name="T83" fmla="*/ 230 h 313"/>
                                  <a:gd name="T84" fmla="*/ 342 w 342"/>
                                  <a:gd name="T85" fmla="*/ 78 h 313"/>
                                  <a:gd name="T86" fmla="*/ 319 w 342"/>
                                  <a:gd name="T87" fmla="*/ 117 h 313"/>
                                  <a:gd name="T88" fmla="*/ 288 w 342"/>
                                  <a:gd name="T89" fmla="*/ 123 h 313"/>
                                  <a:gd name="T90" fmla="*/ 268 w 342"/>
                                  <a:gd name="T91" fmla="*/ 111 h 313"/>
                                  <a:gd name="T92" fmla="*/ 228 w 342"/>
                                  <a:gd name="T93" fmla="*/ 118 h 313"/>
                                  <a:gd name="T94" fmla="*/ 231 w 342"/>
                                  <a:gd name="T95" fmla="*/ 83 h 313"/>
                                  <a:gd name="T96" fmla="*/ 231 w 342"/>
                                  <a:gd name="T97" fmla="*/ 47 h 313"/>
                                  <a:gd name="T98" fmla="*/ 228 w 342"/>
                                  <a:gd name="T99" fmla="*/ 12 h 313"/>
                                  <a:gd name="T100" fmla="*/ 250 w 342"/>
                                  <a:gd name="T101" fmla="*/ 0 h 313"/>
                                  <a:gd name="T102" fmla="*/ 273 w 342"/>
                                  <a:gd name="T103" fmla="*/ 20 h 313"/>
                                  <a:gd name="T104" fmla="*/ 296 w 342"/>
                                  <a:gd name="T105" fmla="*/ 0 h 313"/>
                                  <a:gd name="T106" fmla="*/ 310 w 342"/>
                                  <a:gd name="T107" fmla="*/ 38 h 3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344FC7" id="Freeform 70" o:spid="_x0000_s1026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364455" stroked="f">
                      <v:path arrowok="t" o:connecttype="custom" o:connectlocs="83127,80841;59064,137648;115941,114343;199068,163867;187401,192270;215839,180618;199068,31317;187401,59720;215839,47339;164796,128909;138546,142746;150213,163139;126879,181346;99169,193727;68544,195912;53960,169693;33543,181346;21146,151486;2917,129637;0,101962;22605,94679;14584,67732;36459,45883;64168,53894;94794,31317;102086,53894;129795,45883;150213,69917;142921,95407;166255,101962;229694,193727;231882,219217;203443,213391;188859,222131;166255,217761;149483,189357;172817,160225;171359,139105;188859,138376;203443,147116;231882,142018;229694,167508;249382,56807;232611,85211;210006,89581;195422,80841;166255,85939;168442,60449;168442,34230;166255,8740;182297,0;199068,14566;215839,0;226048,27675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 </w:t>
            </w:r>
            <w:r w:rsidR="00344327">
              <w:rPr>
                <w:rFonts w:ascii="Cambria" w:hAnsi="Cambria"/>
                <w:b/>
                <w:noProof/>
                <w:color w:val="C7A163"/>
                <w:sz w:val="28"/>
              </w:rPr>
              <w:t>Technical Skills</w:t>
            </w:r>
          </w:p>
          <w:p w14:paraId="1CA47C40" w14:textId="77777777" w:rsidR="001250C3" w:rsidRPr="001F19D0" w:rsidRDefault="001250C3" w:rsidP="00A255E1">
            <w:pPr>
              <w:spacing w:line="276" w:lineRule="auto"/>
              <w:ind w:left="7"/>
              <w:rPr>
                <w:rFonts w:ascii="Cambria" w:hAnsi="Cambria"/>
                <w:noProof/>
                <w:color w:val="C7A163"/>
              </w:rPr>
            </w:pPr>
          </w:p>
          <w:tbl>
            <w:tblPr>
              <w:tblStyle w:val="TableGrid"/>
              <w:tblW w:w="0" w:type="auto"/>
              <w:tblInd w:w="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80"/>
              <w:gridCol w:w="1620"/>
            </w:tblGrid>
            <w:tr w:rsidR="001250C3" w:rsidRPr="001F19D0" w14:paraId="10483824" w14:textId="77777777" w:rsidTr="00A90F2B">
              <w:trPr>
                <w:trHeight w:val="395"/>
              </w:trPr>
              <w:tc>
                <w:tcPr>
                  <w:tcW w:w="2580" w:type="dxa"/>
                  <w:vAlign w:val="center"/>
                </w:tcPr>
                <w:p w14:paraId="6D3F7166" w14:textId="239A0E46" w:rsidR="001250C3" w:rsidRPr="00CB57A4" w:rsidRDefault="00214646" w:rsidP="00A255E1">
                  <w:pPr>
                    <w:rPr>
                      <w:rFonts w:ascii="Cambria" w:hAnsi="Cambria"/>
                      <w:bCs/>
                      <w:noProof/>
                      <w:sz w:val="20"/>
                      <w:szCs w:val="20"/>
                    </w:rPr>
                  </w:pPr>
                  <w:r w:rsidRPr="00CB57A4">
                    <w:rPr>
                      <w:rFonts w:ascii="Cambria" w:hAnsi="Cambria" w:cs="Times New Roman"/>
                      <w:bCs/>
                      <w:sz w:val="20"/>
                      <w:szCs w:val="20"/>
                    </w:rPr>
                    <w:t>MS Office</w:t>
                  </w:r>
                  <w:r w:rsidR="00FD30E4" w:rsidRPr="00CB57A4">
                    <w:rPr>
                      <w:rFonts w:ascii="Cambria" w:hAnsi="Cambria" w:cs="Times New Roman"/>
                      <w:bCs/>
                      <w:sz w:val="20"/>
                      <w:szCs w:val="20"/>
                    </w:rPr>
                    <w:t>, MS Projects</w:t>
                  </w:r>
                </w:p>
              </w:tc>
              <w:tc>
                <w:tcPr>
                  <w:tcW w:w="1620" w:type="dxa"/>
                  <w:vAlign w:val="center"/>
                </w:tcPr>
                <w:p w14:paraId="35EE4134" w14:textId="77777777" w:rsidR="001250C3" w:rsidRPr="00214646" w:rsidRDefault="001250C3" w:rsidP="00A255E1">
                  <w:pPr>
                    <w:rPr>
                      <w:rFonts w:ascii="Cambria" w:hAnsi="Cambria"/>
                      <w:bCs/>
                      <w:noProof/>
                    </w:rPr>
                  </w:pPr>
                  <w:r w:rsidRPr="00214646">
                    <w:rPr>
                      <w:rFonts w:ascii="Cambria" w:hAnsi="Cambria"/>
                      <w:bCs/>
                      <w:noProof/>
                    </w:rPr>
                    <w:drawing>
                      <wp:inline distT="0" distB="0" distL="0" distR="0" wp14:anchorId="182A7657" wp14:editId="300A9337">
                        <wp:extent cx="891540" cy="210185"/>
                        <wp:effectExtent l="0" t="0" r="3810" b="0"/>
                        <wp:docPr id="271" name="Picture 27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71" name="10 (2)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91540" cy="210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250C3" w:rsidRPr="001F19D0" w14:paraId="65E9824C" w14:textId="77777777" w:rsidTr="00A90F2B">
              <w:trPr>
                <w:trHeight w:val="395"/>
              </w:trPr>
              <w:tc>
                <w:tcPr>
                  <w:tcW w:w="2580" w:type="dxa"/>
                  <w:vAlign w:val="center"/>
                </w:tcPr>
                <w:p w14:paraId="3D9E8529" w14:textId="7A4B2814" w:rsidR="001250C3" w:rsidRPr="00CB57A4" w:rsidRDefault="00FD30E4" w:rsidP="00A255E1">
                  <w:pPr>
                    <w:rPr>
                      <w:rFonts w:ascii="Cambria" w:hAnsi="Cambria"/>
                      <w:bCs/>
                      <w:noProof/>
                      <w:sz w:val="20"/>
                      <w:szCs w:val="20"/>
                    </w:rPr>
                  </w:pPr>
                  <w:r w:rsidRPr="00CB57A4">
                    <w:rPr>
                      <w:rFonts w:ascii="Cambria" w:hAnsi="Cambria" w:cs="Times New Roman"/>
                      <w:bCs/>
                      <w:sz w:val="20"/>
                      <w:szCs w:val="20"/>
                    </w:rPr>
                    <w:t>MS Access, MS SQL, FoxPro</w:t>
                  </w:r>
                </w:p>
              </w:tc>
              <w:tc>
                <w:tcPr>
                  <w:tcW w:w="1620" w:type="dxa"/>
                  <w:vAlign w:val="center"/>
                </w:tcPr>
                <w:p w14:paraId="056745B2" w14:textId="77777777" w:rsidR="001250C3" w:rsidRPr="00214646" w:rsidRDefault="001250C3" w:rsidP="00A255E1">
                  <w:pPr>
                    <w:rPr>
                      <w:rFonts w:ascii="Cambria" w:hAnsi="Cambria"/>
                      <w:bCs/>
                      <w:noProof/>
                    </w:rPr>
                  </w:pPr>
                  <w:r w:rsidRPr="00214646">
                    <w:rPr>
                      <w:rFonts w:ascii="Cambria" w:hAnsi="Cambria"/>
                      <w:bCs/>
                      <w:noProof/>
                    </w:rPr>
                    <w:drawing>
                      <wp:inline distT="0" distB="0" distL="0" distR="0" wp14:anchorId="20BE73E2" wp14:editId="457062D8">
                        <wp:extent cx="891540" cy="210185"/>
                        <wp:effectExtent l="0" t="0" r="3810" b="0"/>
                        <wp:docPr id="272" name="Picture 27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71" name="10 (2)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91540" cy="210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250C3" w:rsidRPr="001F19D0" w14:paraId="18104FBD" w14:textId="77777777" w:rsidTr="00A90F2B">
              <w:trPr>
                <w:trHeight w:val="395"/>
              </w:trPr>
              <w:tc>
                <w:tcPr>
                  <w:tcW w:w="2580" w:type="dxa"/>
                  <w:vAlign w:val="center"/>
                </w:tcPr>
                <w:p w14:paraId="4A388622" w14:textId="37250E7E" w:rsidR="001250C3" w:rsidRPr="00CB57A4" w:rsidRDefault="00FD30E4" w:rsidP="00A255E1">
                  <w:pPr>
                    <w:rPr>
                      <w:rFonts w:ascii="Cambria" w:hAnsi="Cambria"/>
                      <w:bCs/>
                      <w:noProof/>
                      <w:sz w:val="20"/>
                      <w:szCs w:val="20"/>
                    </w:rPr>
                  </w:pPr>
                  <w:r w:rsidRPr="00CB57A4">
                    <w:rPr>
                      <w:rFonts w:ascii="Cambria" w:hAnsi="Cambria" w:cs="Times New Roman"/>
                      <w:sz w:val="20"/>
                      <w:szCs w:val="20"/>
                    </w:rPr>
                    <w:t>HPALM, JIRA, X-ray, Confluence</w:t>
                  </w:r>
                  <w:r w:rsidR="00171DA9" w:rsidRPr="00CB57A4">
                    <w:rPr>
                      <w:rFonts w:ascii="Cambria" w:hAnsi="Cambria" w:cs="Times New Roman"/>
                      <w:sz w:val="20"/>
                      <w:szCs w:val="20"/>
                    </w:rPr>
                    <w:t>, Trackwise, Service Now</w:t>
                  </w:r>
                </w:p>
              </w:tc>
              <w:tc>
                <w:tcPr>
                  <w:tcW w:w="1620" w:type="dxa"/>
                  <w:vAlign w:val="center"/>
                </w:tcPr>
                <w:p w14:paraId="757EAF19" w14:textId="77777777" w:rsidR="001250C3" w:rsidRPr="00214646" w:rsidRDefault="001250C3" w:rsidP="00A255E1">
                  <w:pPr>
                    <w:rPr>
                      <w:rFonts w:ascii="Cambria" w:hAnsi="Cambria"/>
                      <w:bCs/>
                      <w:noProof/>
                    </w:rPr>
                  </w:pPr>
                  <w:r w:rsidRPr="00214646">
                    <w:rPr>
                      <w:rFonts w:ascii="Cambria" w:hAnsi="Cambria"/>
                      <w:bCs/>
                      <w:noProof/>
                    </w:rPr>
                    <w:drawing>
                      <wp:inline distT="0" distB="0" distL="0" distR="0" wp14:anchorId="038CC5B9" wp14:editId="4A8A0819">
                        <wp:extent cx="891540" cy="210185"/>
                        <wp:effectExtent l="0" t="0" r="3810" b="0"/>
                        <wp:docPr id="273" name="Picture 27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71" name="10 (2)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91540" cy="2101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4D20FE5A" w14:textId="764B2615" w:rsidR="001250C3" w:rsidRPr="001F19D0" w:rsidRDefault="001250C3" w:rsidP="00A255E1">
            <w:pPr>
              <w:pBdr>
                <w:bottom w:val="single" w:sz="8" w:space="1" w:color="7F7F7F" w:themeColor="text1" w:themeTint="80"/>
              </w:pBdr>
              <w:spacing w:before="240" w:line="276" w:lineRule="auto"/>
              <w:ind w:left="7"/>
              <w:rPr>
                <w:rFonts w:ascii="Cambria" w:hAnsi="Cambria"/>
                <w:b/>
                <w:noProof/>
                <w:color w:val="C7A163"/>
                <w:sz w:val="28"/>
              </w:rPr>
            </w:pP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2C8DE213" wp14:editId="5A26BD61">
                      <wp:extent cx="198782" cy="182110"/>
                      <wp:effectExtent l="0" t="0" r="0" b="8890"/>
                      <wp:docPr id="106" name="Freeform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98782" cy="182110"/>
                              </a:xfrm>
                              <a:custGeom>
                                <a:avLst/>
                                <a:gdLst>
                                  <a:gd name="T0" fmla="*/ 79 w 287"/>
                                  <a:gd name="T1" fmla="*/ 130 h 265"/>
                                  <a:gd name="T2" fmla="*/ 66 w 287"/>
                                  <a:gd name="T3" fmla="*/ 66 h 265"/>
                                  <a:gd name="T4" fmla="*/ 22 w 287"/>
                                  <a:gd name="T5" fmla="*/ 66 h 265"/>
                                  <a:gd name="T6" fmla="*/ 22 w 287"/>
                                  <a:gd name="T7" fmla="*/ 83 h 265"/>
                                  <a:gd name="T8" fmla="*/ 38 w 287"/>
                                  <a:gd name="T9" fmla="*/ 111 h 265"/>
                                  <a:gd name="T10" fmla="*/ 79 w 287"/>
                                  <a:gd name="T11" fmla="*/ 130 h 265"/>
                                  <a:gd name="T12" fmla="*/ 265 w 287"/>
                                  <a:gd name="T13" fmla="*/ 83 h 265"/>
                                  <a:gd name="T14" fmla="*/ 265 w 287"/>
                                  <a:gd name="T15" fmla="*/ 66 h 265"/>
                                  <a:gd name="T16" fmla="*/ 221 w 287"/>
                                  <a:gd name="T17" fmla="*/ 66 h 265"/>
                                  <a:gd name="T18" fmla="*/ 208 w 287"/>
                                  <a:gd name="T19" fmla="*/ 130 h 265"/>
                                  <a:gd name="T20" fmla="*/ 249 w 287"/>
                                  <a:gd name="T21" fmla="*/ 111 h 265"/>
                                  <a:gd name="T22" fmla="*/ 265 w 287"/>
                                  <a:gd name="T23" fmla="*/ 83 h 265"/>
                                  <a:gd name="T24" fmla="*/ 287 w 287"/>
                                  <a:gd name="T25" fmla="*/ 61 h 265"/>
                                  <a:gd name="T26" fmla="*/ 287 w 287"/>
                                  <a:gd name="T27" fmla="*/ 83 h 265"/>
                                  <a:gd name="T28" fmla="*/ 280 w 287"/>
                                  <a:gd name="T29" fmla="*/ 108 h 265"/>
                                  <a:gd name="T30" fmla="*/ 261 w 287"/>
                                  <a:gd name="T31" fmla="*/ 130 h 265"/>
                                  <a:gd name="T32" fmla="*/ 231 w 287"/>
                                  <a:gd name="T33" fmla="*/ 147 h 265"/>
                                  <a:gd name="T34" fmla="*/ 194 w 287"/>
                                  <a:gd name="T35" fmla="*/ 155 h 265"/>
                                  <a:gd name="T36" fmla="*/ 177 w 287"/>
                                  <a:gd name="T37" fmla="*/ 171 h 265"/>
                                  <a:gd name="T38" fmla="*/ 168 w 287"/>
                                  <a:gd name="T39" fmla="*/ 183 h 265"/>
                                  <a:gd name="T40" fmla="*/ 166 w 287"/>
                                  <a:gd name="T41" fmla="*/ 199 h 265"/>
                                  <a:gd name="T42" fmla="*/ 171 w 287"/>
                                  <a:gd name="T43" fmla="*/ 215 h 265"/>
                                  <a:gd name="T44" fmla="*/ 188 w 287"/>
                                  <a:gd name="T45" fmla="*/ 221 h 265"/>
                                  <a:gd name="T46" fmla="*/ 211 w 287"/>
                                  <a:gd name="T47" fmla="*/ 229 h 265"/>
                                  <a:gd name="T48" fmla="*/ 221 w 287"/>
                                  <a:gd name="T49" fmla="*/ 249 h 265"/>
                                  <a:gd name="T50" fmla="*/ 221 w 287"/>
                                  <a:gd name="T51" fmla="*/ 260 h 265"/>
                                  <a:gd name="T52" fmla="*/ 220 w 287"/>
                                  <a:gd name="T53" fmla="*/ 264 h 265"/>
                                  <a:gd name="T54" fmla="*/ 216 w 287"/>
                                  <a:gd name="T55" fmla="*/ 265 h 265"/>
                                  <a:gd name="T56" fmla="*/ 72 w 287"/>
                                  <a:gd name="T57" fmla="*/ 265 h 265"/>
                                  <a:gd name="T58" fmla="*/ 68 w 287"/>
                                  <a:gd name="T59" fmla="*/ 264 h 265"/>
                                  <a:gd name="T60" fmla="*/ 66 w 287"/>
                                  <a:gd name="T61" fmla="*/ 260 h 265"/>
                                  <a:gd name="T62" fmla="*/ 66 w 287"/>
                                  <a:gd name="T63" fmla="*/ 249 h 265"/>
                                  <a:gd name="T64" fmla="*/ 76 w 287"/>
                                  <a:gd name="T65" fmla="*/ 229 h 265"/>
                                  <a:gd name="T66" fmla="*/ 99 w 287"/>
                                  <a:gd name="T67" fmla="*/ 221 h 265"/>
                                  <a:gd name="T68" fmla="*/ 116 w 287"/>
                                  <a:gd name="T69" fmla="*/ 215 h 265"/>
                                  <a:gd name="T70" fmla="*/ 122 w 287"/>
                                  <a:gd name="T71" fmla="*/ 199 h 265"/>
                                  <a:gd name="T72" fmla="*/ 119 w 287"/>
                                  <a:gd name="T73" fmla="*/ 183 h 265"/>
                                  <a:gd name="T74" fmla="*/ 110 w 287"/>
                                  <a:gd name="T75" fmla="*/ 171 h 265"/>
                                  <a:gd name="T76" fmla="*/ 94 w 287"/>
                                  <a:gd name="T77" fmla="*/ 155 h 265"/>
                                  <a:gd name="T78" fmla="*/ 56 w 287"/>
                                  <a:gd name="T79" fmla="*/ 147 h 265"/>
                                  <a:gd name="T80" fmla="*/ 26 w 287"/>
                                  <a:gd name="T81" fmla="*/ 130 h 265"/>
                                  <a:gd name="T82" fmla="*/ 7 w 287"/>
                                  <a:gd name="T83" fmla="*/ 108 h 265"/>
                                  <a:gd name="T84" fmla="*/ 0 w 287"/>
                                  <a:gd name="T85" fmla="*/ 83 h 265"/>
                                  <a:gd name="T86" fmla="*/ 0 w 287"/>
                                  <a:gd name="T87" fmla="*/ 61 h 265"/>
                                  <a:gd name="T88" fmla="*/ 5 w 287"/>
                                  <a:gd name="T89" fmla="*/ 49 h 265"/>
                                  <a:gd name="T90" fmla="*/ 17 w 287"/>
                                  <a:gd name="T91" fmla="*/ 44 h 265"/>
                                  <a:gd name="T92" fmla="*/ 66 w 287"/>
                                  <a:gd name="T93" fmla="*/ 44 h 265"/>
                                  <a:gd name="T94" fmla="*/ 66 w 287"/>
                                  <a:gd name="T95" fmla="*/ 28 h 265"/>
                                  <a:gd name="T96" fmla="*/ 74 w 287"/>
                                  <a:gd name="T97" fmla="*/ 8 h 265"/>
                                  <a:gd name="T98" fmla="*/ 94 w 287"/>
                                  <a:gd name="T99" fmla="*/ 0 h 265"/>
                                  <a:gd name="T100" fmla="*/ 193 w 287"/>
                                  <a:gd name="T101" fmla="*/ 0 h 265"/>
                                  <a:gd name="T102" fmla="*/ 213 w 287"/>
                                  <a:gd name="T103" fmla="*/ 8 h 265"/>
                                  <a:gd name="T104" fmla="*/ 221 w 287"/>
                                  <a:gd name="T105" fmla="*/ 28 h 265"/>
                                  <a:gd name="T106" fmla="*/ 221 w 287"/>
                                  <a:gd name="T107" fmla="*/ 44 h 265"/>
                                  <a:gd name="T108" fmla="*/ 271 w 287"/>
                                  <a:gd name="T109" fmla="*/ 44 h 265"/>
                                  <a:gd name="T110" fmla="*/ 283 w 287"/>
                                  <a:gd name="T111" fmla="*/ 49 h 265"/>
                                  <a:gd name="T112" fmla="*/ 287 w 287"/>
                                  <a:gd name="T113" fmla="*/ 61 h 2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</a:cxnLst>
                                <a:rect l="0" t="0" r="r" b="b"/>
                                <a:pathLst>
                                  <a:path w="287" h="265">
                                    <a:moveTo>
                                      <a:pt x="79" y="130"/>
                                    </a:moveTo>
                                    <a:cubicBezTo>
                                      <a:pt x="71" y="112"/>
                                      <a:pt x="66" y="90"/>
                                      <a:pt x="66" y="66"/>
                                    </a:cubicBezTo>
                                    <a:cubicBezTo>
                                      <a:pt x="22" y="66"/>
                                      <a:pt x="22" y="66"/>
                                      <a:pt x="22" y="66"/>
                                    </a:cubicBezTo>
                                    <a:cubicBezTo>
                                      <a:pt x="22" y="83"/>
                                      <a:pt x="22" y="83"/>
                                      <a:pt x="22" y="83"/>
                                    </a:cubicBezTo>
                                    <a:cubicBezTo>
                                      <a:pt x="22" y="92"/>
                                      <a:pt x="27" y="101"/>
                                      <a:pt x="38" y="111"/>
                                    </a:cubicBezTo>
                                    <a:cubicBezTo>
                                      <a:pt x="49" y="120"/>
                                      <a:pt x="63" y="127"/>
                                      <a:pt x="79" y="130"/>
                                    </a:cubicBezTo>
                                    <a:close/>
                                    <a:moveTo>
                                      <a:pt x="265" y="83"/>
                                    </a:moveTo>
                                    <a:cubicBezTo>
                                      <a:pt x="265" y="66"/>
                                      <a:pt x="265" y="66"/>
                                      <a:pt x="265" y="66"/>
                                    </a:cubicBezTo>
                                    <a:cubicBezTo>
                                      <a:pt x="221" y="66"/>
                                      <a:pt x="221" y="66"/>
                                      <a:pt x="221" y="66"/>
                                    </a:cubicBezTo>
                                    <a:cubicBezTo>
                                      <a:pt x="221" y="90"/>
                                      <a:pt x="217" y="112"/>
                                      <a:pt x="208" y="130"/>
                                    </a:cubicBezTo>
                                    <a:cubicBezTo>
                                      <a:pt x="225" y="127"/>
                                      <a:pt x="238" y="120"/>
                                      <a:pt x="249" y="111"/>
                                    </a:cubicBezTo>
                                    <a:cubicBezTo>
                                      <a:pt x="260" y="101"/>
                                      <a:pt x="265" y="92"/>
                                      <a:pt x="265" y="83"/>
                                    </a:cubicBezTo>
                                    <a:close/>
                                    <a:moveTo>
                                      <a:pt x="287" y="61"/>
                                    </a:moveTo>
                                    <a:cubicBezTo>
                                      <a:pt x="287" y="83"/>
                                      <a:pt x="287" y="83"/>
                                      <a:pt x="287" y="83"/>
                                    </a:cubicBezTo>
                                    <a:cubicBezTo>
                                      <a:pt x="287" y="91"/>
                                      <a:pt x="285" y="99"/>
                                      <a:pt x="280" y="108"/>
                                    </a:cubicBezTo>
                                    <a:cubicBezTo>
                                      <a:pt x="276" y="116"/>
                                      <a:pt x="269" y="123"/>
                                      <a:pt x="261" y="130"/>
                                    </a:cubicBezTo>
                                    <a:cubicBezTo>
                                      <a:pt x="253" y="137"/>
                                      <a:pt x="243" y="142"/>
                                      <a:pt x="231" y="147"/>
                                    </a:cubicBezTo>
                                    <a:cubicBezTo>
                                      <a:pt x="219" y="151"/>
                                      <a:pt x="207" y="154"/>
                                      <a:pt x="194" y="155"/>
                                    </a:cubicBezTo>
                                    <a:cubicBezTo>
                                      <a:pt x="189" y="161"/>
                                      <a:pt x="183" y="166"/>
                                      <a:pt x="177" y="171"/>
                                    </a:cubicBezTo>
                                    <a:cubicBezTo>
                                      <a:pt x="173" y="175"/>
                                      <a:pt x="170" y="179"/>
                                      <a:pt x="168" y="183"/>
                                    </a:cubicBezTo>
                                    <a:cubicBezTo>
                                      <a:pt x="167" y="188"/>
                                      <a:pt x="166" y="193"/>
                                      <a:pt x="166" y="199"/>
                                    </a:cubicBezTo>
                                    <a:cubicBezTo>
                                      <a:pt x="166" y="205"/>
                                      <a:pt x="168" y="210"/>
                                      <a:pt x="171" y="215"/>
                                    </a:cubicBezTo>
                                    <a:cubicBezTo>
                                      <a:pt x="175" y="219"/>
                                      <a:pt x="180" y="221"/>
                                      <a:pt x="188" y="221"/>
                                    </a:cubicBezTo>
                                    <a:cubicBezTo>
                                      <a:pt x="197" y="221"/>
                                      <a:pt x="204" y="224"/>
                                      <a:pt x="211" y="229"/>
                                    </a:cubicBezTo>
                                    <a:cubicBezTo>
                                      <a:pt x="218" y="234"/>
                                      <a:pt x="221" y="241"/>
                                      <a:pt x="221" y="249"/>
                                    </a:cubicBezTo>
                                    <a:cubicBezTo>
                                      <a:pt x="221" y="260"/>
                                      <a:pt x="221" y="260"/>
                                      <a:pt x="221" y="260"/>
                                    </a:cubicBezTo>
                                    <a:cubicBezTo>
                                      <a:pt x="221" y="261"/>
                                      <a:pt x="221" y="263"/>
                                      <a:pt x="220" y="264"/>
                                    </a:cubicBezTo>
                                    <a:cubicBezTo>
                                      <a:pt x="219" y="265"/>
                                      <a:pt x="217" y="265"/>
                                      <a:pt x="216" y="265"/>
                                    </a:cubicBezTo>
                                    <a:cubicBezTo>
                                      <a:pt x="72" y="265"/>
                                      <a:pt x="72" y="265"/>
                                      <a:pt x="72" y="265"/>
                                    </a:cubicBezTo>
                                    <a:cubicBezTo>
                                      <a:pt x="70" y="265"/>
                                      <a:pt x="69" y="265"/>
                                      <a:pt x="68" y="264"/>
                                    </a:cubicBezTo>
                                    <a:cubicBezTo>
                                      <a:pt x="67" y="263"/>
                                      <a:pt x="66" y="261"/>
                                      <a:pt x="66" y="260"/>
                                    </a:cubicBezTo>
                                    <a:cubicBezTo>
                                      <a:pt x="66" y="249"/>
                                      <a:pt x="66" y="249"/>
                                      <a:pt x="66" y="249"/>
                                    </a:cubicBezTo>
                                    <a:cubicBezTo>
                                      <a:pt x="66" y="241"/>
                                      <a:pt x="70" y="234"/>
                                      <a:pt x="76" y="229"/>
                                    </a:cubicBezTo>
                                    <a:cubicBezTo>
                                      <a:pt x="83" y="224"/>
                                      <a:pt x="91" y="221"/>
                                      <a:pt x="99" y="221"/>
                                    </a:cubicBezTo>
                                    <a:cubicBezTo>
                                      <a:pt x="107" y="221"/>
                                      <a:pt x="113" y="219"/>
                                      <a:pt x="116" y="215"/>
                                    </a:cubicBezTo>
                                    <a:cubicBezTo>
                                      <a:pt x="120" y="210"/>
                                      <a:pt x="122" y="205"/>
                                      <a:pt x="122" y="199"/>
                                    </a:cubicBezTo>
                                    <a:cubicBezTo>
                                      <a:pt x="122" y="193"/>
                                      <a:pt x="121" y="188"/>
                                      <a:pt x="119" y="183"/>
                                    </a:cubicBezTo>
                                    <a:cubicBezTo>
                                      <a:pt x="117" y="179"/>
                                      <a:pt x="114" y="175"/>
                                      <a:pt x="110" y="171"/>
                                    </a:cubicBezTo>
                                    <a:cubicBezTo>
                                      <a:pt x="104" y="166"/>
                                      <a:pt x="98" y="161"/>
                                      <a:pt x="94" y="155"/>
                                    </a:cubicBezTo>
                                    <a:cubicBezTo>
                                      <a:pt x="81" y="154"/>
                                      <a:pt x="68" y="151"/>
                                      <a:pt x="56" y="147"/>
                                    </a:cubicBezTo>
                                    <a:cubicBezTo>
                                      <a:pt x="45" y="142"/>
                                      <a:pt x="35" y="137"/>
                                      <a:pt x="26" y="130"/>
                                    </a:cubicBezTo>
                                    <a:cubicBezTo>
                                      <a:pt x="18" y="123"/>
                                      <a:pt x="12" y="116"/>
                                      <a:pt x="7" y="108"/>
                                    </a:cubicBezTo>
                                    <a:cubicBezTo>
                                      <a:pt x="2" y="99"/>
                                      <a:pt x="0" y="91"/>
                                      <a:pt x="0" y="83"/>
                                    </a:cubicBezTo>
                                    <a:cubicBezTo>
                                      <a:pt x="0" y="61"/>
                                      <a:pt x="0" y="61"/>
                                      <a:pt x="0" y="61"/>
                                    </a:cubicBezTo>
                                    <a:cubicBezTo>
                                      <a:pt x="0" y="56"/>
                                      <a:pt x="2" y="52"/>
                                      <a:pt x="5" y="49"/>
                                    </a:cubicBezTo>
                                    <a:cubicBezTo>
                                      <a:pt x="8" y="46"/>
                                      <a:pt x="12" y="44"/>
                                      <a:pt x="17" y="44"/>
                                    </a:cubicBezTo>
                                    <a:cubicBezTo>
                                      <a:pt x="66" y="44"/>
                                      <a:pt x="66" y="44"/>
                                      <a:pt x="66" y="44"/>
                                    </a:cubicBezTo>
                                    <a:cubicBezTo>
                                      <a:pt x="66" y="28"/>
                                      <a:pt x="66" y="28"/>
                                      <a:pt x="66" y="28"/>
                                    </a:cubicBezTo>
                                    <a:cubicBezTo>
                                      <a:pt x="66" y="20"/>
                                      <a:pt x="69" y="13"/>
                                      <a:pt x="74" y="8"/>
                                    </a:cubicBezTo>
                                    <a:cubicBezTo>
                                      <a:pt x="80" y="3"/>
                                      <a:pt x="86" y="0"/>
                                      <a:pt x="94" y="0"/>
                                    </a:cubicBezTo>
                                    <a:cubicBezTo>
                                      <a:pt x="193" y="0"/>
                                      <a:pt x="193" y="0"/>
                                      <a:pt x="193" y="0"/>
                                    </a:cubicBezTo>
                                    <a:cubicBezTo>
                                      <a:pt x="201" y="0"/>
                                      <a:pt x="208" y="3"/>
                                      <a:pt x="213" y="8"/>
                                    </a:cubicBezTo>
                                    <a:cubicBezTo>
                                      <a:pt x="218" y="13"/>
                                      <a:pt x="221" y="20"/>
                                      <a:pt x="221" y="28"/>
                                    </a:cubicBezTo>
                                    <a:cubicBezTo>
                                      <a:pt x="221" y="44"/>
                                      <a:pt x="221" y="44"/>
                                      <a:pt x="221" y="44"/>
                                    </a:cubicBezTo>
                                    <a:cubicBezTo>
                                      <a:pt x="271" y="44"/>
                                      <a:pt x="271" y="44"/>
                                      <a:pt x="271" y="44"/>
                                    </a:cubicBezTo>
                                    <a:cubicBezTo>
                                      <a:pt x="275" y="44"/>
                                      <a:pt x="279" y="46"/>
                                      <a:pt x="283" y="49"/>
                                    </a:cubicBezTo>
                                    <a:cubicBezTo>
                                      <a:pt x="286" y="52"/>
                                      <a:pt x="287" y="56"/>
                                      <a:pt x="287" y="6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32F85E" id="Freeform 102" o:spid="_x0000_s1026" style="width:15.65pt;height:1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" path="m79,130c71,112,66,90,66,66v-44,,-44,,-44,c22,83,22,83,22,83v,9,5,18,16,28c49,120,63,127,79,130xm265,83v,-17,,-17,,-17c221,66,221,66,221,66v,24,-4,46,-13,64c225,127,238,120,249,111v11,-10,16,-19,16,-28xm287,61v,22,,22,,22c287,91,285,99,280,108v-4,8,-11,15,-19,22c253,137,243,142,231,147v-12,4,-24,7,-37,8c189,161,183,166,177,171v-4,4,-7,8,-9,12c167,188,166,193,166,199v,6,2,11,5,16c175,219,180,221,188,221v9,,16,3,23,8c218,234,221,241,221,249v,11,,11,,11c221,261,221,263,220,264v-1,1,-3,1,-4,1c72,265,72,265,72,265v-2,,-3,,-4,-1c67,263,66,261,66,260v,-11,,-11,,-11c66,241,70,234,76,229v7,-5,15,-8,23,-8c107,221,113,219,116,215v4,-5,6,-10,6,-16c122,193,121,188,119,183v-2,-4,-5,-8,-9,-12c104,166,98,161,94,155,81,154,68,151,56,147,45,142,35,137,26,130,18,123,12,116,7,108,2,99,,91,,83,,61,,61,,61,,56,2,52,5,49v3,-3,7,-5,12,-5c66,44,66,44,66,44v,-16,,-16,,-16c66,20,69,13,74,8,80,3,86,,94,v99,,99,,99,c201,,208,3,213,8v5,5,8,12,8,20c221,44,221,44,221,44v50,,50,,50,c275,44,279,46,283,49v3,3,4,7,4,12xe" fillcolor="#364455" stroked="f">
                      <v:path arrowok="t" o:connecttype="custom" o:connectlocs="54717,89337;45713,45356;15238,45356;15238,57038;26320,76280;54717,89337;183544,57038;183544,45356;153069,45356;144065,89337;172462,76280;183544,57038;198782,41920;198782,57038;193934,74218;180774,89337;159995,101020;134368,106517;122594,117512;116360,125759;114975,136754;118438,147750;130213,151873;146143,157371;153069,171115;153069,178674;152376,181423;149606,182110;49869,182110;47098,181423;45713,178674;45713,171115;52639,157371;68569,151873;80344,147750;84500,136754;82422,125759;76188,117512;65106,106517;38787,101020;18008,89337;4848,74218;0,57038;0,41920;3463,33673;11775,30237;45713,30237;45713,19242;51254,5498;65106,0;133676,0;147528,5498;153069,19242;153069,30237;187700,30237;196012,33673;198782,41920" o:connectangles="0,0,0,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 </w:t>
            </w:r>
            <w:r w:rsidR="00B73EAB">
              <w:rPr>
                <w:rFonts w:ascii="Cambria" w:hAnsi="Cambria"/>
                <w:b/>
                <w:noProof/>
                <w:color w:val="C7A163"/>
                <w:sz w:val="28"/>
              </w:rPr>
              <w:t>Knowledge Purview</w:t>
            </w:r>
          </w:p>
          <w:p w14:paraId="05CA981E" w14:textId="77777777" w:rsidR="001250C3" w:rsidRPr="001F19D0" w:rsidRDefault="001250C3" w:rsidP="00A255E1">
            <w:pPr>
              <w:ind w:left="7"/>
              <w:rPr>
                <w:rFonts w:ascii="Cambria" w:hAnsi="Cambria"/>
                <w:b/>
                <w:noProof/>
                <w:sz w:val="20"/>
              </w:rPr>
            </w:pPr>
          </w:p>
          <w:p w14:paraId="3C00FB53" w14:textId="7E1172BA" w:rsidR="00B73EAB" w:rsidRPr="00CB57A4" w:rsidRDefault="00B73EAB" w:rsidP="00B73EAB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Spreadsheet Validation</w:t>
            </w:r>
          </w:p>
          <w:p w14:paraId="0CB67732" w14:textId="4F848180" w:rsidR="00B73EAB" w:rsidRPr="00CB57A4" w:rsidRDefault="00B73EAB" w:rsidP="00B73EAB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SDLC &amp; Quality Management Systems (CAPA, Deviation, Change control)</w:t>
            </w:r>
          </w:p>
          <w:p w14:paraId="6D5524ED" w14:textId="50889389" w:rsidR="00B73EAB" w:rsidRPr="00CB57A4" w:rsidRDefault="00B73EAB" w:rsidP="00B73EAB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GAMP Guideline</w:t>
            </w:r>
          </w:p>
          <w:p w14:paraId="767683B1" w14:textId="2290E1C9" w:rsidR="00B73EAB" w:rsidRPr="00CB57A4" w:rsidRDefault="00B73EAB" w:rsidP="00B73EAB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GxP Analysis, Gap Assessment and 21 CFR Part 11 of USFDA in Validation </w:t>
            </w:r>
          </w:p>
          <w:p w14:paraId="551C708E" w14:textId="33496043" w:rsidR="001250C3" w:rsidRPr="001E0C81" w:rsidRDefault="00B73EAB" w:rsidP="00B73EAB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Validation of AI, RPA Bot &amp; IMMERSIV Technology application</w:t>
            </w:r>
          </w:p>
        </w:tc>
      </w:tr>
      <w:tr w:rsidR="001250C3" w:rsidRPr="001F19D0" w14:paraId="3EAAF3CF" w14:textId="77777777" w:rsidTr="00AA57BB">
        <w:trPr>
          <w:trHeight w:val="77"/>
        </w:trPr>
        <w:tc>
          <w:tcPr>
            <w:tcW w:w="648" w:type="dxa"/>
          </w:tcPr>
          <w:p w14:paraId="6BB49A04" w14:textId="77777777" w:rsidR="001250C3" w:rsidRPr="001F19D0" w:rsidRDefault="001250C3" w:rsidP="00A255E1">
            <w:pPr>
              <w:ind w:left="360"/>
              <w:rPr>
                <w:rFonts w:ascii="Cambria" w:hAnsi="Cambria"/>
                <w:b/>
                <w:noProof/>
                <w:color w:val="4F90CD"/>
                <w:sz w:val="2"/>
                <w:u w:val="single" w:color="365F91" w:themeColor="accent1" w:themeShade="BF"/>
              </w:rPr>
            </w:pPr>
            <w:r w:rsidRPr="001F19D0">
              <w:rPr>
                <w:rFonts w:ascii="Cambria" w:hAnsi="Cambri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B52DBD9" wp14:editId="14C8FAF0">
                      <wp:simplePos x="0" y="0"/>
                      <wp:positionH relativeFrom="column">
                        <wp:posOffset>-67945</wp:posOffset>
                      </wp:positionH>
                      <wp:positionV relativeFrom="paragraph">
                        <wp:posOffset>33465</wp:posOffset>
                      </wp:positionV>
                      <wp:extent cx="381635" cy="457200"/>
                      <wp:effectExtent l="0" t="0" r="0" b="0"/>
                      <wp:wrapNone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63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7A16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1649F98" id="Rectangle 76" o:spid="_x0000_s1026" style="position:absolute;margin-left:-5.35pt;margin-top:2.65pt;width:30.05pt;height:3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" fillcolor="#c7a163" stroked="f" strokeweight="2pt"/>
                  </w:pict>
                </mc:Fallback>
              </mc:AlternateContent>
            </w:r>
          </w:p>
        </w:tc>
        <w:tc>
          <w:tcPr>
            <w:tcW w:w="11587" w:type="dxa"/>
            <w:gridSpan w:val="3"/>
            <w:shd w:val="clear" w:color="auto" w:fill="auto"/>
          </w:tcPr>
          <w:p w14:paraId="425E1DBD" w14:textId="45258700" w:rsidR="001250C3" w:rsidRPr="001F19D0" w:rsidRDefault="001250C3" w:rsidP="00636A0C">
            <w:pPr>
              <w:pBdr>
                <w:bottom w:val="single" w:sz="8" w:space="1" w:color="7F7F7F" w:themeColor="text1" w:themeTint="80"/>
              </w:pBdr>
              <w:rPr>
                <w:rFonts w:ascii="Cambria" w:hAnsi="Cambria"/>
                <w:b/>
                <w:noProof/>
                <w:color w:val="C7A163"/>
                <w:sz w:val="28"/>
              </w:rPr>
            </w:pP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0B98DE37" wp14:editId="0291943D">
                      <wp:extent cx="223837" cy="192088"/>
                      <wp:effectExtent l="0" t="0" r="5080" b="0"/>
                      <wp:docPr id="263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92088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825813" id="Freeform 97" o:spid="_x0000_s1026" style="width:17.6pt;height:15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364455" stroked="f">
                      <v:path o:connecttype="custom" o:connectlocs="46597279,46912309;46597279,46912309;55511576,46912309;55511576,55848008;100487951,55848008;98664827,27010008;89750530,16246767;73542840,16246767;68275239,5483075;60779177,0;39303886,0;34036285,5483075;26945561,16246767;10737420,16246767;1823573,27010008;0,55848008;46597279,55848008;46597279,46912309;37682981,10763241;37682981,10763241;42950582,7311068;57537368,7311068;62602300,10763241;64628543,16246767;35859858,16246767;37682981,10763241;55511576,72094775;55511576,72094775;46597279,72094775;46597279,61331083;1823573,61331083;3444027,77374940;12560994,86310640;87926957,86310640;96841254,77374940;98664827,61331083;55511576,61331083;55511576,72094775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 </w:t>
            </w:r>
            <w:r w:rsidR="00C66995">
              <w:rPr>
                <w:rFonts w:ascii="Cambria" w:hAnsi="Cambria"/>
                <w:b/>
                <w:noProof/>
                <w:color w:val="C7A163"/>
                <w:sz w:val="28"/>
              </w:rPr>
              <w:t>Work Experienc</w:t>
            </w:r>
            <w:r w:rsidR="00367831">
              <w:rPr>
                <w:rFonts w:ascii="Cambria" w:hAnsi="Cambria"/>
                <w:b/>
                <w:noProof/>
                <w:color w:val="C7A163"/>
                <w:sz w:val="28"/>
              </w:rPr>
              <w:t>e</w:t>
            </w:r>
          </w:p>
          <w:p w14:paraId="4BF41172" w14:textId="39CFCD01" w:rsidR="0011580D" w:rsidRPr="00CB57A4" w:rsidRDefault="00DD25F5" w:rsidP="0011580D">
            <w:pPr>
              <w:shd w:val="clear" w:color="auto" w:fill="E9DAC1"/>
              <w:ind w:left="319" w:right="245"/>
              <w:jc w:val="center"/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 xml:space="preserve">Since </w:t>
            </w:r>
            <w:r w:rsidR="0011580D"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Dec’20 with Infosys Consulting, Mumbai as</w:t>
            </w:r>
            <w:r w:rsidR="00232D30"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 xml:space="preserve"> Sr. Consultant </w:t>
            </w:r>
          </w:p>
          <w:p w14:paraId="522DBB11" w14:textId="77777777" w:rsidR="00232D30" w:rsidRPr="00CB57A4" w:rsidRDefault="00232D30" w:rsidP="00E454C0">
            <w:pPr>
              <w:pStyle w:val="BodyText"/>
              <w:spacing w:after="0"/>
              <w:jc w:val="both"/>
              <w:rPr>
                <w:rFonts w:ascii="Cambria" w:hAnsi="Cambria"/>
                <w:b/>
                <w:sz w:val="20"/>
                <w:szCs w:val="20"/>
              </w:rPr>
            </w:pPr>
          </w:p>
          <w:p w14:paraId="34C3C212" w14:textId="73F869D7" w:rsidR="0011580D" w:rsidRPr="00CB57A4" w:rsidRDefault="0011580D" w:rsidP="00E454C0">
            <w:pPr>
              <w:pStyle w:val="BodyText"/>
              <w:spacing w:after="0"/>
              <w:jc w:val="both"/>
              <w:rPr>
                <w:rFonts w:ascii="Cambria" w:hAnsi="Cambria"/>
                <w:b/>
                <w:sz w:val="20"/>
                <w:szCs w:val="20"/>
              </w:rPr>
            </w:pPr>
            <w:r w:rsidRPr="00CB57A4">
              <w:rPr>
                <w:rFonts w:ascii="Cambria" w:hAnsi="Cambria"/>
                <w:b/>
                <w:sz w:val="20"/>
                <w:szCs w:val="20"/>
              </w:rPr>
              <w:t>Key Result Areas</w:t>
            </w:r>
            <w:r w:rsidRPr="00CB57A4">
              <w:rPr>
                <w:rFonts w:ascii="Cambria" w:hAnsi="Cambria"/>
                <w:b/>
                <w:bCs/>
                <w:sz w:val="20"/>
                <w:szCs w:val="20"/>
              </w:rPr>
              <w:t>:</w:t>
            </w:r>
          </w:p>
          <w:p w14:paraId="047DCCE1" w14:textId="639820CC" w:rsidR="00D3410C" w:rsidRPr="00D3410C" w:rsidRDefault="00E40326" w:rsidP="00D3410C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E40326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Leading a team of 20-40 person and </w:t>
            </w:r>
            <w:r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working</w:t>
            </w:r>
            <w:r w:rsidR="0011580D" w:rsidRPr="00E40326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as Project Manager and Project Quality Manager for Pharma IT application for Novartis projects</w:t>
            </w:r>
          </w:p>
          <w:p w14:paraId="7FFA339A" w14:textId="6A00D88B" w:rsidR="00D3410C" w:rsidRPr="00D3410C" w:rsidRDefault="00D3410C" w:rsidP="00D3410C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D3410C">
              <w:rPr>
                <w:rFonts w:ascii="Cambria" w:eastAsia="Calibri" w:hAnsi="Cambria" w:cstheme="minorHAnsi"/>
                <w:sz w:val="20"/>
                <w:szCs w:val="20"/>
              </w:rPr>
              <w:t>Provid</w:t>
            </w:r>
            <w:r>
              <w:rPr>
                <w:rFonts w:ascii="Cambria" w:eastAsia="Calibri" w:hAnsi="Cambria" w:cstheme="minorHAnsi"/>
                <w:sz w:val="20"/>
                <w:szCs w:val="20"/>
              </w:rPr>
              <w:t>ing</w:t>
            </w:r>
            <w:r w:rsidRPr="00D3410C">
              <w:rPr>
                <w:rFonts w:ascii="Cambria" w:eastAsia="Calibri" w:hAnsi="Cambria" w:cstheme="minorHAnsi"/>
                <w:sz w:val="20"/>
                <w:szCs w:val="20"/>
              </w:rPr>
              <w:t xml:space="preserve"> overall leadership to the entire project team including managing deliverables of other functional team leaders</w:t>
            </w:r>
          </w:p>
          <w:p w14:paraId="6AC0E2B6" w14:textId="27BF6305" w:rsidR="0011580D" w:rsidRPr="00CB57A4" w:rsidRDefault="003E7310" w:rsidP="00E454C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Spearheading p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roject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b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udgeting,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t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imelines,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v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endor management,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p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roject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s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ponsors and stakeholder management</w:t>
            </w:r>
          </w:p>
          <w:p w14:paraId="04C65024" w14:textId="51AEAC5B" w:rsidR="0011580D" w:rsidRPr="00CB57A4" w:rsidRDefault="003E7310" w:rsidP="00E454C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fining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Validation Strategy and stakeholder management</w:t>
            </w:r>
          </w:p>
          <w:p w14:paraId="46FD1765" w14:textId="0BC3E076" w:rsidR="0011580D" w:rsidRPr="00CB57A4" w:rsidRDefault="0011580D" w:rsidP="00E454C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Support</w:t>
            </w:r>
            <w:r w:rsidR="003E731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ing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testing team during </w:t>
            </w:r>
            <w:r w:rsidR="003E731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t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st cases execution</w:t>
            </w:r>
          </w:p>
          <w:p w14:paraId="76775EDF" w14:textId="457FE354" w:rsidR="0011580D" w:rsidRPr="00CB57A4" w:rsidRDefault="0011580D" w:rsidP="00E454C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Author</w:t>
            </w:r>
            <w:r w:rsidR="003E731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ing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key project deliverables like Validation Plan and Validation Report</w:t>
            </w:r>
          </w:p>
          <w:p w14:paraId="5C7F8167" w14:textId="2C225506" w:rsidR="0011580D" w:rsidRPr="00CB57A4" w:rsidRDefault="0011580D" w:rsidP="00E454C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Handling various projects like IQVIA Salesforce, Master Document Management, SAP, Trackwise</w:t>
            </w:r>
            <w:r w:rsidR="003E731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and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Integration project</w:t>
            </w:r>
          </w:p>
          <w:p w14:paraId="229437F1" w14:textId="361BC090" w:rsidR="0011580D" w:rsidRPr="00CB57A4" w:rsidRDefault="0011580D" w:rsidP="00E454C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Review</w:t>
            </w:r>
            <w:r w:rsidR="00E454C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ing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and approv</w:t>
            </w:r>
            <w:r w:rsidR="00E454C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ing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SDLC documents and </w:t>
            </w:r>
            <w:r w:rsidR="00E454C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t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raceability </w:t>
            </w:r>
            <w:r w:rsidR="00E454C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m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atrix as per GAMP 5 guidelines</w:t>
            </w:r>
          </w:p>
          <w:p w14:paraId="2B32E521" w14:textId="4C8F3E44" w:rsidR="0011580D" w:rsidRPr="00CB57A4" w:rsidRDefault="00E454C0" w:rsidP="00E454C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C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reating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nd user training material and ensur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ing</w:t>
            </w:r>
            <w:r w:rsidR="0011580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that end users were trained before handover of application to business and operations</w:t>
            </w:r>
          </w:p>
          <w:p w14:paraId="3619E55A" w14:textId="47602CF1" w:rsidR="0011580D" w:rsidRPr="00CB57A4" w:rsidRDefault="0011580D" w:rsidP="0011580D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nsur</w:t>
            </w:r>
            <w:r w:rsidR="00E454C0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ing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that project was executed with zero non-compliance</w:t>
            </w:r>
          </w:p>
          <w:p w14:paraId="54157114" w14:textId="559FDEFC" w:rsidR="007B36A0" w:rsidRPr="00CB57A4" w:rsidRDefault="007B36A0" w:rsidP="007B36A0">
            <w:pPr>
              <w:ind w:right="245"/>
              <w:contextualSpacing/>
              <w:jc w:val="both"/>
              <w:rPr>
                <w:rFonts w:ascii="Cambria" w:eastAsia="Calibri" w:hAnsi="Cambria" w:cstheme="minorHAnsi"/>
                <w:b/>
                <w:bCs/>
                <w:color w:val="000000"/>
                <w:sz w:val="20"/>
                <w:szCs w:val="20"/>
              </w:rPr>
            </w:pPr>
          </w:p>
          <w:p w14:paraId="713A57C4" w14:textId="65D5F8AA" w:rsidR="007B36A0" w:rsidRPr="00CB57A4" w:rsidRDefault="007B36A0" w:rsidP="007B36A0">
            <w:pPr>
              <w:ind w:right="245"/>
              <w:contextualSpacing/>
              <w:jc w:val="both"/>
              <w:rPr>
                <w:rFonts w:ascii="Cambria" w:eastAsia="Calibri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b/>
                <w:bCs/>
                <w:color w:val="000000"/>
                <w:sz w:val="20"/>
                <w:szCs w:val="20"/>
              </w:rPr>
              <w:t>Highlights</w:t>
            </w:r>
          </w:p>
          <w:p w14:paraId="1DE9B936" w14:textId="7BCEC03E" w:rsidR="007B36A0" w:rsidRPr="00CB57A4" w:rsidRDefault="007B36A0" w:rsidP="007B36A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Set-up CSV practice for organization including recruitment, training, and deployment of CSV team spread across multiple locations in India</w:t>
            </w:r>
          </w:p>
          <w:p w14:paraId="2A731EBE" w14:textId="285B7113" w:rsidR="007B36A0" w:rsidRPr="00CB57A4" w:rsidRDefault="007B36A0" w:rsidP="007B36A0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</w:rPr>
              <w:t>Managed more than 50 GxP CSV related to Project Management</w:t>
            </w:r>
          </w:p>
          <w:p w14:paraId="239AB4CD" w14:textId="17C11DA9" w:rsidR="00881A78" w:rsidRPr="00CB57A4" w:rsidRDefault="00881A78" w:rsidP="00CB57A4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</w:rPr>
              <w:t xml:space="preserve">Rolled-out </w:t>
            </w:r>
            <w:r w:rsidR="00171DA9" w:rsidRPr="00CB57A4"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</w:rPr>
              <w:t>Enterprise applications (SAP, LIMS, MES)</w:t>
            </w:r>
            <w:r w:rsidRPr="00CB57A4"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</w:rPr>
              <w:t xml:space="preserve"> </w:t>
            </w:r>
            <w:r w:rsidR="00171DA9" w:rsidRPr="00CB57A4"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</w:rPr>
              <w:t xml:space="preserve">as per GAMP 5 </w:t>
            </w:r>
            <w:r w:rsidRPr="00CB57A4"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</w:rPr>
              <w:t xml:space="preserve">through multi-stakeholder partnerships and accountability framework </w:t>
            </w:r>
          </w:p>
          <w:p w14:paraId="212B99AB" w14:textId="20B2EE38" w:rsidR="009B7B14" w:rsidRPr="00CB57A4" w:rsidRDefault="009B7B14" w:rsidP="0018605E">
            <w:pPr>
              <w:ind w:right="245"/>
              <w:jc w:val="both"/>
              <w:rPr>
                <w:rFonts w:ascii="Cambria" w:eastAsia="Calibri" w:hAnsi="Cambria" w:cstheme="minorHAnsi"/>
                <w:i/>
                <w:color w:val="C7A163"/>
                <w:sz w:val="14"/>
                <w:szCs w:val="14"/>
              </w:rPr>
            </w:pPr>
          </w:p>
          <w:p w14:paraId="18D9CDCC" w14:textId="5ACCEB24" w:rsidR="009B7B14" w:rsidRPr="00CB57A4" w:rsidRDefault="009B7B14" w:rsidP="009B7B14">
            <w:pPr>
              <w:shd w:val="clear" w:color="auto" w:fill="E9DAC1"/>
              <w:ind w:left="319" w:right="245"/>
              <w:jc w:val="center"/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Feb’19–Feb’21 with Sun Pharma Ltd., Mohali, Punjab as Manager- IT -CSV</w:t>
            </w:r>
          </w:p>
          <w:p w14:paraId="0265BCDE" w14:textId="408E8F2B" w:rsidR="009B7B14" w:rsidRDefault="009B7B14" w:rsidP="00E853BE">
            <w:pPr>
              <w:pStyle w:val="BodyText"/>
              <w:spacing w:after="0"/>
              <w:rPr>
                <w:rFonts w:ascii="Cambria" w:hAnsi="Cambria"/>
                <w:b/>
                <w:sz w:val="22"/>
                <w:szCs w:val="22"/>
              </w:rPr>
            </w:pPr>
            <w:r w:rsidRPr="00CB57A4">
              <w:rPr>
                <w:rFonts w:ascii="Cambria" w:hAnsi="Cambria"/>
                <w:b/>
                <w:sz w:val="20"/>
                <w:szCs w:val="20"/>
              </w:rPr>
              <w:t>Key Result Areas</w:t>
            </w:r>
            <w:r w:rsidRPr="00CB57A4">
              <w:rPr>
                <w:rFonts w:ascii="Cambria" w:hAnsi="Cambria"/>
                <w:b/>
                <w:bCs/>
                <w:sz w:val="20"/>
                <w:szCs w:val="20"/>
              </w:rPr>
              <w:t>:</w:t>
            </w:r>
          </w:p>
          <w:p w14:paraId="5D6622C8" w14:textId="222DB4B9" w:rsidR="009B7B14" w:rsidRPr="00CB57A4" w:rsidRDefault="009B7B14" w:rsidP="00E853BE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Worked as Project Manager for IT application (Project Charter, Project Plan, Budgeting, Project Timeline</w:t>
            </w:r>
            <w:r w:rsidR="00D950B1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and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Stakeholder Management)</w:t>
            </w:r>
          </w:p>
          <w:p w14:paraId="32514A18" w14:textId="37E19476" w:rsidR="009B7B14" w:rsidRPr="00CB57A4" w:rsidRDefault="009B7B14" w:rsidP="00E853BE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Led CSV activities and service assurance testing in-line with requirements of </w:t>
            </w:r>
            <w:r w:rsidR="00B26C71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i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nternal procedure </w:t>
            </w:r>
            <w:r w:rsidR="00B26C71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&amp;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regulatory requirements</w:t>
            </w:r>
          </w:p>
          <w:p w14:paraId="739442B9" w14:textId="37600143" w:rsidR="009B7B14" w:rsidRPr="00CB57A4" w:rsidRDefault="009B7B14" w:rsidP="00E853BE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Manage</w:t>
            </w:r>
            <w:r w:rsidR="005F1E03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d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infrastructure </w:t>
            </w:r>
            <w:r w:rsidR="004F1917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q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ualification of </w:t>
            </w:r>
            <w:r w:rsidR="00E64A8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H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ardware/Servers/Infrastructure Apps/Tools</w:t>
            </w:r>
          </w:p>
          <w:p w14:paraId="19D0A267" w14:textId="0FEDB191" w:rsidR="009B7B14" w:rsidRPr="00CB57A4" w:rsidRDefault="009B7B14" w:rsidP="00E853BE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Maintain</w:t>
            </w:r>
            <w:r w:rsidR="00505B2A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d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categorization of Off-the-shelf validation categories</w:t>
            </w:r>
          </w:p>
          <w:p w14:paraId="73F3122C" w14:textId="56064534" w:rsidR="009B7B14" w:rsidRPr="00CB57A4" w:rsidRDefault="00E7623A" w:rsidP="00E853BE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C</w:t>
            </w:r>
            <w:r w:rsidR="009B7B1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reate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,</w:t>
            </w:r>
            <w:r w:rsidR="009B7B1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manage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</w:t>
            </w:r>
            <w:r w:rsidR="009B7B1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, and maintain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d</w:t>
            </w:r>
            <w:r w:rsidR="009B7B1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validation of GxP computerized systems such as SAP, LIMS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and so on</w:t>
            </w:r>
          </w:p>
          <w:p w14:paraId="4F0D0A22" w14:textId="149F46F7" w:rsidR="009B7B14" w:rsidRPr="00CB57A4" w:rsidRDefault="009B7B14" w:rsidP="00E853BE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Provide</w:t>
            </w:r>
            <w:r w:rsidR="00E7623A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Qualification/Validation protocol and report oversight</w:t>
            </w:r>
          </w:p>
          <w:p w14:paraId="424AA6C6" w14:textId="052E21D2" w:rsidR="009B7B14" w:rsidRPr="00CB57A4" w:rsidRDefault="009B7B14" w:rsidP="00E853BE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Manage</w:t>
            </w:r>
            <w:r w:rsidR="00F50B61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d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creation of Installation Qualifications, Operational Qualifications and Performance Qualifications and other GAMP 5 document generation</w:t>
            </w:r>
          </w:p>
          <w:p w14:paraId="5482FF1E" w14:textId="69A57742" w:rsidR="001602DB" w:rsidRPr="00CB57A4" w:rsidRDefault="00F50B61" w:rsidP="00A8203E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P</w:t>
            </w:r>
            <w:r w:rsidR="009B7B1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articipate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d </w:t>
            </w:r>
            <w:r w:rsidR="009B7B1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in CSV effectiveness and improvement initiatives</w:t>
            </w:r>
          </w:p>
          <w:p w14:paraId="13FB380E" w14:textId="700557EC" w:rsidR="00C66995" w:rsidRPr="001F19D0" w:rsidRDefault="00C66995" w:rsidP="00C66995">
            <w:pPr>
              <w:pBdr>
                <w:bottom w:val="single" w:sz="8" w:space="1" w:color="7F7F7F" w:themeColor="text1" w:themeTint="80"/>
              </w:pBdr>
              <w:spacing w:before="240"/>
              <w:rPr>
                <w:rFonts w:ascii="Cambria" w:hAnsi="Cambria"/>
                <w:b/>
                <w:noProof/>
                <w:color w:val="C7A163"/>
                <w:sz w:val="28"/>
              </w:rPr>
            </w:pP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27A21C19" wp14:editId="111CA89A">
                      <wp:extent cx="223837" cy="192088"/>
                      <wp:effectExtent l="0" t="0" r="5080" b="0"/>
                      <wp:docPr id="30" name="Freeform 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92088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AEE7DEF" id="Freeform 97" o:spid="_x0000_s1026" style="width:17.6pt;height:15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364455" stroked="f">
                      <v:path arrowok="t" o:connecttype="custom" o:connectlocs="46597279,46912309;46597279,46912309;55511576,46912309;55511576,55848008;100487951,55848008;98664827,27010008;89750530,16246767;73542840,16246767;68275239,5483075;60779177,0;39303886,0;34036285,5483075;26945561,16246767;10737420,16246767;1823573,27010008;0,55848008;46597279,55848008;46597279,46912309;37682981,10763241;37682981,10763241;42950582,7311068;57537368,7311068;62602300,10763241;64628543,16246767;35859858,16246767;37682981,10763241;55511576,72094775;55511576,72094775;46597279,72094775;46597279,61331083;1823573,61331083;3444027,77374940;12560994,86310640;87926957,86310640;96841254,77374940;98664827,61331083;55511576,61331083;55511576,72094775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 </w:t>
            </w:r>
            <w:r>
              <w:rPr>
                <w:rFonts w:ascii="Cambria" w:hAnsi="Cambria"/>
                <w:b/>
                <w:noProof/>
                <w:color w:val="C7A163"/>
                <w:sz w:val="28"/>
              </w:rPr>
              <w:t>Previous Experience</w:t>
            </w:r>
            <w:r w:rsidRPr="001F19D0">
              <w:rPr>
                <w:rFonts w:ascii="Cambria" w:hAnsi="Cambria"/>
                <w:b/>
                <w:noProof/>
                <w:color w:val="C7A163"/>
                <w:sz w:val="28"/>
              </w:rPr>
              <w:t xml:space="preserve"> </w:t>
            </w:r>
          </w:p>
          <w:p w14:paraId="464303F2" w14:textId="77777777" w:rsidR="00C66995" w:rsidRPr="00CB57A4" w:rsidRDefault="00C66995" w:rsidP="00A8203E">
            <w:pPr>
              <w:pStyle w:val="BodyText"/>
              <w:spacing w:after="0"/>
              <w:rPr>
                <w:rFonts w:ascii="Cambria" w:hAnsi="Cambria"/>
                <w:b/>
                <w:bCs/>
                <w:sz w:val="22"/>
                <w:szCs w:val="20"/>
                <w:u w:val="single"/>
              </w:rPr>
            </w:pPr>
          </w:p>
          <w:p w14:paraId="3FAEE510" w14:textId="67A2E397" w:rsidR="001602DB" w:rsidRPr="00CB57A4" w:rsidRDefault="001602DB" w:rsidP="001602DB">
            <w:pPr>
              <w:shd w:val="clear" w:color="auto" w:fill="E9DAC1"/>
              <w:ind w:left="319" w:right="245"/>
              <w:jc w:val="center"/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Dec’16-Feb’19 with Pfizer Ltd., Aurangabad, Maharashtra as Assistant Manager – CSV-IT</w:t>
            </w:r>
          </w:p>
          <w:p w14:paraId="339669D6" w14:textId="5C42D911" w:rsidR="001602DB" w:rsidRPr="00CB57A4" w:rsidRDefault="001602DB" w:rsidP="001602DB">
            <w:pPr>
              <w:ind w:right="245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57A4">
              <w:rPr>
                <w:rFonts w:ascii="Cambria" w:hAnsi="Cambria"/>
                <w:b/>
                <w:bCs/>
                <w:sz w:val="20"/>
                <w:szCs w:val="20"/>
              </w:rPr>
              <w:t>Highlights:</w:t>
            </w:r>
          </w:p>
          <w:p w14:paraId="2C66F41C" w14:textId="35A49958" w:rsidR="001602DB" w:rsidRPr="00CB57A4" w:rsidRDefault="001602DB" w:rsidP="00276EDF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nsure</w:t>
            </w:r>
            <w:r w:rsidR="00276EDF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quality and compliance of GMP electronic system used in different area </w:t>
            </w:r>
            <w:r w:rsidR="00276EDF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like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Pharmacovigilance </w:t>
            </w:r>
          </w:p>
          <w:p w14:paraId="5C0DAC25" w14:textId="77777777" w:rsidR="00232D30" w:rsidRPr="00CB57A4" w:rsidRDefault="00232D30" w:rsidP="00A8203E">
            <w:pPr>
              <w:pStyle w:val="BodyText"/>
              <w:spacing w:after="0"/>
              <w:rPr>
                <w:rFonts w:ascii="Cambria" w:hAnsi="Cambria"/>
                <w:b/>
                <w:bCs/>
                <w:sz w:val="18"/>
                <w:szCs w:val="16"/>
                <w:u w:val="single"/>
              </w:rPr>
            </w:pPr>
          </w:p>
          <w:p w14:paraId="035B044D" w14:textId="7574A0DF" w:rsidR="00F16C72" w:rsidRPr="00CB57A4" w:rsidRDefault="00F16C72" w:rsidP="001602DB">
            <w:pPr>
              <w:shd w:val="clear" w:color="auto" w:fill="E9DAC1"/>
              <w:ind w:left="319" w:right="245"/>
              <w:jc w:val="center"/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Jun</w:t>
            </w:r>
            <w:r w:rsidR="000E47A8"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’</w:t>
            </w:r>
            <w:r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14–Dec</w:t>
            </w:r>
            <w:r w:rsidR="000E47A8"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’</w:t>
            </w:r>
            <w:r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16</w:t>
            </w:r>
            <w:r w:rsidR="000E47A8"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 xml:space="preserve"> with Watson Pharma, </w:t>
            </w:r>
            <w:proofErr w:type="spellStart"/>
            <w:r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Ambernath</w:t>
            </w:r>
            <w:proofErr w:type="spellEnd"/>
            <w:r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 xml:space="preserve">, Thane </w:t>
            </w:r>
            <w:r w:rsidR="000E47A8"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as Executive -CSV-QAA</w:t>
            </w:r>
          </w:p>
          <w:p w14:paraId="706F910C" w14:textId="77777777" w:rsidR="001602DB" w:rsidRPr="00CB57A4" w:rsidRDefault="001602DB" w:rsidP="001602DB">
            <w:pPr>
              <w:ind w:right="245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57A4">
              <w:rPr>
                <w:rFonts w:ascii="Cambria" w:hAnsi="Cambria"/>
                <w:b/>
                <w:bCs/>
                <w:sz w:val="20"/>
                <w:szCs w:val="20"/>
              </w:rPr>
              <w:t>Highlights:</w:t>
            </w:r>
          </w:p>
          <w:p w14:paraId="0D01E1F0" w14:textId="2CDF6604" w:rsidR="00F16C72" w:rsidRPr="00CB57A4" w:rsidRDefault="00F16C72" w:rsidP="00AD7AFF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nsure</w:t>
            </w:r>
            <w:r w:rsidR="00E3287F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quality and compliance of GMP electronic system used in different area </w:t>
            </w:r>
            <w:r w:rsidR="00E3287F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like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Labs, Manufacturing and enterprise level systems</w:t>
            </w:r>
          </w:p>
          <w:p w14:paraId="4CBFAA80" w14:textId="46567A2C" w:rsidR="00F16C72" w:rsidRPr="00CB57A4" w:rsidRDefault="00F16C72" w:rsidP="00E3287F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Provide</w:t>
            </w:r>
            <w:r w:rsidR="008D4B02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IT CSV support for agency audits including multiple international agencies at one time</w:t>
            </w:r>
          </w:p>
          <w:p w14:paraId="504FD8C0" w14:textId="02E170B2" w:rsidR="00F16C72" w:rsidRPr="00CB57A4" w:rsidRDefault="00F16C72" w:rsidP="00E3287F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Manage</w:t>
            </w:r>
            <w:r w:rsidR="005E63B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 CSV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Contractors for a variety of </w:t>
            </w:r>
            <w:r w:rsidR="005E63BD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p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roject implementations across Enterprise Applications</w:t>
            </w:r>
          </w:p>
          <w:p w14:paraId="31E13E9D" w14:textId="77777777" w:rsidR="00F16C72" w:rsidRPr="00CB57A4" w:rsidRDefault="00F16C72" w:rsidP="00366FD4">
            <w:pPr>
              <w:ind w:right="245"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</w:p>
          <w:p w14:paraId="3C5AAD10" w14:textId="621BEB7A" w:rsidR="00366FD4" w:rsidRPr="00CB57A4" w:rsidRDefault="00945E5D" w:rsidP="00FB24A3">
            <w:pPr>
              <w:shd w:val="clear" w:color="auto" w:fill="E9DAC1"/>
              <w:ind w:left="319" w:right="245"/>
              <w:jc w:val="center"/>
              <w:rPr>
                <w:rFonts w:ascii="Cambria" w:eastAsia="Calibri" w:hAnsi="Cambria" w:cstheme="minorHAnsi"/>
                <w:b/>
                <w:bCs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b/>
                <w:bCs/>
                <w:color w:val="000000"/>
                <w:sz w:val="20"/>
                <w:szCs w:val="20"/>
              </w:rPr>
              <w:t>Jun’12-</w:t>
            </w:r>
            <w:r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Jun’14</w:t>
            </w:r>
            <w:r w:rsidRPr="00CB57A4">
              <w:rPr>
                <w:rFonts w:ascii="Cambria" w:eastAsia="Calibri" w:hAnsi="Cambria" w:cstheme="minorHAnsi"/>
                <w:b/>
                <w:bCs/>
                <w:color w:val="000000"/>
                <w:sz w:val="20"/>
                <w:szCs w:val="20"/>
              </w:rPr>
              <w:t xml:space="preserve"> with USV Ltd., Navi Mumbai as Sr. Executive – Quality Assurance</w:t>
            </w:r>
          </w:p>
          <w:p w14:paraId="031C6B8E" w14:textId="77777777" w:rsidR="001602DB" w:rsidRPr="00CB57A4" w:rsidRDefault="001602DB" w:rsidP="001602DB">
            <w:pPr>
              <w:ind w:right="245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57A4">
              <w:rPr>
                <w:rFonts w:ascii="Cambria" w:hAnsi="Cambria"/>
                <w:b/>
                <w:bCs/>
                <w:sz w:val="20"/>
                <w:szCs w:val="20"/>
              </w:rPr>
              <w:t>Highlights:</w:t>
            </w:r>
          </w:p>
          <w:p w14:paraId="71D3183D" w14:textId="13C20FEC" w:rsidR="0066144D" w:rsidRPr="00CB57A4" w:rsidRDefault="005447AF" w:rsidP="005447AF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M</w:t>
            </w:r>
            <w:r w:rsidR="00366FD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aintain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d</w:t>
            </w:r>
            <w:r w:rsidR="00366FD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and 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d</w:t>
            </w:r>
            <w:r w:rsidR="00366FD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velop</w:t>
            </w: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d</w:t>
            </w:r>
            <w:r w:rsidR="00366FD4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CSV, Quality Management System Framework for worldwide implementation</w:t>
            </w:r>
          </w:p>
          <w:p w14:paraId="336DA818" w14:textId="77777777" w:rsidR="00232D30" w:rsidRPr="00CB57A4" w:rsidRDefault="00232D30" w:rsidP="005447AF">
            <w:pPr>
              <w:ind w:left="-41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</w:p>
          <w:p w14:paraId="4E4161DB" w14:textId="37D2D349" w:rsidR="00C33038" w:rsidRPr="00CB57A4" w:rsidRDefault="00C33038" w:rsidP="00C33038">
            <w:pPr>
              <w:shd w:val="clear" w:color="auto" w:fill="E9DAC1"/>
              <w:ind w:left="319" w:right="245"/>
              <w:jc w:val="center"/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</w:pPr>
            <w:r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Feb’08–Jun’12 with Reliance Life Sciences, </w:t>
            </w:r>
            <w:proofErr w:type="spellStart"/>
            <w:r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Rabela</w:t>
            </w:r>
            <w:proofErr w:type="spellEnd"/>
            <w:r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, Thane as Sr. Executive – Quality Assurance</w:t>
            </w:r>
          </w:p>
          <w:p w14:paraId="7456D32A" w14:textId="77777777" w:rsidR="001602DB" w:rsidRPr="00CB57A4" w:rsidRDefault="001602DB" w:rsidP="001602DB">
            <w:pPr>
              <w:ind w:right="245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B57A4">
              <w:rPr>
                <w:rFonts w:ascii="Cambria" w:hAnsi="Cambria"/>
                <w:b/>
                <w:bCs/>
                <w:sz w:val="20"/>
                <w:szCs w:val="20"/>
              </w:rPr>
              <w:t>Highlights:</w:t>
            </w:r>
          </w:p>
          <w:p w14:paraId="1F89EBD3" w14:textId="4B9036D8" w:rsidR="00C33038" w:rsidRPr="00CB57A4" w:rsidRDefault="00CF6D75" w:rsidP="004471BA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Steered </w:t>
            </w:r>
            <w:r w:rsidR="00C33038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execution of Process Validation, Cleaning Validation &amp; Utility Qualification protocol activity</w:t>
            </w:r>
          </w:p>
          <w:p w14:paraId="0928BFD1" w14:textId="44CD392F" w:rsidR="00C33038" w:rsidRPr="00CB57A4" w:rsidRDefault="00EC3A56" w:rsidP="004471BA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Rendered services as a</w:t>
            </w:r>
            <w:r w:rsidR="00C33038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 validation lead for global/site IT validation projects</w:t>
            </w:r>
          </w:p>
          <w:p w14:paraId="3D06478F" w14:textId="77777777" w:rsidR="00B15893" w:rsidRPr="00CB57A4" w:rsidRDefault="000B303E" w:rsidP="00B15893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 xml:space="preserve">Designed </w:t>
            </w:r>
            <w:r w:rsidR="00C33038" w:rsidRPr="00CB57A4"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  <w:t>overall computer system validation strategy</w:t>
            </w:r>
          </w:p>
          <w:p w14:paraId="7C7708DD" w14:textId="77777777" w:rsidR="00723C67" w:rsidRPr="00CB57A4" w:rsidRDefault="00C33038" w:rsidP="00723C67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hAnsi="Cambria"/>
                <w:sz w:val="20"/>
                <w:szCs w:val="20"/>
              </w:rPr>
              <w:t>Work</w:t>
            </w:r>
            <w:r w:rsidR="00B15893" w:rsidRPr="00CB57A4">
              <w:rPr>
                <w:rFonts w:ascii="Cambria" w:hAnsi="Cambria"/>
                <w:sz w:val="20"/>
                <w:szCs w:val="20"/>
              </w:rPr>
              <w:t xml:space="preserve">ed </w:t>
            </w:r>
            <w:r w:rsidRPr="00CB57A4">
              <w:rPr>
                <w:rFonts w:ascii="Cambria" w:hAnsi="Cambria"/>
                <w:sz w:val="20"/>
                <w:szCs w:val="20"/>
              </w:rPr>
              <w:t>with IT and User Groups to evaluate change control requests for GxP systems</w:t>
            </w:r>
          </w:p>
          <w:p w14:paraId="5EFAE10F" w14:textId="4883143D" w:rsidR="00C33038" w:rsidRPr="00CB57A4" w:rsidRDefault="00C33038" w:rsidP="00723C67">
            <w:pPr>
              <w:numPr>
                <w:ilvl w:val="0"/>
                <w:numId w:val="12"/>
              </w:numPr>
              <w:ind w:left="319" w:right="245"/>
              <w:contextualSpacing/>
              <w:jc w:val="both"/>
              <w:rPr>
                <w:rFonts w:ascii="Cambria" w:eastAsia="Calibri" w:hAnsi="Cambria" w:cstheme="minorHAnsi"/>
                <w:color w:val="000000"/>
                <w:sz w:val="20"/>
                <w:szCs w:val="20"/>
              </w:rPr>
            </w:pPr>
            <w:r w:rsidRPr="00CB57A4">
              <w:rPr>
                <w:rFonts w:ascii="Cambria" w:hAnsi="Cambria"/>
                <w:sz w:val="20"/>
                <w:szCs w:val="20"/>
              </w:rPr>
              <w:t>Conduct</w:t>
            </w:r>
            <w:r w:rsidR="00723C67" w:rsidRPr="00CB57A4">
              <w:rPr>
                <w:rFonts w:ascii="Cambria" w:hAnsi="Cambria"/>
                <w:sz w:val="20"/>
                <w:szCs w:val="20"/>
              </w:rPr>
              <w:t xml:space="preserve">ed </w:t>
            </w:r>
            <w:r w:rsidRPr="00CB57A4">
              <w:rPr>
                <w:rFonts w:ascii="Cambria" w:hAnsi="Cambria"/>
                <w:sz w:val="20"/>
                <w:szCs w:val="20"/>
              </w:rPr>
              <w:t>regular compliance internal audits, part 11 compliance assessment, provide</w:t>
            </w:r>
            <w:r w:rsidR="00723C67" w:rsidRPr="00CB57A4">
              <w:rPr>
                <w:rFonts w:ascii="Cambria" w:hAnsi="Cambria"/>
                <w:sz w:val="20"/>
                <w:szCs w:val="20"/>
              </w:rPr>
              <w:t>d</w:t>
            </w:r>
            <w:r w:rsidRPr="00CB57A4">
              <w:rPr>
                <w:rFonts w:ascii="Cambria" w:hAnsi="Cambria"/>
                <w:sz w:val="20"/>
                <w:szCs w:val="20"/>
              </w:rPr>
              <w:t xml:space="preserve"> guidance &amp; support and ensure</w:t>
            </w:r>
            <w:r w:rsidR="00723C67" w:rsidRPr="00CB57A4">
              <w:rPr>
                <w:rFonts w:ascii="Cambria" w:hAnsi="Cambria"/>
                <w:sz w:val="20"/>
                <w:szCs w:val="20"/>
              </w:rPr>
              <w:t>d</w:t>
            </w:r>
            <w:r w:rsidRPr="00CB57A4">
              <w:rPr>
                <w:rFonts w:ascii="Cambria" w:hAnsi="Cambria"/>
                <w:sz w:val="20"/>
                <w:szCs w:val="20"/>
              </w:rPr>
              <w:t xml:space="preserve"> closure of audit findings with the help of the </w:t>
            </w:r>
            <w:r w:rsidRPr="00CB57A4">
              <w:rPr>
                <w:rFonts w:ascii="Cambria" w:hAnsi="Cambria"/>
                <w:noProof/>
                <w:sz w:val="20"/>
                <w:szCs w:val="20"/>
              </w:rPr>
              <w:t>desired</w:t>
            </w:r>
            <w:r w:rsidRPr="00CB57A4">
              <w:rPr>
                <w:rFonts w:ascii="Cambria" w:hAnsi="Cambria"/>
                <w:sz w:val="20"/>
                <w:szCs w:val="20"/>
              </w:rPr>
              <w:t xml:space="preserve"> team</w:t>
            </w:r>
          </w:p>
          <w:p w14:paraId="5810EED8" w14:textId="77777777" w:rsidR="0066144D" w:rsidRPr="00CB57A4" w:rsidRDefault="0066144D" w:rsidP="00723C67">
            <w:pPr>
              <w:ind w:left="319"/>
              <w:rPr>
                <w:rFonts w:ascii="Cambria" w:eastAsia="Calibri" w:hAnsi="Cambria" w:cstheme="minorHAnsi"/>
                <w:color w:val="000000"/>
                <w:sz w:val="14"/>
                <w:szCs w:val="20"/>
              </w:rPr>
            </w:pPr>
          </w:p>
          <w:p w14:paraId="7D9B020F" w14:textId="6609FE52" w:rsidR="0066144D" w:rsidRPr="00C33038" w:rsidRDefault="0066144D" w:rsidP="00C33038">
            <w:pPr>
              <w:shd w:val="clear" w:color="auto" w:fill="E9DAC1"/>
              <w:ind w:left="319" w:right="245"/>
              <w:jc w:val="center"/>
              <w:rPr>
                <w:rFonts w:ascii="Cambria" w:eastAsia="Times New Roman" w:hAnsi="Cambria" w:cs="Times New Roman"/>
                <w:b/>
              </w:rPr>
            </w:pPr>
            <w:r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Sep’06–Jan</w:t>
            </w:r>
            <w:r w:rsidR="00C33038"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’</w:t>
            </w:r>
            <w:r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08</w:t>
            </w:r>
            <w:r w:rsidR="00C33038"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 with </w:t>
            </w:r>
            <w:r w:rsidR="00C33038" w:rsidRPr="00CB57A4">
              <w:rPr>
                <w:rFonts w:ascii="Cambria" w:eastAsia="Calibri" w:hAnsi="Cambria" w:cstheme="minorHAnsi"/>
                <w:b/>
                <w:color w:val="000000" w:themeColor="text1"/>
                <w:sz w:val="20"/>
                <w:szCs w:val="20"/>
              </w:rPr>
              <w:t>Biocon</w:t>
            </w:r>
            <w:r w:rsidR="00C33038"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 Ltd., </w:t>
            </w:r>
            <w:r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Bangalore</w:t>
            </w:r>
            <w:r w:rsidR="00C33038"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 xml:space="preserve"> as Executive</w:t>
            </w:r>
            <w:r w:rsidRPr="00CB57A4">
              <w:rPr>
                <w:rFonts w:ascii="Cambria" w:hAnsi="Cambria"/>
                <w:b/>
                <w:color w:val="000000" w:themeColor="text1"/>
                <w:sz w:val="20"/>
                <w:szCs w:val="20"/>
              </w:rPr>
              <w:t>- Quality Assurance</w:t>
            </w:r>
          </w:p>
        </w:tc>
      </w:tr>
      <w:tr w:rsidR="001250C3" w:rsidRPr="001F19D0" w14:paraId="2A21A326" w14:textId="77777777" w:rsidTr="00AA57BB">
        <w:trPr>
          <w:trHeight w:val="77"/>
        </w:trPr>
        <w:tc>
          <w:tcPr>
            <w:tcW w:w="12235" w:type="dxa"/>
            <w:gridSpan w:val="4"/>
            <w:shd w:val="clear" w:color="auto" w:fill="C7A163"/>
          </w:tcPr>
          <w:p w14:paraId="3F581781" w14:textId="2B959E0C" w:rsidR="001250C3" w:rsidRPr="001F19D0" w:rsidRDefault="00211FF5" w:rsidP="00211FF5">
            <w:pPr>
              <w:pBdr>
                <w:bottom w:val="single" w:sz="8" w:space="1" w:color="FFFFFF" w:themeColor="background1"/>
              </w:pBdr>
              <w:ind w:left="150" w:right="245"/>
              <w:rPr>
                <w:rFonts w:ascii="Cambria" w:hAnsi="Cambria"/>
                <w:b/>
                <w:noProof/>
                <w:color w:val="FFFFFF" w:themeColor="background1"/>
                <w:sz w:val="28"/>
              </w:rPr>
            </w:pPr>
            <w:r>
              <w:rPr>
                <w:rFonts w:ascii="Cambria" w:hAnsi="Cambria"/>
                <w:b/>
                <w:noProof/>
                <w:color w:val="FFFFFF" w:themeColor="background1"/>
                <w:sz w:val="28"/>
              </w:rPr>
              <w:t xml:space="preserve">Personal Details </w:t>
            </w:r>
          </w:p>
          <w:p w14:paraId="318A7865" w14:textId="77777777" w:rsidR="001250C3" w:rsidRPr="001F19D0" w:rsidRDefault="001250C3" w:rsidP="00A255E1">
            <w:pPr>
              <w:ind w:left="150" w:right="245"/>
              <w:rPr>
                <w:rFonts w:ascii="Cambria" w:hAnsi="Cambria"/>
                <w:noProof/>
                <w:color w:val="FFFFFF" w:themeColor="background1"/>
                <w:sz w:val="14"/>
              </w:rPr>
            </w:pPr>
          </w:p>
          <w:p w14:paraId="23802D9D" w14:textId="11249F04" w:rsidR="001250C3" w:rsidRDefault="00FE330E" w:rsidP="00A255E1">
            <w:pPr>
              <w:spacing w:before="120"/>
              <w:ind w:left="60" w:right="245"/>
              <w:jc w:val="both"/>
              <w:rPr>
                <w:rFonts w:ascii="Cambria" w:eastAsia="Calibri" w:hAnsi="Cambria" w:cstheme="minorHAnsi"/>
                <w:bCs/>
                <w:color w:val="FFFFFF" w:themeColor="background1"/>
              </w:rPr>
            </w:pP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Date of Birth-</w:t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ab/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ab/>
              <w:t>31</w:t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  <w:vertAlign w:val="superscript"/>
              </w:rPr>
              <w:t>st</w:t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 xml:space="preserve"> July 1981</w:t>
            </w:r>
          </w:p>
          <w:p w14:paraId="44F523EF" w14:textId="7892D77E" w:rsidR="00FE330E" w:rsidRPr="00FE330E" w:rsidRDefault="00FE330E" w:rsidP="00FE330E">
            <w:pPr>
              <w:ind w:left="60" w:right="245"/>
              <w:jc w:val="both"/>
              <w:rPr>
                <w:rFonts w:ascii="Cambria" w:eastAsia="Calibri" w:hAnsi="Cambria" w:cstheme="minorHAnsi"/>
                <w:bCs/>
                <w:color w:val="FFFFFF" w:themeColor="background1"/>
              </w:rPr>
            </w:pPr>
            <w:r>
              <w:rPr>
                <w:rFonts w:ascii="Cambria" w:eastAsia="Calibri" w:hAnsi="Cambria" w:cstheme="minorHAnsi"/>
                <w:bCs/>
                <w:color w:val="FFFFFF" w:themeColor="background1"/>
              </w:rPr>
              <w:t>Languages Known-</w:t>
            </w:r>
            <w:r>
              <w:rPr>
                <w:rFonts w:ascii="Cambria" w:eastAsia="Calibri" w:hAnsi="Cambria" w:cstheme="minorHAnsi"/>
                <w:bCs/>
                <w:color w:val="FFFFFF" w:themeColor="background1"/>
              </w:rPr>
              <w:tab/>
              <w:t>Please Mention</w:t>
            </w:r>
          </w:p>
          <w:p w14:paraId="4F6E1804" w14:textId="361170B1" w:rsidR="00FE330E" w:rsidRPr="00FE330E" w:rsidRDefault="00FE330E" w:rsidP="00FE330E">
            <w:pPr>
              <w:ind w:left="60" w:right="245"/>
              <w:jc w:val="both"/>
              <w:rPr>
                <w:rFonts w:ascii="Cambria" w:eastAsia="Calibri" w:hAnsi="Cambria" w:cstheme="minorHAnsi"/>
                <w:bCs/>
                <w:color w:val="FFFFFF" w:themeColor="background1"/>
              </w:rPr>
            </w:pP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Permanent Address</w:t>
            </w:r>
            <w:r>
              <w:rPr>
                <w:rFonts w:ascii="Cambria" w:eastAsia="Calibri" w:hAnsi="Cambria" w:cstheme="minorHAnsi"/>
                <w:bCs/>
                <w:color w:val="FFFFFF" w:themeColor="background1"/>
              </w:rPr>
              <w:t>-</w:t>
            </w:r>
            <w:r>
              <w:rPr>
                <w:rFonts w:ascii="Cambria" w:eastAsia="Calibri" w:hAnsi="Cambria" w:cstheme="minorHAnsi"/>
                <w:bCs/>
                <w:color w:val="FFFFFF" w:themeColor="background1"/>
              </w:rPr>
              <w:tab/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House # G-11, New Gopal Puri</w:t>
            </w:r>
            <w:r>
              <w:rPr>
                <w:rFonts w:ascii="Cambria" w:eastAsia="Calibri" w:hAnsi="Cambria" w:cstheme="minorHAnsi"/>
                <w:bCs/>
                <w:color w:val="FFFFFF" w:themeColor="background1"/>
              </w:rPr>
              <w:t xml:space="preserve">, </w:t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Aligarh</w:t>
            </w:r>
            <w:r>
              <w:rPr>
                <w:rFonts w:ascii="Cambria" w:eastAsia="Calibri" w:hAnsi="Cambria" w:cstheme="minorHAnsi"/>
                <w:bCs/>
                <w:color w:val="FFFFFF" w:themeColor="background1"/>
              </w:rPr>
              <w:t xml:space="preserve">, </w:t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UP – 202001</w:t>
            </w:r>
          </w:p>
          <w:p w14:paraId="1DA6FC16" w14:textId="159DC2F0" w:rsidR="00FE330E" w:rsidRPr="003D5D89" w:rsidRDefault="00FE330E" w:rsidP="003D5D89">
            <w:pPr>
              <w:ind w:left="60" w:right="245"/>
              <w:jc w:val="both"/>
              <w:rPr>
                <w:rFonts w:ascii="Cambria" w:eastAsia="Calibri" w:hAnsi="Cambria" w:cstheme="minorHAnsi"/>
                <w:bCs/>
                <w:color w:val="FFFFFF" w:themeColor="background1"/>
              </w:rPr>
            </w:pPr>
            <w:r>
              <w:rPr>
                <w:rFonts w:ascii="Cambria" w:eastAsia="Calibri" w:hAnsi="Cambria" w:cstheme="minorHAnsi"/>
                <w:bCs/>
                <w:color w:val="FFFFFF" w:themeColor="background1"/>
              </w:rPr>
              <w:t>Present</w:t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 xml:space="preserve"> Location</w:t>
            </w:r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ab/>
              <w:t xml:space="preserve">Ho. No. B5-304, </w:t>
            </w:r>
            <w:proofErr w:type="spellStart"/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Arihant</w:t>
            </w:r>
            <w:proofErr w:type="spellEnd"/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 xml:space="preserve"> </w:t>
            </w:r>
            <w:proofErr w:type="spellStart"/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Arshiya</w:t>
            </w:r>
            <w:proofErr w:type="spellEnd"/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 xml:space="preserve">, </w:t>
            </w:r>
            <w:proofErr w:type="spellStart"/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Kalapur</w:t>
            </w:r>
            <w:proofErr w:type="spellEnd"/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 xml:space="preserve"> Toll Naka, Khopoli, Dist. </w:t>
            </w:r>
            <w:proofErr w:type="spellStart"/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Raigarh</w:t>
            </w:r>
            <w:proofErr w:type="spellEnd"/>
            <w:r w:rsidRPr="00FE330E">
              <w:rPr>
                <w:rFonts w:ascii="Cambria" w:eastAsia="Calibri" w:hAnsi="Cambria" w:cstheme="minorHAnsi"/>
                <w:bCs/>
                <w:color w:val="FFFFFF" w:themeColor="background1"/>
              </w:rPr>
              <w:t>, Maharashtra- 410203</w:t>
            </w:r>
          </w:p>
        </w:tc>
      </w:tr>
    </w:tbl>
    <w:p w14:paraId="677CA366" w14:textId="77777777" w:rsidR="00722FC9" w:rsidRPr="001F19D0" w:rsidRDefault="00643447" w:rsidP="007255C5">
      <w:pPr>
        <w:tabs>
          <w:tab w:val="left" w:pos="0"/>
        </w:tabs>
        <w:rPr>
          <w:rFonts w:ascii="Cambria" w:hAnsi="Cambria"/>
        </w:rPr>
      </w:pPr>
    </w:p>
    <w:sectPr w:rsidR="00722FC9" w:rsidRPr="001F19D0"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BC2E2" w14:textId="77777777" w:rsidR="00D16A65" w:rsidRDefault="00D16A65" w:rsidP="00171DA9">
      <w:pPr>
        <w:spacing w:after="0" w:line="240" w:lineRule="auto"/>
      </w:pPr>
      <w:r>
        <w:separator/>
      </w:r>
    </w:p>
  </w:endnote>
  <w:endnote w:type="continuationSeparator" w:id="0">
    <w:p w14:paraId="4AC673B0" w14:textId="77777777" w:rsidR="00D16A65" w:rsidRDefault="00D16A65" w:rsidP="00171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502040504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4CCF7" w14:textId="77777777" w:rsidR="00D16A65" w:rsidRDefault="00D16A65" w:rsidP="00171DA9">
      <w:pPr>
        <w:spacing w:after="0" w:line="240" w:lineRule="auto"/>
      </w:pPr>
      <w:r>
        <w:separator/>
      </w:r>
    </w:p>
  </w:footnote>
  <w:footnote w:type="continuationSeparator" w:id="0">
    <w:p w14:paraId="08477E05" w14:textId="77777777" w:rsidR="00D16A65" w:rsidRDefault="00D16A65" w:rsidP="00171D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7pt;height:9.7pt" o:bullet="t">
        <v:imagedata r:id="rId1" o:title="bullet"/>
      </v:shape>
    </w:pict>
  </w:numPicBullet>
  <w:numPicBullet w:numPicBulletId="1">
    <w:pict>
      <v:shape id="_x0000_i1027" type="#_x0000_t75" style="width:7.45pt;height:7.45pt" o:bullet="t">
        <v:imagedata r:id="rId2" o:title="bullet-grey"/>
      </v:shape>
    </w:pict>
  </w:numPicBullet>
  <w:numPicBullet w:numPicBulletId="2">
    <w:pict>
      <v:shape id="_x0000_i1028" type="#_x0000_t75" style="width:14.85pt;height:14.85pt;visibility:visible;mso-wrap-style:square" o:bullet="t">
        <v:imagedata r:id="rId3" o:title=""/>
      </v:shape>
    </w:pict>
  </w:numPicBullet>
  <w:numPicBullet w:numPicBulletId="3">
    <w:pict>
      <v:shape id="_x0000_i1029" type="#_x0000_t75" style="width:22.55pt;height:22.55pt" o:bullet="t">
        <v:imagedata r:id="rId4" o:title="pointer"/>
      </v:shape>
    </w:pict>
  </w:numPicBullet>
  <w:numPicBullet w:numPicBulletId="4">
    <w:pict>
      <v:shape id="_x0000_i1030" type="#_x0000_t75" style="width:42pt;height:42pt" o:bullet="t">
        <v:imagedata r:id="rId5" o:title="vsagde"/>
      </v:shape>
    </w:pict>
  </w:numPicBullet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none"/>
      <w:pStyle w:val="BulletTOC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-360"/>
        </w:tabs>
      </w:pPr>
      <w:rPr>
        <w:rFonts w:cs="Times New Roman"/>
      </w:rPr>
    </w:lvl>
  </w:abstractNum>
  <w:abstractNum w:abstractNumId="1" w15:restartNumberingAfterBreak="0">
    <w:nsid w:val="0625675D"/>
    <w:multiLevelType w:val="hybridMultilevel"/>
    <w:tmpl w:val="6958C4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A754C"/>
    <w:multiLevelType w:val="hybridMultilevel"/>
    <w:tmpl w:val="8758A26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6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B88592F"/>
    <w:multiLevelType w:val="hybridMultilevel"/>
    <w:tmpl w:val="65E6B16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0D1980"/>
    <w:multiLevelType w:val="hybridMultilevel"/>
    <w:tmpl w:val="8B0E2352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3E7DE9"/>
    <w:multiLevelType w:val="multilevel"/>
    <w:tmpl w:val="3A68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0F5391"/>
    <w:multiLevelType w:val="multilevel"/>
    <w:tmpl w:val="51127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7" w15:restartNumberingAfterBreak="0">
    <w:nsid w:val="6DF34D78"/>
    <w:multiLevelType w:val="multilevel"/>
    <w:tmpl w:val="995A8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1803226654">
    <w:abstractNumId w:val="4"/>
  </w:num>
  <w:num w:numId="2" w16cid:durableId="1142507211">
    <w:abstractNumId w:val="10"/>
  </w:num>
  <w:num w:numId="3" w16cid:durableId="1373532274">
    <w:abstractNumId w:val="13"/>
  </w:num>
  <w:num w:numId="4" w16cid:durableId="1924679735">
    <w:abstractNumId w:val="5"/>
  </w:num>
  <w:num w:numId="5" w16cid:durableId="245647913">
    <w:abstractNumId w:val="16"/>
  </w:num>
  <w:num w:numId="6" w16cid:durableId="1874269777">
    <w:abstractNumId w:val="9"/>
  </w:num>
  <w:num w:numId="7" w16cid:durableId="384569762">
    <w:abstractNumId w:val="11"/>
  </w:num>
  <w:num w:numId="8" w16cid:durableId="285546990">
    <w:abstractNumId w:val="18"/>
  </w:num>
  <w:num w:numId="9" w16cid:durableId="965624363">
    <w:abstractNumId w:val="6"/>
  </w:num>
  <w:num w:numId="10" w16cid:durableId="1099761487">
    <w:abstractNumId w:val="8"/>
  </w:num>
  <w:num w:numId="11" w16cid:durableId="664743068">
    <w:abstractNumId w:val="2"/>
  </w:num>
  <w:num w:numId="12" w16cid:durableId="863445222">
    <w:abstractNumId w:val="19"/>
  </w:num>
  <w:num w:numId="13" w16cid:durableId="996961782">
    <w:abstractNumId w:val="12"/>
  </w:num>
  <w:num w:numId="14" w16cid:durableId="1880777905">
    <w:abstractNumId w:val="7"/>
  </w:num>
  <w:num w:numId="15" w16cid:durableId="1640761427">
    <w:abstractNumId w:val="3"/>
  </w:num>
  <w:num w:numId="16" w16cid:durableId="882182410">
    <w:abstractNumId w:val="0"/>
  </w:num>
  <w:num w:numId="17" w16cid:durableId="477692454">
    <w:abstractNumId w:val="1"/>
  </w:num>
  <w:num w:numId="18" w16cid:durableId="1194343647">
    <w:abstractNumId w:val="14"/>
  </w:num>
  <w:num w:numId="19" w16cid:durableId="829755279">
    <w:abstractNumId w:val="15"/>
  </w:num>
  <w:num w:numId="20" w16cid:durableId="145440150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displayBackgroundShape/>
  <w:proofState w:spelling="clean"/>
  <w:revisionView w:inkAnnotations="0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23A65"/>
    <w:rsid w:val="00054217"/>
    <w:rsid w:val="00062479"/>
    <w:rsid w:val="000A2F91"/>
    <w:rsid w:val="000B0735"/>
    <w:rsid w:val="000B303E"/>
    <w:rsid w:val="000B6DED"/>
    <w:rsid w:val="000D1D44"/>
    <w:rsid w:val="000E47A8"/>
    <w:rsid w:val="0011580D"/>
    <w:rsid w:val="00121373"/>
    <w:rsid w:val="00124ECE"/>
    <w:rsid w:val="001250C3"/>
    <w:rsid w:val="00125F48"/>
    <w:rsid w:val="001602DB"/>
    <w:rsid w:val="00171DA9"/>
    <w:rsid w:val="0018605E"/>
    <w:rsid w:val="001A11D9"/>
    <w:rsid w:val="001C5903"/>
    <w:rsid w:val="001D5D18"/>
    <w:rsid w:val="001E0C81"/>
    <w:rsid w:val="001E7456"/>
    <w:rsid w:val="001F19D0"/>
    <w:rsid w:val="00206B5C"/>
    <w:rsid w:val="00211FF5"/>
    <w:rsid w:val="00214646"/>
    <w:rsid w:val="00232D30"/>
    <w:rsid w:val="00237DFB"/>
    <w:rsid w:val="00251DF5"/>
    <w:rsid w:val="002531B6"/>
    <w:rsid w:val="002620FC"/>
    <w:rsid w:val="00266439"/>
    <w:rsid w:val="00276EDF"/>
    <w:rsid w:val="00344327"/>
    <w:rsid w:val="00345B23"/>
    <w:rsid w:val="00351515"/>
    <w:rsid w:val="00366FD4"/>
    <w:rsid w:val="00367831"/>
    <w:rsid w:val="003A09CD"/>
    <w:rsid w:val="003D5D89"/>
    <w:rsid w:val="003E32CC"/>
    <w:rsid w:val="003E7310"/>
    <w:rsid w:val="00403C5B"/>
    <w:rsid w:val="004103E1"/>
    <w:rsid w:val="00413F3D"/>
    <w:rsid w:val="004471BA"/>
    <w:rsid w:val="00487C05"/>
    <w:rsid w:val="004D29BA"/>
    <w:rsid w:val="004F1917"/>
    <w:rsid w:val="004F7765"/>
    <w:rsid w:val="00502227"/>
    <w:rsid w:val="00505B2A"/>
    <w:rsid w:val="005151E7"/>
    <w:rsid w:val="00520F6D"/>
    <w:rsid w:val="00543313"/>
    <w:rsid w:val="005447AF"/>
    <w:rsid w:val="00550FF3"/>
    <w:rsid w:val="0059440A"/>
    <w:rsid w:val="00595596"/>
    <w:rsid w:val="005C1D2F"/>
    <w:rsid w:val="005C23BE"/>
    <w:rsid w:val="005E63BD"/>
    <w:rsid w:val="005E7F75"/>
    <w:rsid w:val="005F1E03"/>
    <w:rsid w:val="00620921"/>
    <w:rsid w:val="00621084"/>
    <w:rsid w:val="00635DBE"/>
    <w:rsid w:val="00636A0C"/>
    <w:rsid w:val="00643447"/>
    <w:rsid w:val="0066144D"/>
    <w:rsid w:val="00682282"/>
    <w:rsid w:val="00684CA4"/>
    <w:rsid w:val="00684D04"/>
    <w:rsid w:val="00696DE9"/>
    <w:rsid w:val="006A11CE"/>
    <w:rsid w:val="006B55AD"/>
    <w:rsid w:val="006C25D8"/>
    <w:rsid w:val="006C60BD"/>
    <w:rsid w:val="006C6355"/>
    <w:rsid w:val="006E2563"/>
    <w:rsid w:val="006F03CD"/>
    <w:rsid w:val="007128E4"/>
    <w:rsid w:val="00713EFD"/>
    <w:rsid w:val="00723C67"/>
    <w:rsid w:val="007255C5"/>
    <w:rsid w:val="00726A03"/>
    <w:rsid w:val="00737E39"/>
    <w:rsid w:val="00743EBD"/>
    <w:rsid w:val="007631E5"/>
    <w:rsid w:val="00766F55"/>
    <w:rsid w:val="00793700"/>
    <w:rsid w:val="007B36A0"/>
    <w:rsid w:val="007C2F2C"/>
    <w:rsid w:val="007E0313"/>
    <w:rsid w:val="0080082B"/>
    <w:rsid w:val="00806D77"/>
    <w:rsid w:val="00813ADB"/>
    <w:rsid w:val="008161BC"/>
    <w:rsid w:val="00821C10"/>
    <w:rsid w:val="00846656"/>
    <w:rsid w:val="00876A4C"/>
    <w:rsid w:val="00881A78"/>
    <w:rsid w:val="008839A9"/>
    <w:rsid w:val="00884284"/>
    <w:rsid w:val="0088620B"/>
    <w:rsid w:val="00887533"/>
    <w:rsid w:val="0088778D"/>
    <w:rsid w:val="00891A3C"/>
    <w:rsid w:val="008A09C8"/>
    <w:rsid w:val="008B6C6A"/>
    <w:rsid w:val="008C535B"/>
    <w:rsid w:val="008D4B02"/>
    <w:rsid w:val="008D5E74"/>
    <w:rsid w:val="00902261"/>
    <w:rsid w:val="00906F28"/>
    <w:rsid w:val="00925E74"/>
    <w:rsid w:val="009311AA"/>
    <w:rsid w:val="00945E5D"/>
    <w:rsid w:val="00980D87"/>
    <w:rsid w:val="0098256C"/>
    <w:rsid w:val="009B7B14"/>
    <w:rsid w:val="009F2A13"/>
    <w:rsid w:val="00A0301C"/>
    <w:rsid w:val="00A25FCB"/>
    <w:rsid w:val="00A44411"/>
    <w:rsid w:val="00A468A0"/>
    <w:rsid w:val="00A62D8F"/>
    <w:rsid w:val="00A735ED"/>
    <w:rsid w:val="00A76996"/>
    <w:rsid w:val="00A8203E"/>
    <w:rsid w:val="00A90F2B"/>
    <w:rsid w:val="00AA57BB"/>
    <w:rsid w:val="00AB50C8"/>
    <w:rsid w:val="00AD1997"/>
    <w:rsid w:val="00AD6286"/>
    <w:rsid w:val="00AD7AFF"/>
    <w:rsid w:val="00B0502C"/>
    <w:rsid w:val="00B15893"/>
    <w:rsid w:val="00B26C71"/>
    <w:rsid w:val="00B449B1"/>
    <w:rsid w:val="00B61E6C"/>
    <w:rsid w:val="00B66799"/>
    <w:rsid w:val="00B73EAB"/>
    <w:rsid w:val="00B75E6B"/>
    <w:rsid w:val="00B83DED"/>
    <w:rsid w:val="00B9284E"/>
    <w:rsid w:val="00C04699"/>
    <w:rsid w:val="00C114AD"/>
    <w:rsid w:val="00C22B9A"/>
    <w:rsid w:val="00C23E15"/>
    <w:rsid w:val="00C25112"/>
    <w:rsid w:val="00C32EA4"/>
    <w:rsid w:val="00C33038"/>
    <w:rsid w:val="00C35B13"/>
    <w:rsid w:val="00C53D4F"/>
    <w:rsid w:val="00C57DA3"/>
    <w:rsid w:val="00C66995"/>
    <w:rsid w:val="00CB1E8C"/>
    <w:rsid w:val="00CB4582"/>
    <w:rsid w:val="00CB57A4"/>
    <w:rsid w:val="00CD5C87"/>
    <w:rsid w:val="00CF6D75"/>
    <w:rsid w:val="00CF6FF5"/>
    <w:rsid w:val="00D070C7"/>
    <w:rsid w:val="00D16A65"/>
    <w:rsid w:val="00D232E1"/>
    <w:rsid w:val="00D33527"/>
    <w:rsid w:val="00D3410C"/>
    <w:rsid w:val="00D35553"/>
    <w:rsid w:val="00D40700"/>
    <w:rsid w:val="00D51D8C"/>
    <w:rsid w:val="00D567FB"/>
    <w:rsid w:val="00D73C8A"/>
    <w:rsid w:val="00D829FF"/>
    <w:rsid w:val="00D910DC"/>
    <w:rsid w:val="00D950B1"/>
    <w:rsid w:val="00DA5410"/>
    <w:rsid w:val="00DB472B"/>
    <w:rsid w:val="00DD25F5"/>
    <w:rsid w:val="00DE0D87"/>
    <w:rsid w:val="00DE20AA"/>
    <w:rsid w:val="00E10910"/>
    <w:rsid w:val="00E2622C"/>
    <w:rsid w:val="00E275C9"/>
    <w:rsid w:val="00E3287F"/>
    <w:rsid w:val="00E40326"/>
    <w:rsid w:val="00E454C0"/>
    <w:rsid w:val="00E53093"/>
    <w:rsid w:val="00E64A84"/>
    <w:rsid w:val="00E65FD7"/>
    <w:rsid w:val="00E7623A"/>
    <w:rsid w:val="00E843AC"/>
    <w:rsid w:val="00E853BE"/>
    <w:rsid w:val="00EC3A56"/>
    <w:rsid w:val="00F16C72"/>
    <w:rsid w:val="00F319B1"/>
    <w:rsid w:val="00F50B61"/>
    <w:rsid w:val="00F80200"/>
    <w:rsid w:val="00F9358E"/>
    <w:rsid w:val="00FB15DB"/>
    <w:rsid w:val="00FB24A3"/>
    <w:rsid w:val="00FB256D"/>
    <w:rsid w:val="00FD30E4"/>
    <w:rsid w:val="00FE330E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45135D63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6C60BD"/>
    <w:pPr>
      <w:spacing w:after="0" w:line="240" w:lineRule="auto"/>
      <w:jc w:val="center"/>
    </w:pPr>
    <w:rPr>
      <w:rFonts w:ascii="Verdana" w:eastAsia="Times New Roman" w:hAnsi="Verdana" w:cs="Arial"/>
      <w:b/>
      <w:bCs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6C60BD"/>
    <w:rPr>
      <w:rFonts w:ascii="Verdana" w:eastAsia="Times New Roman" w:hAnsi="Verdana" w:cs="Arial"/>
      <w:b/>
      <w:bCs/>
      <w:sz w:val="28"/>
      <w:szCs w:val="20"/>
    </w:rPr>
  </w:style>
  <w:style w:type="paragraph" w:customStyle="1" w:styleId="Address2">
    <w:name w:val="Address 2"/>
    <w:basedOn w:val="Normal"/>
    <w:rsid w:val="00FE330E"/>
    <w:pPr>
      <w:spacing w:after="0" w:line="160" w:lineRule="atLeast"/>
      <w:jc w:val="both"/>
    </w:pPr>
    <w:rPr>
      <w:rFonts w:ascii="Arial" w:eastAsia="Batang" w:hAnsi="Arial" w:cs="Times New Roman"/>
      <w:sz w:val="14"/>
      <w:szCs w:val="14"/>
    </w:rPr>
  </w:style>
  <w:style w:type="paragraph" w:styleId="BodyText">
    <w:name w:val="Body Text"/>
    <w:basedOn w:val="Normal"/>
    <w:link w:val="BodyTextChar"/>
    <w:rsid w:val="0066144D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6144D"/>
    <w:rPr>
      <w:rFonts w:ascii="Times New Roman" w:eastAsia="Times New Roman" w:hAnsi="Times New Roman" w:cs="Times New Roman"/>
      <w:sz w:val="24"/>
      <w:szCs w:val="24"/>
    </w:rPr>
  </w:style>
  <w:style w:type="paragraph" w:customStyle="1" w:styleId="BulletTOC">
    <w:name w:val="BulletTOC"/>
    <w:basedOn w:val="Normal"/>
    <w:rsid w:val="00CB4582"/>
    <w:pPr>
      <w:numPr>
        <w:numId w:val="16"/>
      </w:numPr>
      <w:jc w:val="both"/>
    </w:pPr>
    <w:rPr>
      <w:rFonts w:ascii="Bookman Old Style" w:eastAsia="Times New Roman" w:hAnsi="Bookman Old Style" w:cs="Bookman Old Style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468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171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1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1D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1DA9"/>
    <w:rPr>
      <w:b/>
      <w:bCs/>
      <w:sz w:val="20"/>
      <w:szCs w:val="20"/>
    </w:rPr>
  </w:style>
  <w:style w:type="paragraph" w:customStyle="1" w:styleId="rvps30">
    <w:name w:val="rvps30"/>
    <w:basedOn w:val="Normal"/>
    <w:rsid w:val="00D341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6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 /><Relationship Id="rId2" Type="http://schemas.openxmlformats.org/officeDocument/2006/relationships/image" Target="media/image2.png" /><Relationship Id="rId1" Type="http://schemas.openxmlformats.org/officeDocument/2006/relationships/image" Target="media/image1.png" /><Relationship Id="rId5" Type="http://schemas.openxmlformats.org/officeDocument/2006/relationships/image" Target="media/image5.png" /><Relationship Id="rId4" Type="http://schemas.openxmlformats.org/officeDocument/2006/relationships/image" Target="media/image4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5</Words>
  <Characters>579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ajjpa2079f@gmail.com</cp:lastModifiedBy>
  <cp:revision>2</cp:revision>
  <dcterms:created xsi:type="dcterms:W3CDTF">2022-08-18T14:25:00Z</dcterms:created>
  <dcterms:modified xsi:type="dcterms:W3CDTF">2022-08-18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0819fa7-4367-4500-ba88-dd630d977609_Enabled">
    <vt:lpwstr>true</vt:lpwstr>
  </property>
  <property fmtid="{D5CDD505-2E9C-101B-9397-08002B2CF9AE}" pid="3" name="MSIP_Label_a0819fa7-4367-4500-ba88-dd630d977609_SetDate">
    <vt:lpwstr>2022-08-12T05:06:38Z</vt:lpwstr>
  </property>
  <property fmtid="{D5CDD505-2E9C-101B-9397-08002B2CF9AE}" pid="4" name="MSIP_Label_a0819fa7-4367-4500-ba88-dd630d977609_Method">
    <vt:lpwstr>Standard</vt:lpwstr>
  </property>
  <property fmtid="{D5CDD505-2E9C-101B-9397-08002B2CF9AE}" pid="5" name="MSIP_Label_a0819fa7-4367-4500-ba88-dd630d977609_Name">
    <vt:lpwstr>a0819fa7-4367-4500-ba88-dd630d977609</vt:lpwstr>
  </property>
  <property fmtid="{D5CDD505-2E9C-101B-9397-08002B2CF9AE}" pid="6" name="MSIP_Label_a0819fa7-4367-4500-ba88-dd630d977609_SiteId">
    <vt:lpwstr>63ce7d59-2f3e-42cd-a8cc-be764cff5eb6</vt:lpwstr>
  </property>
  <property fmtid="{D5CDD505-2E9C-101B-9397-08002B2CF9AE}" pid="7" name="MSIP_Label_a0819fa7-4367-4500-ba88-dd630d977609_ActionId">
    <vt:lpwstr>4ab82ced-7d02-4fc7-9c7b-a3a06f0c271a</vt:lpwstr>
  </property>
  <property fmtid="{D5CDD505-2E9C-101B-9397-08002B2CF9AE}" pid="8" name="MSIP_Label_a0819fa7-4367-4500-ba88-dd630d977609_ContentBits">
    <vt:lpwstr>0</vt:lpwstr>
  </property>
</Properties>
</file>